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226BA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5DEC">
        <w:rPr>
          <w:rFonts w:eastAsia="Times New Roman" w:cstheme="minorHAnsi"/>
          <w:b/>
        </w:rPr>
        <w:t>68323</w:t>
      </w:r>
    </w:p>
    <w:p w14:paraId="2F6924E5" w14:textId="649CE3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5DEC">
        <w:rPr>
          <w:rFonts w:eastAsia="Times New Roman" w:cstheme="minorHAnsi"/>
          <w:b/>
        </w:rPr>
        <w:t>Debopriya Sadhukhan</w:t>
      </w:r>
    </w:p>
    <w:p w14:paraId="6FB9233B" w14:textId="5724BC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5DEC" w:rsidRPr="00F54935">
          <w:rPr>
            <w:rStyle w:val="Hyperlink"/>
            <w:rFonts w:eastAsia="Times New Roman" w:cstheme="minorHAnsi"/>
            <w:b/>
          </w:rPr>
          <w:t>https://review.jove.com/account/file-uploader?src=20838563</w:t>
        </w:r>
      </w:hyperlink>
      <w:r w:rsidR="00ED5DE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3CA5C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5DEC" w:rsidRPr="00ED5DEC">
        <w:rPr>
          <w:b/>
          <w:bCs/>
          <w:sz w:val="32"/>
          <w:szCs w:val="32"/>
        </w:rPr>
        <w:t>A Concoction Pipeline for Generating Molecular Operational Taxonomic Units (MOTUs) Among Riparian and Aquatic Beet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D2861" w14:textId="77777777" w:rsidR="00ED5DEC" w:rsidRDefault="00ED5DEC" w:rsidP="00ED5DEC"/>
    <w:p w14:paraId="2411DADD" w14:textId="2D7B143B" w:rsidR="00ED5DEC" w:rsidRPr="002D67A5" w:rsidRDefault="00ED5DEC" w:rsidP="00ED5DEC">
      <w:pPr>
        <w:rPr>
          <w:vertAlign w:val="superscript"/>
        </w:rPr>
      </w:pPr>
      <w:r w:rsidRPr="002D67A5">
        <w:t>Emmanuel D. Delocado</w:t>
      </w:r>
      <w:r w:rsidRPr="002D67A5">
        <w:rPr>
          <w:vertAlign w:val="superscript"/>
        </w:rPr>
        <w:t>1,2</w:t>
      </w:r>
      <w:r w:rsidRPr="002D67A5">
        <w:t>, Voltaire Rafael H. Banzon</w:t>
      </w:r>
      <w:r w:rsidRPr="002D67A5">
        <w:rPr>
          <w:vertAlign w:val="superscript"/>
        </w:rPr>
        <w:t>1</w:t>
      </w:r>
      <w:r w:rsidRPr="002D67A5">
        <w:t>, Enrico Gerard S. Sanchez</w:t>
      </w:r>
      <w:r w:rsidRPr="002D67A5">
        <w:rPr>
          <w:vertAlign w:val="superscript"/>
        </w:rPr>
        <w:t>1,3</w:t>
      </w:r>
    </w:p>
    <w:p w14:paraId="5C062733" w14:textId="77777777" w:rsidR="00ED5DEC" w:rsidRPr="002D67A5" w:rsidRDefault="00ED5DEC" w:rsidP="00ED5DEC"/>
    <w:p w14:paraId="731AC456" w14:textId="6B971954" w:rsidR="00ED5DEC" w:rsidRPr="002D67A5" w:rsidRDefault="00ED5DEC" w:rsidP="00ED5DEC">
      <w:r w:rsidRPr="002D67A5">
        <w:rPr>
          <w:vertAlign w:val="superscript"/>
        </w:rPr>
        <w:t>1</w:t>
      </w:r>
      <w:r w:rsidRPr="002D67A5">
        <w:t>Ateneo Biodiversity Research Laboratory, Department of Biology, School of Science and Engineering, Higher Education Cluster, Ateneo de Manila University</w:t>
      </w:r>
    </w:p>
    <w:p w14:paraId="64EB1E43" w14:textId="512057CA" w:rsidR="00ED5DEC" w:rsidRPr="002D67A5" w:rsidRDefault="00ED5DEC" w:rsidP="00ED5DEC">
      <w:r w:rsidRPr="002D67A5">
        <w:rPr>
          <w:vertAlign w:val="superscript"/>
        </w:rPr>
        <w:t>2</w:t>
      </w:r>
      <w:r w:rsidRPr="002D67A5">
        <w:t>Ateneo Institute of Sustainability, Ateneo de Manila University</w:t>
      </w:r>
    </w:p>
    <w:p w14:paraId="33CD999C" w14:textId="3E47BCA3" w:rsidR="00D6314B" w:rsidRDefault="00ED5DEC" w:rsidP="00ED5DEC">
      <w:pPr>
        <w:outlineLvl w:val="0"/>
        <w:rPr>
          <w:rFonts w:eastAsia="Times New Roman" w:cstheme="minorHAnsi"/>
          <w:b/>
          <w:sz w:val="28"/>
          <w:szCs w:val="28"/>
        </w:rPr>
      </w:pPr>
      <w:r w:rsidRPr="002D67A5">
        <w:rPr>
          <w:vertAlign w:val="superscript"/>
        </w:rPr>
        <w:t>3</w:t>
      </w:r>
      <w:r w:rsidRPr="002D67A5">
        <w:t>Ateneo School of Medicine and Public Health, Higher Education Cluster, Ateneo de Manila University, Don Eugenio Lopez Sr. Medical Complex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3A5D2C10" w:rsidR="00D6314B" w:rsidRPr="00B07A3B" w:rsidRDefault="00ED5DEC" w:rsidP="004E0C5A">
      <w:pPr>
        <w:outlineLvl w:val="0"/>
        <w:rPr>
          <w:rFonts w:eastAsia="Times New Roman" w:cstheme="minorHAnsi"/>
        </w:rPr>
      </w:pPr>
      <w:r w:rsidRPr="002D67A5">
        <w:rPr>
          <w:lang w:val="pt-BR"/>
        </w:rPr>
        <w:t xml:space="preserve">Emmanuel D. Delocado 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delocado@ateneo.edu"</w:instrText>
      </w:r>
      <w:r>
        <w:fldChar w:fldCharType="separate"/>
      </w:r>
      <w:r w:rsidRPr="002D67A5">
        <w:rPr>
          <w:rStyle w:val="Hyperlink"/>
          <w:lang w:val="pt-BR"/>
        </w:rPr>
        <w:t>edelocado@ateneo.edu</w:t>
      </w:r>
      <w:r>
        <w:fldChar w:fldCharType="end"/>
      </w:r>
      <w:r w:rsidRPr="002D67A5">
        <w:rPr>
          <w:lang w:val="pt-BR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137092AF" w:rsidR="003B5E26" w:rsidRPr="00B07A3B" w:rsidRDefault="00ED5DEC" w:rsidP="009A0E7C">
      <w:pPr>
        <w:outlineLvl w:val="0"/>
        <w:rPr>
          <w:rFonts w:cstheme="minorHAnsi"/>
          <w:b/>
          <w:sz w:val="22"/>
          <w:szCs w:val="22"/>
        </w:rPr>
      </w:pPr>
      <w:r w:rsidRPr="002D67A5">
        <w:rPr>
          <w:lang w:val="pt-BR"/>
        </w:rPr>
        <w:t xml:space="preserve">Emmanuel D. Delocado 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delocado@ateneo.edu"</w:instrText>
      </w:r>
      <w:r>
        <w:fldChar w:fldCharType="separate"/>
      </w:r>
      <w:r w:rsidRPr="002D67A5">
        <w:rPr>
          <w:rStyle w:val="Hyperlink"/>
          <w:lang w:val="pt-BR"/>
        </w:rPr>
        <w:t>edelocado@ateneo.edu</w:t>
      </w:r>
      <w:r>
        <w:fldChar w:fldCharType="end"/>
      </w:r>
      <w:r w:rsidRPr="002D67A5">
        <w:rPr>
          <w:lang w:val="pt-BR"/>
        </w:rPr>
        <w:t>)</w:t>
      </w:r>
    </w:p>
    <w:p w14:paraId="640893E3" w14:textId="77777777" w:rsidR="00ED5DEC" w:rsidRPr="002D67A5" w:rsidRDefault="00ED5DEC" w:rsidP="00ED5DEC">
      <w:pPr>
        <w:rPr>
          <w:lang w:val="pt-BR"/>
        </w:rPr>
      </w:pPr>
      <w:r w:rsidRPr="002D67A5">
        <w:rPr>
          <w:lang w:val="pt-BR"/>
        </w:rPr>
        <w:t>Voltaire Rafael H. Banzon</w:t>
      </w:r>
      <w:r w:rsidRPr="002D67A5">
        <w:rPr>
          <w:lang w:val="pt-BR"/>
        </w:rPr>
        <w:tab/>
        <w:t>(</w:t>
      </w:r>
      <w:hyperlink r:id="rId8" w:history="1">
        <w:r w:rsidRPr="002D67A5">
          <w:rPr>
            <w:rStyle w:val="Hyperlink"/>
            <w:lang w:val="pt-BR"/>
          </w:rPr>
          <w:t>voltaire.banzon@student.ateneo.edu</w:t>
        </w:r>
      </w:hyperlink>
      <w:r w:rsidRPr="002D67A5">
        <w:rPr>
          <w:lang w:val="pt-BR"/>
        </w:rPr>
        <w:t>)</w:t>
      </w:r>
    </w:p>
    <w:p w14:paraId="5A2BE33C" w14:textId="381E5723" w:rsidR="001E230F" w:rsidRPr="00B07A3B" w:rsidRDefault="00ED5DEC" w:rsidP="00ED5DEC">
      <w:pPr>
        <w:outlineLvl w:val="0"/>
        <w:rPr>
          <w:rFonts w:cstheme="minorHAnsi"/>
          <w:b/>
          <w:sz w:val="22"/>
          <w:szCs w:val="22"/>
        </w:rPr>
      </w:pPr>
      <w:r w:rsidRPr="002D67A5">
        <w:rPr>
          <w:lang w:val="pt-BR"/>
        </w:rPr>
        <w:t>Enrico Gerard S. Sanchez</w:t>
      </w:r>
      <w:r w:rsidRPr="002D67A5">
        <w:rPr>
          <w:lang w:val="pt-BR"/>
        </w:rPr>
        <w:tab/>
        <w:t>(</w:t>
      </w:r>
      <w:r>
        <w:fldChar w:fldCharType="begin"/>
      </w:r>
      <w:r>
        <w:instrText>HYPERLINK "mailto:enrico.sanchez@student.ateneo.edu"</w:instrText>
      </w:r>
      <w:r>
        <w:fldChar w:fldCharType="separate"/>
      </w:r>
      <w:r w:rsidRPr="002D67A5">
        <w:rPr>
          <w:rStyle w:val="Hyperlink"/>
          <w:lang w:val="pt-BR"/>
        </w:rPr>
        <w:t>enrico.sanchez@student.ateneo.edu</w:t>
      </w:r>
      <w:r>
        <w:fldChar w:fldCharType="end"/>
      </w:r>
      <w:r w:rsidRPr="002D67A5">
        <w:rPr>
          <w:lang w:val="pt-BR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0EDBAE1B" w:rsidR="005F1ADF" w:rsidRDefault="000A7C4F" w:rsidP="00FE489E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1BABFE56" w14:textId="77777777" w:rsidR="00FE489E" w:rsidRDefault="00FE489E" w:rsidP="00FE489E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8B0877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25CC1">
        <w:rPr>
          <w:rFonts w:cstheme="minorHAnsi"/>
          <w:bCs/>
          <w:sz w:val="22"/>
          <w:szCs w:val="22"/>
        </w:rPr>
        <w:t>30</w:t>
      </w:r>
      <w:proofErr w:type="gramEnd"/>
    </w:p>
    <w:p w14:paraId="5AAC9C6C" w14:textId="55BD812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25CC1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C6BADAB" w:rsidR="00CE10F2" w:rsidRDefault="00F25CC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25CC1">
        <w:rPr>
          <w:rFonts w:cstheme="minorHAnsi"/>
          <w:b/>
          <w:bCs/>
        </w:rPr>
        <w:t>Sequence Alignment as a Preparatory Step for Threshold-Based Approach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1BEFB0C" w14:textId="4095AC4F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>To begin, launch MEGA X</w:t>
      </w:r>
      <w:r w:rsidR="00D25B7B">
        <w:t xml:space="preserve"> </w:t>
      </w:r>
      <w:r w:rsidR="00D25B7B" w:rsidRPr="00D25B7B">
        <w:rPr>
          <w:i/>
          <w:iCs/>
          <w:color w:val="EE0000"/>
        </w:rPr>
        <w:t xml:space="preserve">(Mega </w:t>
      </w:r>
      <w:commentRangeStart w:id="3"/>
      <w:r w:rsidR="00D25B7B" w:rsidRPr="00D25B7B">
        <w:rPr>
          <w:i/>
          <w:iCs/>
          <w:color w:val="EE0000"/>
        </w:rPr>
        <w:t>Ex</w:t>
      </w:r>
      <w:commentRangeEnd w:id="3"/>
      <w:r w:rsidR="00F25CC1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="00D25B7B" w:rsidRPr="00D25B7B">
        <w:rPr>
          <w:i/>
          <w:iCs/>
          <w:color w:val="EE0000"/>
        </w:rPr>
        <w:t>)</w:t>
      </w:r>
      <w:r w:rsidRPr="00D7449D">
        <w:t xml:space="preserve"> and load the DNA sequences for alignment </w:t>
      </w:r>
      <w:r w:rsidRPr="00D7449D">
        <w:rPr>
          <w:b/>
          <w:bCs/>
        </w:rPr>
        <w:t>[1]</w:t>
      </w:r>
      <w:r w:rsidRPr="00D7449D">
        <w:t xml:space="preserve">. Open the alignment interface by selecting </w:t>
      </w:r>
      <w:r w:rsidRPr="00D7449D">
        <w:rPr>
          <w:b/>
          <w:bCs/>
        </w:rPr>
        <w:t>Align</w:t>
      </w:r>
      <w:r w:rsidRPr="00D7449D">
        <w:t xml:space="preserve">, then clicking on </w:t>
      </w:r>
      <w:r w:rsidRPr="00D7449D">
        <w:rPr>
          <w:b/>
          <w:bCs/>
        </w:rPr>
        <w:t>Edit/Build Alignment</w:t>
      </w:r>
      <w:r w:rsidR="00D25B7B">
        <w:rPr>
          <w:b/>
          <w:bCs/>
        </w:rPr>
        <w:t xml:space="preserve"> </w:t>
      </w:r>
      <w:r w:rsidR="00D25B7B" w:rsidRPr="00D25B7B">
        <w:rPr>
          <w:i/>
          <w:iCs/>
          <w:color w:val="EE0000"/>
        </w:rPr>
        <w:t>(</w:t>
      </w:r>
      <w:r w:rsidR="00D25B7B" w:rsidRPr="00D25B7B">
        <w:rPr>
          <w:i/>
          <w:iCs/>
          <w:color w:val="EE0000"/>
        </w:rPr>
        <w:t>Edit</w:t>
      </w:r>
      <w:r w:rsidR="00D25B7B" w:rsidRPr="00D25B7B">
        <w:rPr>
          <w:i/>
          <w:iCs/>
          <w:color w:val="EE0000"/>
        </w:rPr>
        <w:t xml:space="preserve"> or </w:t>
      </w:r>
      <w:r w:rsidR="00D25B7B" w:rsidRPr="00D25B7B">
        <w:rPr>
          <w:i/>
          <w:iCs/>
          <w:color w:val="EE0000"/>
        </w:rPr>
        <w:t>Build Alignment</w:t>
      </w:r>
      <w:r w:rsidR="00D25B7B" w:rsidRPr="00D25B7B">
        <w:rPr>
          <w:i/>
          <w:iCs/>
          <w:color w:val="EE0000"/>
        </w:rPr>
        <w:t>)</w:t>
      </w:r>
      <w:r w:rsidRPr="00D7449D">
        <w:t xml:space="preserve">, and choosing </w:t>
      </w:r>
      <w:r w:rsidRPr="00D7449D">
        <w:rPr>
          <w:b/>
          <w:bCs/>
        </w:rPr>
        <w:t>Create a new alignment</w:t>
      </w:r>
      <w:r w:rsidRPr="00D7449D">
        <w:t xml:space="preserve">. </w:t>
      </w:r>
      <w:r w:rsidR="00D25B7B">
        <w:t>C</w:t>
      </w:r>
      <w:r w:rsidR="00D25B7B" w:rsidRPr="00D7449D">
        <w:t xml:space="preserve">lick </w:t>
      </w:r>
      <w:r w:rsidR="00D25B7B" w:rsidRPr="00D7449D">
        <w:rPr>
          <w:b/>
          <w:bCs/>
        </w:rPr>
        <w:t>OK</w:t>
      </w:r>
      <w:r w:rsidR="00D25B7B">
        <w:rPr>
          <w:b/>
          <w:bCs/>
        </w:rPr>
        <w:t xml:space="preserve"> </w:t>
      </w:r>
      <w:r w:rsidR="00D25B7B">
        <w:t>to c</w:t>
      </w:r>
      <w:r w:rsidRPr="00D7449D">
        <w:t xml:space="preserve">onfirm the </w:t>
      </w:r>
      <w:proofErr w:type="gramStart"/>
      <w:r w:rsidRPr="00D7449D">
        <w:t>selection, and</w:t>
      </w:r>
      <w:proofErr w:type="gramEnd"/>
      <w:r w:rsidRPr="00D7449D">
        <w:t xml:space="preserve"> select </w:t>
      </w:r>
      <w:r w:rsidRPr="00D7449D">
        <w:rPr>
          <w:b/>
          <w:bCs/>
        </w:rPr>
        <w:t>DNA</w:t>
      </w:r>
      <w:r w:rsidRPr="00D7449D">
        <w:t xml:space="preserve"> as the datatype </w:t>
      </w:r>
      <w:r w:rsidRPr="00D7449D">
        <w:rPr>
          <w:b/>
          <w:bCs/>
        </w:rPr>
        <w:t>[</w:t>
      </w:r>
      <w:r w:rsidR="00D25B7B">
        <w:rPr>
          <w:b/>
          <w:bCs/>
        </w:rPr>
        <w:t>2</w:t>
      </w:r>
      <w:r w:rsidRPr="00D7449D">
        <w:rPr>
          <w:b/>
          <w:bCs/>
        </w:rPr>
        <w:t>]</w:t>
      </w:r>
      <w:r w:rsidRPr="00D7449D">
        <w:t>.</w:t>
      </w:r>
    </w:p>
    <w:p w14:paraId="36B1C384" w14:textId="12A4FEDF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 xml:space="preserve">WIDE: Talent seated at a computer desktop </w:t>
      </w:r>
      <w:r w:rsidR="00D25B7B">
        <w:rPr>
          <w:lang w:val="en-IN"/>
        </w:rPr>
        <w:t>launching</w:t>
      </w:r>
      <w:r w:rsidRPr="00D7449D">
        <w:rPr>
          <w:lang w:val="en-IN"/>
        </w:rPr>
        <w:t xml:space="preserve"> MEGA X software </w:t>
      </w:r>
      <w:r w:rsidR="00D25B7B">
        <w:rPr>
          <w:lang w:val="en-IN"/>
        </w:rPr>
        <w:t>and loading the DNA sequences</w:t>
      </w:r>
      <w:r w:rsidRPr="00D7449D">
        <w:rPr>
          <w:lang w:val="en-IN"/>
        </w:rPr>
        <w:t>.</w:t>
      </w:r>
      <w:r w:rsidR="00D25B7B">
        <w:rPr>
          <w:lang w:val="en-IN"/>
        </w:rPr>
        <w:t xml:space="preserve"> </w:t>
      </w:r>
    </w:p>
    <w:p w14:paraId="78FEFAB8" w14:textId="5C7E7E40" w:rsidR="002112AD" w:rsidRDefault="002112AD" w:rsidP="00D25B7B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D7449D">
        <w:rPr>
          <w:b/>
          <w:bCs/>
          <w:lang w:val="en-IN"/>
        </w:rPr>
        <w:t>Align &gt; Edit/Build Alignment</w:t>
      </w:r>
      <w:r w:rsidRPr="00D7449D">
        <w:rPr>
          <w:lang w:val="en-IN"/>
        </w:rPr>
        <w:t xml:space="preserve">, selecting </w:t>
      </w:r>
      <w:r w:rsidRPr="00D7449D">
        <w:rPr>
          <w:b/>
          <w:bCs/>
          <w:lang w:val="en-IN"/>
        </w:rPr>
        <w:t>Create a new alignment</w:t>
      </w:r>
      <w:r w:rsidRPr="00D7449D">
        <w:rPr>
          <w:lang w:val="en-IN"/>
        </w:rPr>
        <w:t xml:space="preserve">, and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  <w:r w:rsidR="00D25B7B">
        <w:rPr>
          <w:lang w:val="en-IN"/>
        </w:rPr>
        <w:t xml:space="preserve"> </w:t>
      </w:r>
      <w:r w:rsidR="00D25B7B" w:rsidRPr="00D7449D">
        <w:rPr>
          <w:lang w:val="en-IN"/>
        </w:rPr>
        <w:t>DNA</w:t>
      </w:r>
      <w:r w:rsidR="00D25B7B">
        <w:rPr>
          <w:lang w:val="en-IN"/>
        </w:rPr>
        <w:t xml:space="preserve"> being selected as</w:t>
      </w:r>
      <w:r w:rsidR="00D25B7B" w:rsidRPr="00D7449D">
        <w:rPr>
          <w:lang w:val="en-IN"/>
        </w:rPr>
        <w:t xml:space="preserve"> datatype</w:t>
      </w:r>
      <w:r w:rsidR="00D25B7B">
        <w:rPr>
          <w:lang w:val="en-IN"/>
        </w:rPr>
        <w:t>.</w:t>
      </w:r>
    </w:p>
    <w:p w14:paraId="3ED6516C" w14:textId="3EFE72ED" w:rsidR="00FE489E" w:rsidRPr="00FE489E" w:rsidRDefault="00FE489E" w:rsidP="00FE489E">
      <w:pPr>
        <w:pStyle w:val="ShotDescription"/>
        <w:ind w:left="907" w:firstLine="0"/>
        <w:rPr>
          <w:rFonts w:eastAsia="Times New Roman" w:cstheme="minorHAnsi"/>
          <w:b/>
        </w:rPr>
      </w:pPr>
      <w:r w:rsidRPr="00FE489E">
        <w:rPr>
          <w:highlight w:val="yellow"/>
          <w:lang w:val="en-IN"/>
        </w:rPr>
        <w:t xml:space="preserve">Authors: Filming a screen sometimes produces low-quality images. So, please record the screen for all the SCREEN shots directly from your computer following our guidelines and upload them along with a summary to your project page: </w:t>
      </w:r>
      <w:hyperlink r:id="rId16" w:history="1">
        <w:r w:rsidRPr="00FE489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38563</w:t>
        </w:r>
      </w:hyperlink>
    </w:p>
    <w:p w14:paraId="68E54DBE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Hover the mouse over the </w:t>
      </w:r>
      <w:r w:rsidRPr="00D7449D">
        <w:rPr>
          <w:b/>
          <w:bCs/>
        </w:rPr>
        <w:t>Edit</w:t>
      </w:r>
      <w:r w:rsidRPr="00D7449D">
        <w:t xml:space="preserve"> tab, click on </w:t>
      </w:r>
      <w:r w:rsidRPr="00D7449D">
        <w:rPr>
          <w:b/>
          <w:bCs/>
        </w:rPr>
        <w:t xml:space="preserve">Insert Sequence </w:t>
      </w:r>
      <w:r w:rsidRPr="00D25B7B">
        <w:rPr>
          <w:b/>
          <w:bCs/>
        </w:rPr>
        <w:t>from File</w:t>
      </w:r>
      <w:r w:rsidRPr="00D7449D">
        <w:t xml:space="preserve">, navigate to the appropriate directory, and select the sequence files to load into MEGA </w:t>
      </w:r>
      <w:r w:rsidRPr="00D7449D">
        <w:rPr>
          <w:b/>
          <w:bCs/>
        </w:rPr>
        <w:t>[1]</w:t>
      </w:r>
      <w:r w:rsidRPr="00D7449D">
        <w:t>.</w:t>
      </w:r>
    </w:p>
    <w:p w14:paraId="3FE45740" w14:textId="68A11C47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selecting </w:t>
      </w:r>
      <w:r w:rsidRPr="00D7449D">
        <w:rPr>
          <w:b/>
          <w:bCs/>
          <w:lang w:val="en-IN"/>
        </w:rPr>
        <w:t>Edit &gt; Insert Sequence from File</w:t>
      </w:r>
      <w:r w:rsidRPr="00D7449D">
        <w:rPr>
          <w:lang w:val="en-IN"/>
        </w:rPr>
        <w:t xml:space="preserve">, browsing folders, and loading </w:t>
      </w:r>
      <w:r w:rsidR="00D25B7B">
        <w:rPr>
          <w:lang w:val="en-IN"/>
        </w:rPr>
        <w:t>the</w:t>
      </w:r>
      <w:r w:rsidRPr="00D7449D">
        <w:rPr>
          <w:lang w:val="en-IN"/>
        </w:rPr>
        <w:t xml:space="preserve"> DNA sequence files.</w:t>
      </w:r>
    </w:p>
    <w:p w14:paraId="35F41B4D" w14:textId="4E160D98" w:rsidR="002112AD" w:rsidRPr="00D7449D" w:rsidRDefault="00F20C69" w:rsidP="002112AD">
      <w:pPr>
        <w:pStyle w:val="Narration"/>
        <w:numPr>
          <w:ilvl w:val="1"/>
          <w:numId w:val="3"/>
        </w:numPr>
      </w:pPr>
      <w:r>
        <w:t>Now, c</w:t>
      </w:r>
      <w:r w:rsidR="002112AD" w:rsidRPr="00D7449D">
        <w:t xml:space="preserve">lick on </w:t>
      </w:r>
      <w:r w:rsidR="002112AD" w:rsidRPr="00D7449D">
        <w:rPr>
          <w:b/>
          <w:bCs/>
        </w:rPr>
        <w:t>Alignment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Align by </w:t>
      </w:r>
      <w:proofErr w:type="spellStart"/>
      <w:r w:rsidR="002112AD" w:rsidRPr="00D7449D">
        <w:rPr>
          <w:b/>
          <w:bCs/>
        </w:rPr>
        <w:t>ClustalW</w:t>
      </w:r>
      <w:proofErr w:type="spellEnd"/>
      <w:r>
        <w:rPr>
          <w:b/>
          <w:bCs/>
        </w:rPr>
        <w:t xml:space="preserve"> </w:t>
      </w:r>
      <w:r w:rsidRPr="00F20C69">
        <w:rPr>
          <w:i/>
          <w:iCs/>
          <w:color w:val="EE0000"/>
        </w:rPr>
        <w:t>(</w:t>
      </w:r>
      <w:proofErr w:type="spellStart"/>
      <w:r w:rsidRPr="00F20C69">
        <w:rPr>
          <w:i/>
          <w:iCs/>
          <w:color w:val="EE0000"/>
        </w:rPr>
        <w:t>Clustal</w:t>
      </w:r>
      <w:proofErr w:type="spellEnd"/>
      <w:r w:rsidRPr="00F20C69">
        <w:rPr>
          <w:i/>
          <w:iCs/>
          <w:color w:val="EE0000"/>
        </w:rPr>
        <w:t>-</w:t>
      </w:r>
      <w:r w:rsidRPr="00F20C69">
        <w:rPr>
          <w:i/>
          <w:iCs/>
          <w:color w:val="EE0000"/>
        </w:rPr>
        <w:t>W</w:t>
      </w:r>
      <w:r w:rsidRPr="00F20C69">
        <w:rPr>
          <w:i/>
          <w:iCs/>
          <w:color w:val="EE0000"/>
        </w:rPr>
        <w:t>)</w:t>
      </w:r>
      <w:r w:rsidR="002112AD" w:rsidRPr="00D7449D">
        <w:t xml:space="preserve"> to align the sequences using default settings, and click </w:t>
      </w:r>
      <w:r w:rsidR="002112AD" w:rsidRPr="00D7449D">
        <w:rPr>
          <w:b/>
          <w:bCs/>
        </w:rPr>
        <w:t>OK</w:t>
      </w:r>
      <w:r w:rsidR="002112AD" w:rsidRPr="00D7449D">
        <w:t xml:space="preserve"> to proceed </w:t>
      </w:r>
      <w:r w:rsidR="002112AD" w:rsidRPr="00D7449D">
        <w:rPr>
          <w:b/>
          <w:bCs/>
        </w:rPr>
        <w:t>[1]</w:t>
      </w:r>
      <w:r w:rsidR="002112AD" w:rsidRPr="00D7449D">
        <w:t>.</w:t>
      </w:r>
    </w:p>
    <w:p w14:paraId="70C825C6" w14:textId="70AAA0DE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clicking on </w:t>
      </w:r>
      <w:r w:rsidRPr="00D7449D">
        <w:rPr>
          <w:b/>
          <w:bCs/>
          <w:lang w:val="en-IN"/>
        </w:rPr>
        <w:t xml:space="preserve">Alignment &gt; Align by </w:t>
      </w:r>
      <w:proofErr w:type="spellStart"/>
      <w:r w:rsidRPr="00D7449D">
        <w:rPr>
          <w:b/>
          <w:bCs/>
          <w:lang w:val="en-IN"/>
        </w:rPr>
        <w:t>ClustalW</w:t>
      </w:r>
      <w:proofErr w:type="spellEnd"/>
      <w:r w:rsidRPr="00D7449D">
        <w:rPr>
          <w:lang w:val="en-IN"/>
        </w:rPr>
        <w:t xml:space="preserve">, reviewing default parameters, and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</w:p>
    <w:p w14:paraId="495DFDBD" w14:textId="4196F7AC" w:rsidR="002112AD" w:rsidRPr="00D7449D" w:rsidRDefault="000C611B" w:rsidP="002112AD">
      <w:pPr>
        <w:pStyle w:val="Narration"/>
        <w:numPr>
          <w:ilvl w:val="1"/>
          <w:numId w:val="3"/>
        </w:numPr>
      </w:pPr>
      <w:r>
        <w:rPr>
          <w:iCs/>
          <w:lang w:val="en-US"/>
        </w:rPr>
        <w:t>For</w:t>
      </w:r>
      <w:r w:rsidRPr="000C611B">
        <w:rPr>
          <w:iCs/>
          <w:lang w:val="en-US"/>
        </w:rPr>
        <w:t xml:space="preserve"> manual editing</w:t>
      </w:r>
      <w:r>
        <w:rPr>
          <w:iCs/>
          <w:lang w:val="en-US"/>
        </w:rPr>
        <w:t xml:space="preserve"> of the sequences</w:t>
      </w:r>
      <w:r w:rsidRPr="000C611B">
        <w:rPr>
          <w:iCs/>
          <w:lang w:val="en-US"/>
        </w:rPr>
        <w:t xml:space="preserve">, delete any insertions by clicking on the inserted bases or positions and pressing the </w:t>
      </w:r>
      <w:r w:rsidRPr="000C611B">
        <w:rPr>
          <w:b/>
          <w:bCs/>
          <w:iCs/>
          <w:lang w:val="en-US"/>
        </w:rPr>
        <w:t>Delete</w:t>
      </w:r>
      <w:r w:rsidRPr="000C611B">
        <w:rPr>
          <w:iCs/>
          <w:lang w:val="en-US"/>
        </w:rPr>
        <w:t xml:space="preserve"> key on the keyboard </w:t>
      </w:r>
      <w:r w:rsidRPr="000C611B">
        <w:rPr>
          <w:b/>
          <w:bCs/>
          <w:iCs/>
          <w:lang w:val="en-US"/>
        </w:rPr>
        <w:t>[1]</w:t>
      </w:r>
      <w:r w:rsidRPr="000C611B">
        <w:rPr>
          <w:iCs/>
          <w:lang w:val="en-US"/>
        </w:rPr>
        <w:t>. Next, correct deletions by clicking on the dash that represents a missing base, removing it, and typing the intended base</w:t>
      </w:r>
      <w:r>
        <w:rPr>
          <w:iCs/>
          <w:lang w:val="en-US"/>
        </w:rPr>
        <w:t xml:space="preserve"> </w:t>
      </w:r>
      <w:r w:rsidRPr="000C611B">
        <w:rPr>
          <w:b/>
          <w:bCs/>
          <w:iCs/>
          <w:lang w:val="en-US"/>
        </w:rPr>
        <w:t>[2]</w:t>
      </w:r>
      <w:r w:rsidRPr="000C611B">
        <w:rPr>
          <w:iCs/>
          <w:lang w:val="en-US"/>
        </w:rPr>
        <w:t xml:space="preserve">. Then, find the earliest position where all sequences contain a character, click on the blank box in the row header immediately to the left of this position, and drag to select all excess starting positions. Press </w:t>
      </w:r>
      <w:r w:rsidRPr="000C611B">
        <w:rPr>
          <w:b/>
          <w:bCs/>
          <w:iCs/>
          <w:lang w:val="en-US"/>
        </w:rPr>
        <w:t>Delete</w:t>
      </w:r>
      <w:r w:rsidRPr="000C611B">
        <w:rPr>
          <w:iCs/>
          <w:lang w:val="en-US"/>
        </w:rPr>
        <w:t xml:space="preserve"> to trim them </w:t>
      </w:r>
      <w:r w:rsidRPr="000C611B">
        <w:rPr>
          <w:b/>
          <w:bCs/>
          <w:iCs/>
          <w:lang w:val="en-US"/>
        </w:rPr>
        <w:t>[3]</w:t>
      </w:r>
      <w:r w:rsidRPr="000C611B">
        <w:rPr>
          <w:iCs/>
          <w:lang w:val="en-US"/>
        </w:rPr>
        <w:t>.</w:t>
      </w:r>
    </w:p>
    <w:p w14:paraId="35DC0936" w14:textId="24EA0B03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 xml:space="preserve">Clicking on inserted bases or positions in the alignment and pressing </w:t>
      </w:r>
      <w:r w:rsidR="000C611B" w:rsidRPr="000C611B">
        <w:rPr>
          <w:b/>
          <w:bCs/>
          <w:iCs/>
        </w:rPr>
        <w:t>Delete</w:t>
      </w:r>
      <w:r w:rsidR="000C611B" w:rsidRPr="000C611B">
        <w:rPr>
          <w:iCs/>
        </w:rPr>
        <w:t xml:space="preserve"> on the keyboard.</w:t>
      </w:r>
    </w:p>
    <w:p w14:paraId="555A3661" w14:textId="62DB5EE2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>Selecting a dash in the alignment, deleting it, and typing the correct base.</w:t>
      </w:r>
    </w:p>
    <w:p w14:paraId="00E5184F" w14:textId="1F8E915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 xml:space="preserve">Clicking on the blank box left of the earliest aligned position, dragging across excess starting positions, and pressing </w:t>
      </w:r>
      <w:r w:rsidR="000C611B" w:rsidRPr="000C611B">
        <w:rPr>
          <w:b/>
          <w:bCs/>
          <w:iCs/>
        </w:rPr>
        <w:t>Delete</w:t>
      </w:r>
      <w:r w:rsidR="000C611B" w:rsidRPr="000C611B">
        <w:rPr>
          <w:iCs/>
        </w:rPr>
        <w:t>.</w:t>
      </w:r>
    </w:p>
    <w:p w14:paraId="569E63AF" w14:textId="52B00DCF" w:rsidR="002112AD" w:rsidRPr="000C611B" w:rsidRDefault="002112AD" w:rsidP="000C611B">
      <w:pPr>
        <w:pStyle w:val="Narration"/>
        <w:numPr>
          <w:ilvl w:val="1"/>
          <w:numId w:val="3"/>
        </w:numPr>
      </w:pPr>
      <w:r w:rsidRPr="00D7449D">
        <w:t xml:space="preserve">Then, find the last aligned position and click on the box to the right of this point. Press </w:t>
      </w:r>
      <w:r w:rsidRPr="00D7449D">
        <w:rPr>
          <w:b/>
          <w:bCs/>
        </w:rPr>
        <w:t>Delete</w:t>
      </w:r>
      <w:r w:rsidRPr="00D7449D">
        <w:t xml:space="preserve"> again to trim the end </w:t>
      </w:r>
      <w:r w:rsidRPr="00D7449D">
        <w:rPr>
          <w:b/>
          <w:bCs/>
        </w:rPr>
        <w:t>[2]</w:t>
      </w:r>
      <w:r w:rsidRPr="00D7449D">
        <w:t>.</w:t>
      </w:r>
    </w:p>
    <w:p w14:paraId="15630B77" w14:textId="2C24740E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0C611B" w:rsidRPr="000C611B">
        <w:rPr>
          <w:iCs/>
        </w:rPr>
        <w:t xml:space="preserve">Clicking on the blank box to the right of the final aligned column in the </w:t>
      </w:r>
      <w:proofErr w:type="gramStart"/>
      <w:r w:rsidR="000C611B" w:rsidRPr="000C611B">
        <w:rPr>
          <w:iCs/>
        </w:rPr>
        <w:t>sequence, and</w:t>
      </w:r>
      <w:proofErr w:type="gramEnd"/>
      <w:r w:rsidR="000C611B" w:rsidRPr="000C611B">
        <w:rPr>
          <w:iCs/>
        </w:rPr>
        <w:t xml:space="preserve"> pressing </w:t>
      </w:r>
      <w:r w:rsidR="000C611B" w:rsidRPr="000C611B">
        <w:rPr>
          <w:b/>
          <w:bCs/>
          <w:iCs/>
        </w:rPr>
        <w:t>Delete</w:t>
      </w:r>
      <w:r w:rsidR="000C611B" w:rsidRPr="000C611B">
        <w:rPr>
          <w:iCs/>
        </w:rPr>
        <w:t xml:space="preserve"> to remove trailing bases.</w:t>
      </w:r>
    </w:p>
    <w:p w14:paraId="13BB945F" w14:textId="33D4AA6E" w:rsidR="002112AD" w:rsidRPr="00D7449D" w:rsidRDefault="000C611B" w:rsidP="002112AD">
      <w:pPr>
        <w:pStyle w:val="Narration"/>
        <w:numPr>
          <w:ilvl w:val="1"/>
          <w:numId w:val="3"/>
        </w:numPr>
      </w:pPr>
      <w:r>
        <w:t>Now, s</w:t>
      </w:r>
      <w:r w:rsidR="002112AD" w:rsidRPr="00D7449D">
        <w:t xml:space="preserve">elect all sequences, and click on the </w:t>
      </w:r>
      <w:r w:rsidR="002112AD" w:rsidRPr="00D7449D">
        <w:rPr>
          <w:b/>
          <w:bCs/>
        </w:rPr>
        <w:t>Translated Protein Sequences</w:t>
      </w:r>
      <w:r w:rsidR="002112AD" w:rsidRPr="00D7449D">
        <w:t xml:space="preserve"> tab. When prompted, verify the genetic code as </w:t>
      </w:r>
      <w:r w:rsidR="002112AD" w:rsidRPr="00D7449D">
        <w:rPr>
          <w:b/>
          <w:bCs/>
        </w:rPr>
        <w:t>Invertebrate Mitochondrial</w:t>
      </w:r>
      <w:r w:rsidR="00AF6186">
        <w:rPr>
          <w:b/>
          <w:bCs/>
        </w:rPr>
        <w:t xml:space="preserve"> [1]</w:t>
      </w:r>
      <w:r w:rsidR="002112AD" w:rsidRPr="00D7449D">
        <w:t xml:space="preserve">. </w:t>
      </w:r>
      <w:r w:rsidR="00AF6186" w:rsidRPr="00AF6186">
        <w:t>If the genetic code is different</w:t>
      </w:r>
      <w:r w:rsidR="002112AD" w:rsidRPr="00D7449D">
        <w:t xml:space="preserve">, click </w:t>
      </w:r>
      <w:r w:rsidR="002112AD" w:rsidRPr="00D7449D">
        <w:rPr>
          <w:b/>
          <w:bCs/>
        </w:rPr>
        <w:t>No</w:t>
      </w:r>
      <w:r w:rsidR="002112AD" w:rsidRPr="00D7449D">
        <w:t xml:space="preserve">, </w:t>
      </w:r>
      <w:r w:rsidR="00AF6186" w:rsidRPr="00AF6186">
        <w:t>and a menu will appear allowing one to tick the box for Invertebrate Mitochondrial genetic code</w:t>
      </w:r>
      <w:r w:rsidR="002112AD" w:rsidRPr="00D7449D">
        <w:t xml:space="preserve">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1E37C692" w14:textId="4477432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Selecting all sequences and clicking on the </w:t>
      </w:r>
      <w:r w:rsidRPr="00D7449D">
        <w:rPr>
          <w:b/>
          <w:bCs/>
          <w:lang w:val="en-IN"/>
        </w:rPr>
        <w:t>Translated Protein Sequences</w:t>
      </w:r>
      <w:r w:rsidRPr="00D7449D">
        <w:rPr>
          <w:lang w:val="en-IN"/>
        </w:rPr>
        <w:t xml:space="preserve"> </w:t>
      </w:r>
      <w:proofErr w:type="gramStart"/>
      <w:r w:rsidRPr="00D7449D">
        <w:rPr>
          <w:lang w:val="en-IN"/>
        </w:rPr>
        <w:t>tab.</w:t>
      </w:r>
      <w:proofErr w:type="gramEnd"/>
      <w:r w:rsidR="00AF6186">
        <w:rPr>
          <w:lang w:val="en-IN"/>
        </w:rPr>
        <w:t xml:space="preserve"> </w:t>
      </w:r>
      <w:r w:rsidR="00AF6186" w:rsidRPr="00D7449D">
        <w:rPr>
          <w:lang w:val="en-IN"/>
        </w:rPr>
        <w:t>Popup for genetic code</w:t>
      </w:r>
      <w:r w:rsidR="00AF6186">
        <w:rPr>
          <w:lang w:val="en-IN"/>
        </w:rPr>
        <w:t xml:space="preserve"> appears</w:t>
      </w:r>
      <w:r w:rsidR="00AF6186">
        <w:rPr>
          <w:lang w:val="en-IN"/>
        </w:rPr>
        <w:t>. V</w:t>
      </w:r>
      <w:proofErr w:type="spellStart"/>
      <w:r w:rsidR="00AF6186" w:rsidRPr="00D7449D">
        <w:t>erify</w:t>
      </w:r>
      <w:r w:rsidR="00AF6186">
        <w:t>ing</w:t>
      </w:r>
      <w:proofErr w:type="spellEnd"/>
      <w:r w:rsidR="00AF6186" w:rsidRPr="00D7449D">
        <w:t xml:space="preserve"> the genetic code as </w:t>
      </w:r>
      <w:r w:rsidR="00AF6186" w:rsidRPr="00D7449D">
        <w:rPr>
          <w:b/>
          <w:bCs/>
        </w:rPr>
        <w:t>Invertebrate Mitochondrial</w:t>
      </w:r>
    </w:p>
    <w:p w14:paraId="5CC9A282" w14:textId="0C8D8E1A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Popup for genetic code</w:t>
      </w:r>
      <w:r w:rsidR="00AF6186">
        <w:rPr>
          <w:lang w:val="en-IN"/>
        </w:rPr>
        <w:t xml:space="preserve"> appears</w:t>
      </w:r>
      <w:r w:rsidRPr="00D7449D">
        <w:rPr>
          <w:lang w:val="en-IN"/>
        </w:rPr>
        <w:t xml:space="preserve">, clicking </w:t>
      </w:r>
      <w:r w:rsidRPr="00D7449D">
        <w:rPr>
          <w:b/>
          <w:bCs/>
          <w:lang w:val="en-IN"/>
        </w:rPr>
        <w:t>No</w:t>
      </w:r>
      <w:r w:rsidRPr="00D7449D">
        <w:rPr>
          <w:lang w:val="en-IN"/>
        </w:rPr>
        <w:t xml:space="preserve">, and ticking </w:t>
      </w:r>
      <w:r w:rsidRPr="00D7449D">
        <w:rPr>
          <w:b/>
          <w:bCs/>
          <w:lang w:val="en-IN"/>
        </w:rPr>
        <w:t>Invertebrate Mitochondrial</w:t>
      </w:r>
      <w:r w:rsidRPr="00D7449D">
        <w:rPr>
          <w:lang w:val="en-IN"/>
        </w:rPr>
        <w:t xml:space="preserve"> in the options.</w:t>
      </w:r>
    </w:p>
    <w:p w14:paraId="3E6C3C67" w14:textId="5129110A" w:rsidR="002112AD" w:rsidRPr="00D7449D" w:rsidRDefault="00AF6186" w:rsidP="002112AD">
      <w:pPr>
        <w:pStyle w:val="Narration"/>
        <w:numPr>
          <w:ilvl w:val="1"/>
          <w:numId w:val="3"/>
        </w:numPr>
      </w:pPr>
      <w:r w:rsidRPr="00AF6186">
        <w:rPr>
          <w:iCs/>
          <w:lang w:val="en-US"/>
        </w:rPr>
        <w:t xml:space="preserve">If stop codons, marked by asterisks in the alignment, appear across an entire column, click on </w:t>
      </w:r>
      <w:r w:rsidRPr="00AF6186">
        <w:rPr>
          <w:b/>
          <w:bCs/>
          <w:iCs/>
          <w:lang w:val="en-US"/>
        </w:rPr>
        <w:t>DNA Sequences</w:t>
      </w:r>
      <w:r w:rsidRPr="00AF6186">
        <w:rPr>
          <w:iCs/>
          <w:lang w:val="en-US"/>
        </w:rPr>
        <w:t xml:space="preserve"> and delete the first position for all sequences </w:t>
      </w:r>
      <w:r w:rsidRPr="00AF6186">
        <w:rPr>
          <w:b/>
          <w:bCs/>
          <w:iCs/>
          <w:lang w:val="en-US"/>
        </w:rPr>
        <w:t>[1]</w:t>
      </w:r>
      <w:r w:rsidR="002112AD" w:rsidRPr="00D7449D">
        <w:t>.</w:t>
      </w:r>
    </w:p>
    <w:p w14:paraId="595619D4" w14:textId="38F5208D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AF6186" w:rsidRPr="00AF6186">
        <w:rPr>
          <w:iCs/>
        </w:rPr>
        <w:t xml:space="preserve">Column of asterisks highlighted in the alignment body, followed by cursor selecting </w:t>
      </w:r>
      <w:r w:rsidR="00AF6186" w:rsidRPr="00AF6186">
        <w:rPr>
          <w:b/>
          <w:bCs/>
          <w:iCs/>
        </w:rPr>
        <w:t>DNA Sequences</w:t>
      </w:r>
      <w:r w:rsidR="00AF6186" w:rsidRPr="00AF6186">
        <w:rPr>
          <w:iCs/>
        </w:rPr>
        <w:t xml:space="preserve"> and deleting the first position across all sequences.</w:t>
      </w:r>
    </w:p>
    <w:p w14:paraId="5729AEC2" w14:textId="635FB949" w:rsidR="002112AD" w:rsidRPr="00D7449D" w:rsidRDefault="00AF6186" w:rsidP="002112AD">
      <w:pPr>
        <w:pStyle w:val="Narration"/>
        <w:numPr>
          <w:ilvl w:val="1"/>
          <w:numId w:val="3"/>
        </w:numPr>
      </w:pPr>
      <w:r>
        <w:t>Again, c</w:t>
      </w:r>
      <w:r w:rsidR="002112AD" w:rsidRPr="00D7449D">
        <w:t xml:space="preserve">lick on </w:t>
      </w:r>
      <w:r w:rsidR="002112AD" w:rsidRPr="00D7449D">
        <w:rPr>
          <w:b/>
          <w:bCs/>
        </w:rPr>
        <w:t>DNA Sequences</w:t>
      </w:r>
      <w:r w:rsidR="002112AD" w:rsidRPr="00D7449D">
        <w:t xml:space="preserve">, then save the alignment </w:t>
      </w:r>
      <w:proofErr w:type="gramStart"/>
      <w:r w:rsidR="002112AD" w:rsidRPr="00D7449D">
        <w:t>in .mas</w:t>
      </w:r>
      <w:proofErr w:type="gramEnd"/>
      <w:r w:rsidR="002112AD" w:rsidRPr="00D7449D">
        <w:t xml:space="preserve">/x format </w:t>
      </w:r>
      <w:r w:rsidR="002112AD" w:rsidRPr="00D7449D">
        <w:rPr>
          <w:b/>
          <w:bCs/>
        </w:rPr>
        <w:t>[1</w:t>
      </w:r>
      <w:r>
        <w:rPr>
          <w:b/>
          <w:bCs/>
        </w:rPr>
        <w:t>-TXT</w:t>
      </w:r>
      <w:r w:rsidR="002112AD" w:rsidRPr="00D7449D">
        <w:rPr>
          <w:b/>
          <w:bCs/>
        </w:rPr>
        <w:t>]</w:t>
      </w:r>
      <w:r w:rsidR="002112AD" w:rsidRPr="00D7449D">
        <w:t>.</w:t>
      </w:r>
      <w:r w:rsidR="001827C6">
        <w:t xml:space="preserve"> </w:t>
      </w:r>
      <w:r w:rsidR="001827C6" w:rsidRPr="001827C6">
        <w:rPr>
          <w:color w:val="auto"/>
          <w:highlight w:val="yellow"/>
        </w:rPr>
        <w:t xml:space="preserve">Authors: How do you want to </w:t>
      </w:r>
      <w:proofErr w:type="gramStart"/>
      <w:r w:rsidR="001827C6" w:rsidRPr="001827C6">
        <w:rPr>
          <w:color w:val="auto"/>
          <w:highlight w:val="yellow"/>
        </w:rPr>
        <w:t xml:space="preserve">pronounce </w:t>
      </w:r>
      <w:r w:rsidR="001827C6" w:rsidRPr="001827C6">
        <w:rPr>
          <w:color w:val="auto"/>
          <w:highlight w:val="yellow"/>
        </w:rPr>
        <w:t>.mas</w:t>
      </w:r>
      <w:proofErr w:type="gramEnd"/>
      <w:r w:rsidR="001827C6" w:rsidRPr="001827C6">
        <w:rPr>
          <w:color w:val="auto"/>
          <w:highlight w:val="yellow"/>
        </w:rPr>
        <w:t>/x</w:t>
      </w:r>
      <w:r w:rsidR="001827C6" w:rsidRPr="001827C6">
        <w:rPr>
          <w:color w:val="auto"/>
          <w:highlight w:val="yellow"/>
        </w:rPr>
        <w:t>? “</w:t>
      </w:r>
      <w:proofErr w:type="gramStart"/>
      <w:r w:rsidR="001827C6" w:rsidRPr="001827C6">
        <w:rPr>
          <w:color w:val="auto"/>
          <w:highlight w:val="yellow"/>
        </w:rPr>
        <w:t>dot</w:t>
      </w:r>
      <w:proofErr w:type="gramEnd"/>
      <w:r w:rsidR="001827C6" w:rsidRPr="001827C6">
        <w:rPr>
          <w:color w:val="auto"/>
          <w:highlight w:val="yellow"/>
        </w:rPr>
        <w:t xml:space="preserve"> mas slash x</w:t>
      </w:r>
      <w:r w:rsidR="001827C6" w:rsidRPr="001827C6">
        <w:rPr>
          <w:color w:val="auto"/>
          <w:highlight w:val="yellow"/>
        </w:rPr>
        <w:t>”?</w:t>
      </w:r>
    </w:p>
    <w:p w14:paraId="75223306" w14:textId="0F24D000" w:rsidR="002112AD" w:rsidRPr="001827C6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D7449D">
        <w:rPr>
          <w:b/>
          <w:bCs/>
          <w:lang w:val="en-IN"/>
        </w:rPr>
        <w:t xml:space="preserve">DNA Sequences &gt; </w:t>
      </w:r>
      <w:proofErr w:type="gramStart"/>
      <w:r w:rsidRPr="00D7449D">
        <w:rPr>
          <w:b/>
          <w:bCs/>
          <w:lang w:val="en-IN"/>
        </w:rPr>
        <w:t>Save</w:t>
      </w:r>
      <w:r w:rsidRPr="00D7449D">
        <w:rPr>
          <w:lang w:val="en-IN"/>
        </w:rPr>
        <w:t>, and</w:t>
      </w:r>
      <w:proofErr w:type="gramEnd"/>
      <w:r w:rsidRPr="00D7449D">
        <w:rPr>
          <w:lang w:val="en-IN"/>
        </w:rPr>
        <w:t xml:space="preserve"> </w:t>
      </w:r>
      <w:proofErr w:type="gramStart"/>
      <w:r w:rsidRPr="00D7449D">
        <w:rPr>
          <w:lang w:val="en-IN"/>
        </w:rPr>
        <w:t>choosing .mas</w:t>
      </w:r>
      <w:proofErr w:type="gramEnd"/>
      <w:r w:rsidRPr="00D7449D">
        <w:rPr>
          <w:lang w:val="en-IN"/>
        </w:rPr>
        <w:t>/x format.</w:t>
      </w:r>
      <w:r w:rsidR="00AF6186">
        <w:rPr>
          <w:lang w:val="en-IN"/>
        </w:rPr>
        <w:t xml:space="preserve"> </w:t>
      </w:r>
      <w:r w:rsidR="00AF6186" w:rsidRPr="00AF6186">
        <w:rPr>
          <w:b/>
          <w:bCs/>
          <w:lang w:val="en-IN"/>
        </w:rPr>
        <w:t xml:space="preserve">TXT: </w:t>
      </w:r>
      <w:r w:rsidR="00AF6186" w:rsidRPr="00AF6186">
        <w:rPr>
          <w:b/>
          <w:bCs/>
          <w:lang w:val="en-IN"/>
        </w:rPr>
        <w:t xml:space="preserve">Export the sequence into other pertinent file types, such as .meg file </w:t>
      </w:r>
      <w:proofErr w:type="gramStart"/>
      <w:r w:rsidR="00AF6186" w:rsidRPr="00AF6186">
        <w:rPr>
          <w:b/>
          <w:bCs/>
          <w:lang w:val="en-IN"/>
        </w:rPr>
        <w:t>and .</w:t>
      </w:r>
      <w:proofErr w:type="spellStart"/>
      <w:r w:rsidR="00AF6186" w:rsidRPr="00AF6186">
        <w:rPr>
          <w:b/>
          <w:bCs/>
          <w:lang w:val="en-IN"/>
        </w:rPr>
        <w:t>fasta</w:t>
      </w:r>
      <w:proofErr w:type="spellEnd"/>
      <w:proofErr w:type="gramEnd"/>
      <w:r w:rsidR="00AF6186" w:rsidRPr="00AF6186">
        <w:rPr>
          <w:b/>
          <w:bCs/>
          <w:lang w:val="en-IN"/>
        </w:rPr>
        <w:t xml:space="preserve"> file</w:t>
      </w:r>
      <w:r w:rsidR="001827C6">
        <w:rPr>
          <w:b/>
          <w:bCs/>
          <w:lang w:val="en-IN"/>
        </w:rPr>
        <w:t xml:space="preserve"> </w:t>
      </w:r>
    </w:p>
    <w:p w14:paraId="438FF58B" w14:textId="77777777" w:rsidR="001827C6" w:rsidRDefault="001827C6" w:rsidP="001827C6">
      <w:pPr>
        <w:pStyle w:val="ShotDescription"/>
        <w:ind w:firstLine="0"/>
        <w:rPr>
          <w:lang w:val="en-IN"/>
        </w:rPr>
      </w:pPr>
    </w:p>
    <w:p w14:paraId="3FBC892A" w14:textId="76ACF3DA" w:rsidR="002112AD" w:rsidRPr="00F25CC1" w:rsidRDefault="001827C6" w:rsidP="002112AD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1827C6">
        <w:rPr>
          <w:b/>
          <w:bCs/>
          <w:iCs/>
        </w:rPr>
        <w:t xml:space="preserve">Delimitation by </w:t>
      </w:r>
      <w:proofErr w:type="spellStart"/>
      <w:r w:rsidRPr="001827C6">
        <w:rPr>
          <w:b/>
          <w:bCs/>
          <w:iCs/>
        </w:rPr>
        <w:t>TaxonDNA</w:t>
      </w:r>
      <w:proofErr w:type="spellEnd"/>
      <w:r w:rsidRPr="001827C6">
        <w:rPr>
          <w:b/>
          <w:bCs/>
          <w:iCs/>
        </w:rPr>
        <w:t xml:space="preserve"> (Species Identifier 1.8) and Kimura 2-Parameter (K2P) in MEGA X</w:t>
      </w:r>
    </w:p>
    <w:p w14:paraId="15568F31" w14:textId="36A7C654" w:rsidR="00F25CC1" w:rsidRDefault="00F25CC1" w:rsidP="00F25CC1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69966333"/>
          <w:placeholder>
            <w:docPart w:val="D541C643857644588E2DDF2A4A3FCB3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C24A894" w14:textId="77777777" w:rsidR="00F25CC1" w:rsidRPr="001827C6" w:rsidRDefault="00F25CC1" w:rsidP="00F25CC1">
      <w:pPr>
        <w:pStyle w:val="ShotDescription"/>
        <w:ind w:left="360" w:firstLine="0"/>
        <w:rPr>
          <w:b/>
          <w:bCs/>
          <w:lang w:val="en-IN"/>
        </w:rPr>
      </w:pPr>
    </w:p>
    <w:p w14:paraId="3EE6EC45" w14:textId="70F1A1C2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To </w:t>
      </w:r>
      <w:r w:rsidR="00104671">
        <w:t>start</w:t>
      </w:r>
      <w:r w:rsidRPr="00D7449D">
        <w:t xml:space="preserve"> delimitation using the </w:t>
      </w:r>
      <w:proofErr w:type="spellStart"/>
      <w:r w:rsidRPr="00D7449D">
        <w:t>TaxonDNA</w:t>
      </w:r>
      <w:proofErr w:type="spellEnd"/>
      <w:r w:rsidR="001827C6">
        <w:t xml:space="preserve"> </w:t>
      </w:r>
      <w:r w:rsidR="001827C6" w:rsidRPr="001827C6">
        <w:rPr>
          <w:i/>
          <w:iCs/>
          <w:color w:val="EE0000"/>
        </w:rPr>
        <w:t>(</w:t>
      </w:r>
      <w:r w:rsidR="001827C6" w:rsidRPr="001827C6">
        <w:rPr>
          <w:i/>
          <w:iCs/>
          <w:color w:val="EE0000"/>
        </w:rPr>
        <w:t>Taxon</w:t>
      </w:r>
      <w:r w:rsidR="001827C6" w:rsidRPr="001827C6">
        <w:rPr>
          <w:i/>
          <w:iCs/>
          <w:color w:val="EE0000"/>
        </w:rPr>
        <w:t>-</w:t>
      </w:r>
      <w:r w:rsidR="001827C6" w:rsidRPr="001827C6">
        <w:rPr>
          <w:i/>
          <w:iCs/>
          <w:color w:val="EE0000"/>
        </w:rPr>
        <w:t>D</w:t>
      </w:r>
      <w:r w:rsidR="001827C6" w:rsidRPr="001827C6">
        <w:rPr>
          <w:i/>
          <w:iCs/>
          <w:color w:val="EE0000"/>
        </w:rPr>
        <w:t>-</w:t>
      </w:r>
      <w:r w:rsidR="001827C6" w:rsidRPr="001827C6">
        <w:rPr>
          <w:i/>
          <w:iCs/>
          <w:color w:val="EE0000"/>
        </w:rPr>
        <w:t>N</w:t>
      </w:r>
      <w:r w:rsidR="001827C6" w:rsidRPr="001827C6">
        <w:rPr>
          <w:i/>
          <w:iCs/>
          <w:color w:val="EE0000"/>
        </w:rPr>
        <w:t>-</w:t>
      </w:r>
      <w:r w:rsidR="001827C6" w:rsidRPr="001827C6">
        <w:rPr>
          <w:i/>
          <w:iCs/>
          <w:color w:val="EE0000"/>
        </w:rPr>
        <w:t>A</w:t>
      </w:r>
      <w:r w:rsidR="001827C6" w:rsidRPr="001827C6">
        <w:rPr>
          <w:i/>
          <w:iCs/>
          <w:color w:val="EE0000"/>
        </w:rPr>
        <w:t>)</w:t>
      </w:r>
      <w:r w:rsidRPr="00D7449D">
        <w:t xml:space="preserve"> module, open the </w:t>
      </w:r>
      <w:proofErr w:type="spellStart"/>
      <w:r w:rsidRPr="00D7449D">
        <w:t>TaxonDNA</w:t>
      </w:r>
      <w:proofErr w:type="spellEnd"/>
      <w:r w:rsidRPr="00D7449D">
        <w:t xml:space="preserve"> software. Click on </w:t>
      </w:r>
      <w:r w:rsidRPr="00D7449D">
        <w:rPr>
          <w:b/>
          <w:bCs/>
        </w:rPr>
        <w:t>Import</w:t>
      </w:r>
      <w:r w:rsidRPr="00D7449D">
        <w:t xml:space="preserve">, then select </w:t>
      </w:r>
      <w:r w:rsidRPr="00D7449D">
        <w:rPr>
          <w:b/>
          <w:bCs/>
        </w:rPr>
        <w:t>FASTA</w:t>
      </w:r>
      <w:r w:rsidR="001827C6">
        <w:rPr>
          <w:b/>
          <w:bCs/>
        </w:rPr>
        <w:t xml:space="preserve"> </w:t>
      </w:r>
      <w:r w:rsidR="001827C6" w:rsidRPr="001827C6">
        <w:rPr>
          <w:i/>
          <w:iCs/>
          <w:color w:val="EE0000"/>
        </w:rPr>
        <w:t>(</w:t>
      </w:r>
      <w:proofErr w:type="spellStart"/>
      <w:r w:rsidR="001827C6" w:rsidRPr="001827C6">
        <w:rPr>
          <w:i/>
          <w:iCs/>
          <w:color w:val="EE0000"/>
        </w:rPr>
        <w:t>Fasta</w:t>
      </w:r>
      <w:proofErr w:type="spellEnd"/>
      <w:r w:rsidR="001827C6" w:rsidRPr="001827C6">
        <w:rPr>
          <w:i/>
          <w:iCs/>
          <w:color w:val="EE0000"/>
        </w:rPr>
        <w:t>)</w:t>
      </w:r>
      <w:r w:rsidRPr="00D7449D">
        <w:t xml:space="preserve">, and upload the alignment file in FASTA format </w:t>
      </w:r>
      <w:r w:rsidRPr="00D7449D">
        <w:rPr>
          <w:b/>
          <w:bCs/>
        </w:rPr>
        <w:t>[</w:t>
      </w:r>
      <w:r w:rsidR="001827C6">
        <w:rPr>
          <w:b/>
          <w:bCs/>
        </w:rPr>
        <w:t>1</w:t>
      </w:r>
      <w:r w:rsidRPr="00D7449D">
        <w:rPr>
          <w:b/>
          <w:bCs/>
        </w:rPr>
        <w:t>]</w:t>
      </w:r>
      <w:r w:rsidRPr="00D7449D">
        <w:t>.</w:t>
      </w:r>
    </w:p>
    <w:p w14:paraId="1886EE2F" w14:textId="157A31D4" w:rsidR="001827C6" w:rsidRPr="001827C6" w:rsidRDefault="001827C6" w:rsidP="001827C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7449D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7449D">
        <w:rPr>
          <w:lang w:val="en-IN"/>
        </w:rPr>
        <w:t xml:space="preserve"> </w:t>
      </w:r>
      <w:r>
        <w:rPr>
          <w:lang w:val="en-IN"/>
        </w:rPr>
        <w:t>L</w:t>
      </w:r>
      <w:r w:rsidR="002112AD" w:rsidRPr="00D7449D">
        <w:rPr>
          <w:lang w:val="en-IN"/>
        </w:rPr>
        <w:t xml:space="preserve">aunching the </w:t>
      </w:r>
      <w:proofErr w:type="spellStart"/>
      <w:r w:rsidR="002112AD" w:rsidRPr="00D7449D">
        <w:rPr>
          <w:lang w:val="en-IN"/>
        </w:rPr>
        <w:t>TaxonDNA</w:t>
      </w:r>
      <w:proofErr w:type="spellEnd"/>
      <w:r w:rsidR="002112AD" w:rsidRPr="00D7449D">
        <w:rPr>
          <w:lang w:val="en-IN"/>
        </w:rPr>
        <w:t xml:space="preserve"> software</w:t>
      </w:r>
      <w:r>
        <w:rPr>
          <w:lang w:val="en-IN"/>
        </w:rPr>
        <w:t xml:space="preserve">, </w:t>
      </w:r>
      <w:r w:rsidRPr="00D7449D">
        <w:rPr>
          <w:lang w:val="en-IN"/>
        </w:rPr>
        <w:t xml:space="preserve">clicking on </w:t>
      </w:r>
      <w:r w:rsidRPr="00D7449D">
        <w:rPr>
          <w:b/>
          <w:bCs/>
          <w:lang w:val="en-IN"/>
        </w:rPr>
        <w:t>Import &gt; FASTA</w:t>
      </w:r>
      <w:r w:rsidRPr="00D7449D">
        <w:rPr>
          <w:lang w:val="en-IN"/>
        </w:rPr>
        <w:t>, navigating the folder, and selecting the FASTA file</w:t>
      </w:r>
      <w:r>
        <w:rPr>
          <w:lang w:val="en-IN"/>
        </w:rPr>
        <w:t>.</w:t>
      </w:r>
    </w:p>
    <w:p w14:paraId="75D36BF7" w14:textId="41B99195" w:rsidR="002112AD" w:rsidRPr="00D7449D" w:rsidRDefault="00104671" w:rsidP="002112AD">
      <w:pPr>
        <w:pStyle w:val="Narration"/>
        <w:numPr>
          <w:ilvl w:val="1"/>
          <w:numId w:val="3"/>
        </w:numPr>
      </w:pPr>
      <w:r>
        <w:t>Now, c</w:t>
      </w:r>
      <w:r w:rsidR="002112AD" w:rsidRPr="00D7449D">
        <w:t xml:space="preserve">lick on </w:t>
      </w:r>
      <w:r w:rsidR="002112AD" w:rsidRPr="00D7449D">
        <w:rPr>
          <w:b/>
          <w:bCs/>
        </w:rPr>
        <w:t>Modules</w:t>
      </w:r>
      <w:r w:rsidR="002112AD" w:rsidRPr="00D7449D">
        <w:t xml:space="preserve">, then select </w:t>
      </w:r>
      <w:r w:rsidR="002112AD" w:rsidRPr="00D7449D">
        <w:rPr>
          <w:b/>
          <w:bCs/>
        </w:rPr>
        <w:t>Cluster</w:t>
      </w:r>
      <w:r w:rsidR="002112AD" w:rsidRPr="00D7449D">
        <w:t>. Set the threshold value to 3 percent</w:t>
      </w:r>
      <w:r>
        <w:t xml:space="preserve"> and</w:t>
      </w:r>
      <w:r w:rsidR="002112AD" w:rsidRPr="00D7449D">
        <w:t xml:space="preserve"> </w:t>
      </w:r>
      <w:r>
        <w:t>c</w:t>
      </w:r>
      <w:r w:rsidR="002112AD" w:rsidRPr="00D7449D">
        <w:t xml:space="preserve">heck the box </w:t>
      </w:r>
      <w:proofErr w:type="spellStart"/>
      <w:r w:rsidR="002112AD" w:rsidRPr="00D7449D">
        <w:t>labeled</w:t>
      </w:r>
      <w:proofErr w:type="spellEnd"/>
      <w:r w:rsidR="002112AD" w:rsidRPr="00D7449D">
        <w:t xml:space="preserve"> </w:t>
      </w:r>
      <w:r w:rsidR="002112AD" w:rsidRPr="00D7449D">
        <w:rPr>
          <w:b/>
          <w:bCs/>
        </w:rPr>
        <w:t xml:space="preserve">Generate </w:t>
      </w:r>
      <w:r>
        <w:rPr>
          <w:b/>
          <w:bCs/>
        </w:rPr>
        <w:t xml:space="preserve">individual </w:t>
      </w:r>
      <w:r w:rsidR="002112AD" w:rsidRPr="00D7449D">
        <w:rPr>
          <w:b/>
          <w:bCs/>
        </w:rPr>
        <w:t xml:space="preserve">information </w:t>
      </w:r>
      <w:r>
        <w:rPr>
          <w:b/>
          <w:bCs/>
        </w:rPr>
        <w:t>on every</w:t>
      </w:r>
      <w:r w:rsidR="002112AD" w:rsidRPr="00D7449D">
        <w:rPr>
          <w:b/>
          <w:bCs/>
        </w:rPr>
        <w:t xml:space="preserve"> cluster</w:t>
      </w:r>
      <w:r w:rsidR="002112AD" w:rsidRPr="00D7449D">
        <w:t xml:space="preserve"> </w:t>
      </w:r>
      <w:r w:rsidR="002112AD" w:rsidRPr="00D7449D">
        <w:rPr>
          <w:b/>
          <w:bCs/>
        </w:rPr>
        <w:t>[</w:t>
      </w:r>
      <w:r>
        <w:rPr>
          <w:b/>
          <w:bCs/>
        </w:rPr>
        <w:t>1</w:t>
      </w:r>
      <w:r w:rsidR="002112AD" w:rsidRPr="00D7449D">
        <w:rPr>
          <w:b/>
          <w:bCs/>
        </w:rPr>
        <w:t>]</w:t>
      </w:r>
      <w:r w:rsidR="002112AD" w:rsidRPr="00D7449D">
        <w:t>.</w:t>
      </w:r>
    </w:p>
    <w:p w14:paraId="4AE1E1CF" w14:textId="36C75DDA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D7449D">
        <w:rPr>
          <w:b/>
          <w:bCs/>
          <w:lang w:val="en-IN"/>
        </w:rPr>
        <w:t>Modules &gt; Cluster</w:t>
      </w:r>
      <w:r w:rsidRPr="00D7449D">
        <w:rPr>
          <w:lang w:val="en-IN"/>
        </w:rPr>
        <w:t>.</w:t>
      </w:r>
      <w:r w:rsidR="00104671">
        <w:rPr>
          <w:lang w:val="en-IN"/>
        </w:rPr>
        <w:t xml:space="preserve"> </w:t>
      </w:r>
      <w:r w:rsidR="00104671" w:rsidRPr="00D7449D">
        <w:rPr>
          <w:lang w:val="en-IN"/>
        </w:rPr>
        <w:t>Typing "3%" in the threshold input box.</w:t>
      </w:r>
      <w:r w:rsidR="00104671">
        <w:rPr>
          <w:lang w:val="en-IN"/>
        </w:rPr>
        <w:t xml:space="preserve"> </w:t>
      </w:r>
      <w:r w:rsidR="00104671" w:rsidRPr="00D7449D">
        <w:rPr>
          <w:lang w:val="en-IN"/>
        </w:rPr>
        <w:t xml:space="preserve">Clicking the checkbox for </w:t>
      </w:r>
      <w:r w:rsidR="00104671" w:rsidRPr="00D7449D">
        <w:rPr>
          <w:b/>
          <w:bCs/>
        </w:rPr>
        <w:t xml:space="preserve">Generate </w:t>
      </w:r>
      <w:r w:rsidR="00104671">
        <w:rPr>
          <w:b/>
          <w:bCs/>
        </w:rPr>
        <w:t xml:space="preserve">individual </w:t>
      </w:r>
      <w:r w:rsidR="00104671" w:rsidRPr="00D7449D">
        <w:rPr>
          <w:b/>
          <w:bCs/>
        </w:rPr>
        <w:t xml:space="preserve">information </w:t>
      </w:r>
      <w:r w:rsidR="00104671">
        <w:rPr>
          <w:b/>
          <w:bCs/>
        </w:rPr>
        <w:t>on every</w:t>
      </w:r>
      <w:r w:rsidR="00104671" w:rsidRPr="00D7449D">
        <w:rPr>
          <w:b/>
          <w:bCs/>
        </w:rPr>
        <w:t xml:space="preserve"> cluster</w:t>
      </w:r>
      <w:r w:rsidR="00104671" w:rsidRPr="00D7449D">
        <w:t xml:space="preserve"> </w:t>
      </w:r>
    </w:p>
    <w:p w14:paraId="5365AF3A" w14:textId="47A15C7C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on </w:t>
      </w:r>
      <w:r w:rsidRPr="00D7449D">
        <w:rPr>
          <w:b/>
          <w:bCs/>
        </w:rPr>
        <w:t>Make clusters now!</w:t>
      </w:r>
      <w:r w:rsidRPr="00D7449D">
        <w:t xml:space="preserve"> to start clustering </w:t>
      </w:r>
      <w:r w:rsidRPr="00D7449D">
        <w:rPr>
          <w:b/>
          <w:bCs/>
        </w:rPr>
        <w:t>[1]</w:t>
      </w:r>
      <w:r w:rsidR="00104671">
        <w:t xml:space="preserve"> and s</w:t>
      </w:r>
      <w:r w:rsidR="00104671" w:rsidRPr="00104671">
        <w:t>ave the results by taking a screenshot</w:t>
      </w:r>
      <w:r w:rsidRPr="00D7449D">
        <w:t xml:space="preserve"> </w:t>
      </w:r>
      <w:r w:rsidRPr="00D7449D">
        <w:rPr>
          <w:b/>
          <w:bCs/>
        </w:rPr>
        <w:t>[2]</w:t>
      </w:r>
      <w:r w:rsidRPr="00D7449D">
        <w:t>.</w:t>
      </w:r>
    </w:p>
    <w:p w14:paraId="7F001E5B" w14:textId="4EB50167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licking on </w:t>
      </w:r>
      <w:r w:rsidRPr="00D7449D">
        <w:rPr>
          <w:b/>
          <w:bCs/>
          <w:lang w:val="en-IN"/>
        </w:rPr>
        <w:t>Make clusters now!</w:t>
      </w:r>
      <w:r w:rsidRPr="00D7449D">
        <w:rPr>
          <w:lang w:val="en-IN"/>
        </w:rPr>
        <w:t xml:space="preserve"> and initiating clustering.</w:t>
      </w:r>
    </w:p>
    <w:p w14:paraId="4299848A" w14:textId="53C626E1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104671">
        <w:t>T</w:t>
      </w:r>
      <w:r w:rsidR="00104671" w:rsidRPr="00104671">
        <w:t>aking a screenshot</w:t>
      </w:r>
      <w:r w:rsidRPr="00D7449D">
        <w:rPr>
          <w:lang w:val="en-IN"/>
        </w:rPr>
        <w:t>.</w:t>
      </w:r>
    </w:p>
    <w:p w14:paraId="167E8929" w14:textId="7E075E5B" w:rsidR="002112AD" w:rsidRPr="00D7449D" w:rsidRDefault="00104671" w:rsidP="002112AD">
      <w:pPr>
        <w:pStyle w:val="Narration"/>
        <w:numPr>
          <w:ilvl w:val="1"/>
          <w:numId w:val="3"/>
        </w:numPr>
      </w:pPr>
      <w:r>
        <w:t>For</w:t>
      </w:r>
      <w:r w:rsidR="002112AD" w:rsidRPr="00D7449D">
        <w:t xml:space="preserve"> delimitation using the Kimura 2-parameter method, open MEGA and click on </w:t>
      </w:r>
      <w:r w:rsidR="002112AD" w:rsidRPr="00D7449D">
        <w:rPr>
          <w:b/>
          <w:bCs/>
        </w:rPr>
        <w:t>File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Open </w:t>
      </w:r>
      <w:proofErr w:type="gramStart"/>
      <w:r w:rsidR="002112AD" w:rsidRPr="00D7449D">
        <w:rPr>
          <w:b/>
          <w:bCs/>
        </w:rPr>
        <w:t>A</w:t>
      </w:r>
      <w:proofErr w:type="gramEnd"/>
      <w:r w:rsidR="002112AD" w:rsidRPr="00D7449D">
        <w:rPr>
          <w:b/>
          <w:bCs/>
        </w:rPr>
        <w:t xml:space="preserve"> File/Session</w:t>
      </w:r>
      <w:r w:rsidR="002112AD" w:rsidRPr="00D7449D">
        <w:t xml:space="preserve"> </w:t>
      </w:r>
      <w:r w:rsidRPr="00104671">
        <w:rPr>
          <w:i/>
          <w:iCs/>
          <w:color w:val="EE0000"/>
        </w:rPr>
        <w:t>(</w:t>
      </w:r>
      <w:r w:rsidRPr="00104671">
        <w:rPr>
          <w:i/>
          <w:iCs/>
          <w:color w:val="EE0000"/>
        </w:rPr>
        <w:t xml:space="preserve">Open </w:t>
      </w:r>
      <w:r w:rsidRPr="00104671">
        <w:rPr>
          <w:i/>
          <w:iCs/>
          <w:color w:val="EE0000"/>
        </w:rPr>
        <w:t>a</w:t>
      </w:r>
      <w:r w:rsidRPr="00104671">
        <w:rPr>
          <w:i/>
          <w:iCs/>
          <w:color w:val="EE0000"/>
        </w:rPr>
        <w:t xml:space="preserve"> File</w:t>
      </w:r>
      <w:r w:rsidRPr="00104671">
        <w:rPr>
          <w:i/>
          <w:iCs/>
          <w:color w:val="EE0000"/>
        </w:rPr>
        <w:t xml:space="preserve"> or </w:t>
      </w:r>
      <w:r w:rsidRPr="00104671">
        <w:rPr>
          <w:i/>
          <w:iCs/>
          <w:color w:val="EE0000"/>
        </w:rPr>
        <w:t>Session</w:t>
      </w:r>
      <w:r w:rsidRPr="00104671">
        <w:rPr>
          <w:i/>
          <w:iCs/>
          <w:color w:val="EE0000"/>
        </w:rPr>
        <w:t>)</w:t>
      </w:r>
      <w:r w:rsidR="002112AD" w:rsidRPr="00104671">
        <w:rPr>
          <w:color w:val="EE0000"/>
        </w:rPr>
        <w:t xml:space="preserve"> </w:t>
      </w:r>
      <w:r w:rsidR="002112AD" w:rsidRPr="00D7449D">
        <w:rPr>
          <w:b/>
          <w:bCs/>
        </w:rPr>
        <w:t>[1]</w:t>
      </w:r>
      <w:r w:rsidR="002112AD" w:rsidRPr="00D7449D">
        <w:t xml:space="preserve">. Click on </w:t>
      </w:r>
      <w:r w:rsidR="002112AD" w:rsidRPr="00D7449D">
        <w:rPr>
          <w:b/>
          <w:bCs/>
        </w:rPr>
        <w:t>Distance</w:t>
      </w:r>
      <w:r w:rsidR="002112AD" w:rsidRPr="00D7449D">
        <w:t xml:space="preserve">, select </w:t>
      </w:r>
      <w:r w:rsidR="002112AD" w:rsidRPr="00D7449D">
        <w:rPr>
          <w:b/>
          <w:bCs/>
        </w:rPr>
        <w:t>Compute Pairwise Distances</w:t>
      </w:r>
      <w:r>
        <w:t xml:space="preserve">, and </w:t>
      </w:r>
      <w:r w:rsidRPr="00104671">
        <w:t>confirm</w:t>
      </w:r>
      <w:r w:rsidRPr="00104671">
        <w:t xml:space="preserve"> </w:t>
      </w:r>
      <w:proofErr w:type="gramStart"/>
      <w:r w:rsidRPr="00104671">
        <w:t>the .meg</w:t>
      </w:r>
      <w:proofErr w:type="gramEnd"/>
      <w:r>
        <w:t xml:space="preserve"> </w:t>
      </w:r>
      <w:r w:rsidRPr="00104671">
        <w:rPr>
          <w:i/>
          <w:iCs/>
          <w:color w:val="EE0000"/>
        </w:rPr>
        <w:t>(Meg)</w:t>
      </w:r>
      <w:r w:rsidRPr="00104671">
        <w:t xml:space="preserve"> file for delimitation</w:t>
      </w:r>
      <w:r w:rsidR="002112AD" w:rsidRPr="00D7449D">
        <w:t xml:space="preserve">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0F60BA5F" w14:textId="531535D2" w:rsidR="002112AD" w:rsidRDefault="00104671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7449D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7449D">
        <w:rPr>
          <w:lang w:val="en-IN"/>
        </w:rPr>
        <w:t xml:space="preserve"> </w:t>
      </w:r>
      <w:r>
        <w:rPr>
          <w:lang w:val="en-IN"/>
        </w:rPr>
        <w:t>O</w:t>
      </w:r>
      <w:r w:rsidR="002112AD" w:rsidRPr="00D7449D">
        <w:rPr>
          <w:lang w:val="en-IN"/>
        </w:rPr>
        <w:t xml:space="preserve">pening MEGA and navigating to </w:t>
      </w:r>
      <w:r w:rsidRPr="00104671">
        <w:rPr>
          <w:b/>
          <w:bCs/>
          <w:lang w:val="en-IN"/>
        </w:rPr>
        <w:t>File</w:t>
      </w:r>
      <w:r>
        <w:rPr>
          <w:lang w:val="en-IN"/>
        </w:rPr>
        <w:t xml:space="preserve"> and the </w:t>
      </w:r>
      <w:r w:rsidRPr="00D7449D">
        <w:rPr>
          <w:b/>
          <w:bCs/>
        </w:rPr>
        <w:t xml:space="preserve">Open </w:t>
      </w:r>
      <w:proofErr w:type="gramStart"/>
      <w:r w:rsidRPr="00D7449D">
        <w:rPr>
          <w:b/>
          <w:bCs/>
        </w:rPr>
        <w:t>A</w:t>
      </w:r>
      <w:proofErr w:type="gramEnd"/>
      <w:r w:rsidRPr="00D7449D">
        <w:rPr>
          <w:b/>
          <w:bCs/>
        </w:rPr>
        <w:t xml:space="preserve"> File/Session</w:t>
      </w:r>
      <w:r w:rsidR="002112AD" w:rsidRPr="00D7449D">
        <w:rPr>
          <w:lang w:val="en-IN"/>
        </w:rPr>
        <w:t>.</w:t>
      </w:r>
    </w:p>
    <w:p w14:paraId="0CDA8523" w14:textId="7CB7AF50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BD302F">
        <w:rPr>
          <w:lang w:val="en-IN"/>
        </w:rPr>
        <w:t>Selecting</w:t>
      </w:r>
      <w:r w:rsidRPr="00D7449D">
        <w:rPr>
          <w:lang w:val="en-IN"/>
        </w:rPr>
        <w:t xml:space="preserve"> </w:t>
      </w:r>
      <w:r w:rsidRPr="00D7449D">
        <w:rPr>
          <w:b/>
          <w:bCs/>
          <w:lang w:val="en-IN"/>
        </w:rPr>
        <w:t>Distance &gt; Compute Pairwise Distances</w:t>
      </w:r>
      <w:r w:rsidRPr="00D7449D">
        <w:rPr>
          <w:lang w:val="en-IN"/>
        </w:rPr>
        <w:t xml:space="preserve"> menu after opening the file.</w:t>
      </w:r>
      <w:r w:rsidR="00BD302F">
        <w:rPr>
          <w:lang w:val="en-IN"/>
        </w:rPr>
        <w:t xml:space="preserve"> </w:t>
      </w:r>
      <w:r w:rsidR="00BD302F">
        <w:t>C</w:t>
      </w:r>
      <w:r w:rsidR="00BD302F" w:rsidRPr="00104671">
        <w:t>onfirm</w:t>
      </w:r>
      <w:r w:rsidR="00BD302F">
        <w:t>ing</w:t>
      </w:r>
      <w:r w:rsidR="00BD302F" w:rsidRPr="00104671">
        <w:t xml:space="preserve"> the .meg file for delimitation</w:t>
      </w:r>
      <w:r w:rsidR="00BD302F">
        <w:t>.</w:t>
      </w:r>
    </w:p>
    <w:p w14:paraId="36325327" w14:textId="04E85B8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Hover over the yellow box next to </w:t>
      </w:r>
      <w:r w:rsidRPr="00D7449D">
        <w:rPr>
          <w:b/>
          <w:bCs/>
        </w:rPr>
        <w:t>Model/Method</w:t>
      </w:r>
      <w:r w:rsidR="00BD302F">
        <w:rPr>
          <w:b/>
          <w:bCs/>
        </w:rPr>
        <w:t xml:space="preserve"> </w:t>
      </w:r>
      <w:r w:rsidR="00BD302F" w:rsidRPr="00BD302F">
        <w:rPr>
          <w:i/>
          <w:iCs/>
          <w:color w:val="EE0000"/>
        </w:rPr>
        <w:t>(Model o</w:t>
      </w:r>
      <w:r w:rsidR="001532F8">
        <w:rPr>
          <w:i/>
          <w:iCs/>
          <w:color w:val="EE0000"/>
        </w:rPr>
        <w:t>r</w:t>
      </w:r>
      <w:r w:rsidR="00BD302F" w:rsidRPr="00BD302F">
        <w:rPr>
          <w:i/>
          <w:iCs/>
          <w:color w:val="EE0000"/>
        </w:rPr>
        <w:t xml:space="preserve"> Method</w:t>
      </w:r>
      <w:proofErr w:type="gramStart"/>
      <w:r w:rsidR="00BD302F" w:rsidRPr="00BD302F">
        <w:rPr>
          <w:i/>
          <w:iCs/>
          <w:color w:val="EE0000"/>
        </w:rPr>
        <w:t>)</w:t>
      </w:r>
      <w:r w:rsidRPr="00D7449D">
        <w:t>, and</w:t>
      </w:r>
      <w:proofErr w:type="gramEnd"/>
      <w:r w:rsidRPr="00D7449D">
        <w:t xml:space="preserve"> click the arrow to expand the dropdown menu.</w:t>
      </w:r>
      <w:r w:rsidR="00BD302F">
        <w:t xml:space="preserve"> S</w:t>
      </w:r>
      <w:r w:rsidR="00BD302F" w:rsidRPr="00D7449D">
        <w:t xml:space="preserve">elect the </w:t>
      </w:r>
      <w:r w:rsidR="00BD302F" w:rsidRPr="00D7449D">
        <w:rPr>
          <w:b/>
          <w:bCs/>
        </w:rPr>
        <w:t>Kimura 2-parameter</w:t>
      </w:r>
      <w:r w:rsidR="00BD302F" w:rsidRPr="00D7449D">
        <w:t xml:space="preserve"> model and click </w:t>
      </w:r>
      <w:r w:rsidR="00BD302F" w:rsidRPr="00D7449D">
        <w:rPr>
          <w:b/>
          <w:bCs/>
        </w:rPr>
        <w:t>OK</w:t>
      </w:r>
      <w:r w:rsidR="00BD302F" w:rsidRPr="00D7449D">
        <w:t xml:space="preserve"> to </w:t>
      </w:r>
      <w:r w:rsidR="00BD302F">
        <w:t xml:space="preserve">run the program </w:t>
      </w:r>
      <w:r w:rsidR="00BD302F" w:rsidRPr="00D7449D">
        <w:rPr>
          <w:b/>
          <w:bCs/>
        </w:rPr>
        <w:t>[1]</w:t>
      </w:r>
      <w:r w:rsidR="00BD302F" w:rsidRPr="00D7449D">
        <w:t xml:space="preserve">. Open the data output window to view the results </w:t>
      </w:r>
      <w:r w:rsidR="00BD302F" w:rsidRPr="00D7449D">
        <w:rPr>
          <w:b/>
          <w:bCs/>
        </w:rPr>
        <w:t>[2]</w:t>
      </w:r>
      <w:r w:rsidR="00BD302F" w:rsidRPr="00D7449D">
        <w:t>.</w:t>
      </w:r>
    </w:p>
    <w:p w14:paraId="43ACC4ED" w14:textId="41555BC3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highlighting the </w:t>
      </w:r>
      <w:r w:rsidRPr="00D7449D">
        <w:rPr>
          <w:b/>
          <w:bCs/>
          <w:lang w:val="en-IN"/>
        </w:rPr>
        <w:t>Model/Method</w:t>
      </w:r>
      <w:r w:rsidRPr="00D7449D">
        <w:rPr>
          <w:lang w:val="en-IN"/>
        </w:rPr>
        <w:t xml:space="preserve"> box and clicking the arrow</w:t>
      </w:r>
      <w:r w:rsidR="00BD302F">
        <w:rPr>
          <w:lang w:val="en-IN"/>
        </w:rPr>
        <w:t xml:space="preserve"> to expand the dropdown menu</w:t>
      </w:r>
      <w:r w:rsidRPr="00D7449D">
        <w:rPr>
          <w:lang w:val="en-IN"/>
        </w:rPr>
        <w:t>.</w:t>
      </w:r>
      <w:r w:rsidR="00BD302F">
        <w:rPr>
          <w:lang w:val="en-IN"/>
        </w:rPr>
        <w:t xml:space="preserve"> </w:t>
      </w:r>
      <w:r w:rsidR="00BD302F" w:rsidRPr="00D7449D">
        <w:rPr>
          <w:lang w:val="en-IN"/>
        </w:rPr>
        <w:t xml:space="preserve">Choosing </w:t>
      </w:r>
      <w:r w:rsidR="00BD302F" w:rsidRPr="00D7449D">
        <w:rPr>
          <w:b/>
          <w:bCs/>
          <w:lang w:val="en-IN"/>
        </w:rPr>
        <w:t>Kimura 2-parameter</w:t>
      </w:r>
      <w:r w:rsidR="00BD302F" w:rsidRPr="00D7449D">
        <w:rPr>
          <w:lang w:val="en-IN"/>
        </w:rPr>
        <w:t xml:space="preserve"> and confirming with </w:t>
      </w:r>
      <w:r w:rsidR="00BD302F" w:rsidRPr="00D7449D">
        <w:rPr>
          <w:b/>
          <w:bCs/>
          <w:lang w:val="en-IN"/>
        </w:rPr>
        <w:t>OK</w:t>
      </w:r>
      <w:r w:rsidR="00BD302F">
        <w:rPr>
          <w:b/>
          <w:bCs/>
          <w:lang w:val="en-IN"/>
        </w:rPr>
        <w:t xml:space="preserve">. </w:t>
      </w:r>
      <w:r w:rsidR="00BD302F">
        <w:rPr>
          <w:lang w:val="en-IN"/>
        </w:rPr>
        <w:t>The program</w:t>
      </w:r>
      <w:r w:rsidR="00BD302F" w:rsidRPr="00BD302F">
        <w:rPr>
          <w:lang w:val="en-IN"/>
        </w:rPr>
        <w:t xml:space="preserve"> starts running.</w:t>
      </w:r>
    </w:p>
    <w:p w14:paraId="32D9124D" w14:textId="6CC20838" w:rsidR="002112AD" w:rsidRPr="00BD302F" w:rsidRDefault="00BD302F" w:rsidP="00BD302F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Output window showing </w:t>
      </w:r>
      <w:r>
        <w:rPr>
          <w:lang w:val="en-IN"/>
        </w:rPr>
        <w:t>the results</w:t>
      </w:r>
      <w:r w:rsidRPr="00D7449D">
        <w:rPr>
          <w:lang w:val="en-IN"/>
        </w:rPr>
        <w:t>.</w:t>
      </w:r>
    </w:p>
    <w:p w14:paraId="4C9FD070" w14:textId="23C843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on </w:t>
      </w:r>
      <w:r w:rsidRPr="00D7449D">
        <w:rPr>
          <w:b/>
          <w:bCs/>
        </w:rPr>
        <w:t>File</w:t>
      </w:r>
      <w:r w:rsidRPr="00D7449D">
        <w:t xml:space="preserve">, then select </w:t>
      </w:r>
      <w:r w:rsidRPr="00D7449D">
        <w:rPr>
          <w:b/>
          <w:bCs/>
        </w:rPr>
        <w:t>Export/Print Distances</w:t>
      </w:r>
      <w:r w:rsidR="00BD302F">
        <w:rPr>
          <w:b/>
          <w:bCs/>
        </w:rPr>
        <w:t xml:space="preserve"> </w:t>
      </w:r>
      <w:r w:rsidR="00BD302F" w:rsidRPr="00BD302F">
        <w:rPr>
          <w:i/>
          <w:iCs/>
          <w:color w:val="EE0000"/>
        </w:rPr>
        <w:t>(</w:t>
      </w:r>
      <w:r w:rsidR="00BD302F" w:rsidRPr="00BD302F">
        <w:rPr>
          <w:i/>
          <w:iCs/>
          <w:color w:val="EE0000"/>
        </w:rPr>
        <w:t>Export</w:t>
      </w:r>
      <w:r w:rsidR="00BD302F" w:rsidRPr="00BD302F">
        <w:rPr>
          <w:i/>
          <w:iCs/>
          <w:color w:val="EE0000"/>
        </w:rPr>
        <w:t xml:space="preserve"> and p</w:t>
      </w:r>
      <w:r w:rsidR="00BD302F" w:rsidRPr="00BD302F">
        <w:rPr>
          <w:i/>
          <w:iCs/>
          <w:color w:val="EE0000"/>
        </w:rPr>
        <w:t xml:space="preserve">rint </w:t>
      </w:r>
      <w:r w:rsidR="00BD302F" w:rsidRPr="00BD302F">
        <w:rPr>
          <w:i/>
          <w:iCs/>
          <w:color w:val="EE0000"/>
        </w:rPr>
        <w:t>d</w:t>
      </w:r>
      <w:r w:rsidR="00BD302F" w:rsidRPr="00BD302F">
        <w:rPr>
          <w:i/>
          <w:iCs/>
          <w:color w:val="EE0000"/>
        </w:rPr>
        <w:t>istances</w:t>
      </w:r>
      <w:r w:rsidR="00BD302F" w:rsidRPr="00BD302F">
        <w:rPr>
          <w:i/>
          <w:iCs/>
          <w:color w:val="EE0000"/>
        </w:rPr>
        <w:t>)</w:t>
      </w:r>
      <w:r w:rsidRPr="00BD302F">
        <w:rPr>
          <w:color w:val="EE0000"/>
        </w:rPr>
        <w:t xml:space="preserve"> </w:t>
      </w:r>
      <w:r w:rsidRPr="00D7449D">
        <w:t xml:space="preserve">to save the result </w:t>
      </w:r>
      <w:r w:rsidRPr="00D7449D">
        <w:rPr>
          <w:b/>
          <w:bCs/>
        </w:rPr>
        <w:t>[1]</w:t>
      </w:r>
      <w:r w:rsidRPr="00D7449D">
        <w:t>.</w:t>
      </w:r>
    </w:p>
    <w:p w14:paraId="2A0C48EF" w14:textId="36B29124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Navigating to </w:t>
      </w:r>
      <w:r w:rsidRPr="00D7449D">
        <w:rPr>
          <w:b/>
          <w:bCs/>
          <w:lang w:val="en-IN"/>
        </w:rPr>
        <w:t>File &gt; Export/Print Distances</w:t>
      </w:r>
      <w:r w:rsidRPr="00D7449D">
        <w:rPr>
          <w:lang w:val="en-IN"/>
        </w:rPr>
        <w:t xml:space="preserve"> and saving the file.</w:t>
      </w:r>
    </w:p>
    <w:p w14:paraId="4C5FBE43" w14:textId="77777777" w:rsidR="00853017" w:rsidRDefault="00853017" w:rsidP="00853017">
      <w:pPr>
        <w:pStyle w:val="ShotDescription"/>
        <w:ind w:firstLine="0"/>
        <w:rPr>
          <w:lang w:val="en-IN"/>
        </w:rPr>
      </w:pPr>
    </w:p>
    <w:p w14:paraId="6F7E6DC1" w14:textId="17D07D47" w:rsidR="00BD302F" w:rsidRPr="00F25CC1" w:rsidRDefault="00853017" w:rsidP="00BD302F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853017">
        <w:rPr>
          <w:b/>
          <w:bCs/>
          <w:iCs/>
        </w:rPr>
        <w:t xml:space="preserve">Delimitation </w:t>
      </w:r>
      <w:r w:rsidRPr="00853017">
        <w:rPr>
          <w:b/>
          <w:bCs/>
          <w:iCs/>
        </w:rPr>
        <w:t>by</w:t>
      </w:r>
      <w:r w:rsidRPr="00853017">
        <w:rPr>
          <w:b/>
          <w:bCs/>
          <w:iCs/>
        </w:rPr>
        <w:t xml:space="preserve"> </w:t>
      </w:r>
      <w:r w:rsidRPr="00853017">
        <w:rPr>
          <w:b/>
          <w:bCs/>
          <w:iCs/>
        </w:rPr>
        <w:t>ASAP</w:t>
      </w:r>
      <w:r w:rsidRPr="00853017">
        <w:rPr>
          <w:b/>
          <w:bCs/>
          <w:iCs/>
        </w:rPr>
        <w:t xml:space="preserve"> and the Tree Estimation Step for Coalescent-Based Approaches</w:t>
      </w:r>
    </w:p>
    <w:p w14:paraId="5B7A8DC3" w14:textId="1C885730" w:rsidR="00F25CC1" w:rsidRPr="00853017" w:rsidRDefault="00F25CC1" w:rsidP="00F25CC1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55489022"/>
          <w:placeholder>
            <w:docPart w:val="ED59BC576A1C4DED80826F035674397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255455F" w14:textId="77777777" w:rsidR="00853017" w:rsidRPr="00853017" w:rsidRDefault="00853017" w:rsidP="00853017">
      <w:pPr>
        <w:pStyle w:val="ShotDescription"/>
        <w:ind w:left="360" w:firstLine="0"/>
        <w:rPr>
          <w:b/>
          <w:bCs/>
          <w:lang w:val="en-IN"/>
        </w:rPr>
      </w:pPr>
    </w:p>
    <w:p w14:paraId="3456B00C" w14:textId="57A356ED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>Open the</w:t>
      </w:r>
      <w:r w:rsidR="00853017">
        <w:t xml:space="preserve"> </w:t>
      </w:r>
      <w:r w:rsidR="00853017" w:rsidRPr="00853017">
        <w:t>Assemble Species by Automatic Partitioning</w:t>
      </w:r>
      <w:r w:rsidR="00853017">
        <w:t xml:space="preserve"> or</w:t>
      </w:r>
      <w:r w:rsidRPr="00D7449D">
        <w:t xml:space="preserve"> ASAP</w:t>
      </w:r>
      <w:r w:rsidR="00853017">
        <w:t xml:space="preserve"> </w:t>
      </w:r>
      <w:r w:rsidR="00853017" w:rsidRPr="00853017">
        <w:rPr>
          <w:i/>
          <w:iCs/>
          <w:color w:val="EE0000"/>
        </w:rPr>
        <w:t>(A-S-A-P)</w:t>
      </w:r>
      <w:r w:rsidRPr="00D7449D">
        <w:t xml:space="preserve"> web</w:t>
      </w:r>
      <w:r w:rsidR="00853017">
        <w:t xml:space="preserve"> server</w:t>
      </w:r>
      <w:r w:rsidRPr="00D7449D">
        <w:t xml:space="preserve"> </w:t>
      </w:r>
      <w:r w:rsidRPr="00D7449D">
        <w:rPr>
          <w:b/>
          <w:bCs/>
        </w:rPr>
        <w:t>[1]</w:t>
      </w:r>
      <w:r w:rsidRPr="00D7449D">
        <w:t xml:space="preserve">. Click on the orange box </w:t>
      </w:r>
      <w:proofErr w:type="spellStart"/>
      <w:r w:rsidRPr="00D7449D">
        <w:t>labeled</w:t>
      </w:r>
      <w:proofErr w:type="spellEnd"/>
      <w:r w:rsidRPr="00D7449D">
        <w:t xml:space="preserve"> </w:t>
      </w:r>
      <w:r w:rsidRPr="00D7449D">
        <w:rPr>
          <w:b/>
          <w:bCs/>
        </w:rPr>
        <w:t xml:space="preserve">Choose a </w:t>
      </w:r>
      <w:proofErr w:type="gramStart"/>
      <w:r w:rsidRPr="00D7449D">
        <w:rPr>
          <w:b/>
          <w:bCs/>
        </w:rPr>
        <w:t>fil</w:t>
      </w:r>
      <w:r w:rsidR="00853017">
        <w:rPr>
          <w:b/>
          <w:bCs/>
        </w:rPr>
        <w:t>e</w:t>
      </w:r>
      <w:r w:rsidRPr="00D7449D">
        <w:t>, and</w:t>
      </w:r>
      <w:proofErr w:type="gramEnd"/>
      <w:r w:rsidRPr="00D7449D">
        <w:t xml:space="preserve"> upload </w:t>
      </w:r>
      <w:proofErr w:type="gramStart"/>
      <w:r w:rsidRPr="00D7449D">
        <w:t>the .</w:t>
      </w:r>
      <w:proofErr w:type="spellStart"/>
      <w:r w:rsidRPr="00D7449D">
        <w:t>fasta</w:t>
      </w:r>
      <w:proofErr w:type="spellEnd"/>
      <w:proofErr w:type="gramEnd"/>
      <w:r w:rsidR="00853017">
        <w:t xml:space="preserve"> </w:t>
      </w:r>
      <w:r w:rsidR="00853017" w:rsidRPr="00853017">
        <w:rPr>
          <w:i/>
          <w:iCs/>
          <w:color w:val="EE0000"/>
        </w:rPr>
        <w:t>(</w:t>
      </w:r>
      <w:proofErr w:type="spellStart"/>
      <w:r w:rsidR="00853017" w:rsidRPr="00853017">
        <w:rPr>
          <w:i/>
          <w:iCs/>
          <w:color w:val="EE0000"/>
        </w:rPr>
        <w:t>Fasta</w:t>
      </w:r>
      <w:proofErr w:type="spellEnd"/>
      <w:r w:rsidR="00853017" w:rsidRPr="00853017">
        <w:rPr>
          <w:i/>
          <w:iCs/>
          <w:color w:val="EE0000"/>
        </w:rPr>
        <w:t>)</w:t>
      </w:r>
      <w:r w:rsidRPr="00853017">
        <w:rPr>
          <w:color w:val="EE0000"/>
        </w:rPr>
        <w:t xml:space="preserve"> </w:t>
      </w:r>
      <w:r w:rsidRPr="00D7449D">
        <w:t xml:space="preserve">file </w:t>
      </w:r>
      <w:r w:rsidRPr="00D7449D">
        <w:rPr>
          <w:b/>
          <w:bCs/>
        </w:rPr>
        <w:t>[2]</w:t>
      </w:r>
      <w:r w:rsidRPr="00D7449D">
        <w:t xml:space="preserve">. Scroll down and click </w:t>
      </w:r>
      <w:r w:rsidRPr="00D7449D">
        <w:rPr>
          <w:b/>
          <w:bCs/>
        </w:rPr>
        <w:t>Go</w:t>
      </w:r>
      <w:r w:rsidRPr="00D7449D">
        <w:t xml:space="preserve"> </w:t>
      </w:r>
      <w:r w:rsidRPr="00D7449D">
        <w:rPr>
          <w:b/>
          <w:bCs/>
        </w:rPr>
        <w:t>[3]</w:t>
      </w:r>
      <w:r w:rsidRPr="00D7449D">
        <w:t>.</w:t>
      </w:r>
    </w:p>
    <w:p w14:paraId="7CAC912D" w14:textId="1CB58300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Browser window opened the ASAP web server homepage.</w:t>
      </w:r>
    </w:p>
    <w:p w14:paraId="034A5CDE" w14:textId="1F2386F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Selecting and uploading the FASTA file using the </w:t>
      </w:r>
      <w:r w:rsidRPr="00D7449D">
        <w:rPr>
          <w:b/>
          <w:bCs/>
          <w:lang w:val="en-IN"/>
        </w:rPr>
        <w:t>Choose a fil</w:t>
      </w:r>
      <w:r w:rsidR="00853017">
        <w:rPr>
          <w:b/>
          <w:bCs/>
          <w:lang w:val="en-IN"/>
        </w:rPr>
        <w:t>e</w:t>
      </w:r>
      <w:r w:rsidRPr="00D7449D">
        <w:rPr>
          <w:lang w:val="en-IN"/>
        </w:rPr>
        <w:t xml:space="preserve"> box.</w:t>
      </w:r>
    </w:p>
    <w:p w14:paraId="56D96B51" w14:textId="0F4F731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Scrolling and clicking on the </w:t>
      </w:r>
      <w:r w:rsidRPr="00D7449D">
        <w:rPr>
          <w:b/>
          <w:bCs/>
          <w:lang w:val="en-IN"/>
        </w:rPr>
        <w:t>Go</w:t>
      </w:r>
      <w:r w:rsidRPr="00D7449D">
        <w:rPr>
          <w:lang w:val="en-IN"/>
        </w:rPr>
        <w:t xml:space="preserve"> button.</w:t>
      </w:r>
    </w:p>
    <w:p w14:paraId="6DF6E4E2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To download the clustering result, click on </w:t>
      </w:r>
      <w:r w:rsidRPr="00D7449D">
        <w:rPr>
          <w:b/>
          <w:bCs/>
        </w:rPr>
        <w:t>list</w:t>
      </w:r>
      <w:r w:rsidRPr="00D7449D">
        <w:t xml:space="preserve"> for the row with the lowest ASAP score and the highest p-value rank </w:t>
      </w:r>
      <w:r w:rsidRPr="00D7449D">
        <w:rPr>
          <w:b/>
          <w:bCs/>
        </w:rPr>
        <w:t>[1]</w:t>
      </w:r>
      <w:r w:rsidRPr="00D7449D">
        <w:t>.</w:t>
      </w:r>
    </w:p>
    <w:p w14:paraId="33B79682" w14:textId="7DC8A796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853017">
        <w:rPr>
          <w:lang w:val="en-IN"/>
        </w:rPr>
        <w:t>C</w:t>
      </w:r>
      <w:r w:rsidRPr="00D7449D">
        <w:rPr>
          <w:lang w:val="en-IN"/>
        </w:rPr>
        <w:t xml:space="preserve">licking </w:t>
      </w:r>
      <w:r w:rsidRPr="00D7449D">
        <w:rPr>
          <w:b/>
          <w:bCs/>
          <w:lang w:val="en-IN"/>
        </w:rPr>
        <w:t>list</w:t>
      </w:r>
      <w:r w:rsidRPr="00D7449D">
        <w:rPr>
          <w:lang w:val="en-IN"/>
        </w:rPr>
        <w:t xml:space="preserve"> for the optimal row in the result table.</w:t>
      </w:r>
    </w:p>
    <w:p w14:paraId="2515BBFD" w14:textId="629A2B7A" w:rsidR="002112AD" w:rsidRPr="00D7449D" w:rsidRDefault="00853017" w:rsidP="002112AD">
      <w:pPr>
        <w:pStyle w:val="Narration"/>
        <w:numPr>
          <w:ilvl w:val="1"/>
          <w:numId w:val="3"/>
        </w:numPr>
      </w:pPr>
      <w:r>
        <w:t>Next, t</w:t>
      </w:r>
      <w:r w:rsidR="002112AD" w:rsidRPr="00D7449D">
        <w:t xml:space="preserve">o </w:t>
      </w:r>
      <w:r>
        <w:t>start the</w:t>
      </w:r>
      <w:r w:rsidR="002112AD" w:rsidRPr="00D7449D">
        <w:t xml:space="preserve"> tree estimation, open MEGA and click on </w:t>
      </w:r>
      <w:r w:rsidR="002112AD" w:rsidRPr="00D7449D">
        <w:rPr>
          <w:b/>
          <w:bCs/>
        </w:rPr>
        <w:t>Data</w:t>
      </w:r>
      <w:r w:rsidR="002112AD" w:rsidRPr="00D7449D">
        <w:t xml:space="preserve">, then select </w:t>
      </w:r>
      <w:r w:rsidR="002112AD" w:rsidRPr="00D7449D">
        <w:rPr>
          <w:b/>
          <w:bCs/>
        </w:rPr>
        <w:t xml:space="preserve">Open </w:t>
      </w:r>
      <w:proofErr w:type="gramStart"/>
      <w:r w:rsidR="002112AD" w:rsidRPr="00D7449D">
        <w:rPr>
          <w:b/>
          <w:bCs/>
        </w:rPr>
        <w:t>A</w:t>
      </w:r>
      <w:proofErr w:type="gramEnd"/>
      <w:r w:rsidR="002112AD" w:rsidRPr="00D7449D">
        <w:rPr>
          <w:b/>
          <w:bCs/>
        </w:rPr>
        <w:t xml:space="preserve"> File/Session</w:t>
      </w:r>
      <w:r w:rsidR="002112AD" w:rsidRPr="00D7449D">
        <w:t xml:space="preserve"> to load the .meg file </w:t>
      </w:r>
      <w:r w:rsidR="002112AD" w:rsidRPr="00D7449D">
        <w:rPr>
          <w:b/>
          <w:bCs/>
        </w:rPr>
        <w:t>[1]</w:t>
      </w:r>
      <w:r w:rsidR="002112AD" w:rsidRPr="00D7449D">
        <w:t xml:space="preserve">. Click on </w:t>
      </w:r>
      <w:r w:rsidR="002112AD" w:rsidRPr="00D7449D">
        <w:rPr>
          <w:b/>
          <w:bCs/>
        </w:rPr>
        <w:t>Models</w:t>
      </w:r>
      <w:r w:rsidR="002112AD" w:rsidRPr="00D7449D">
        <w:t xml:space="preserve">, then select </w:t>
      </w:r>
      <w:r w:rsidR="002112AD" w:rsidRPr="00D7449D">
        <w:rPr>
          <w:b/>
          <w:bCs/>
        </w:rPr>
        <w:t>Best DNA/Protein Models (ML)</w:t>
      </w:r>
      <w:r w:rsidR="001532F8">
        <w:rPr>
          <w:b/>
          <w:bCs/>
        </w:rPr>
        <w:t xml:space="preserve"> </w:t>
      </w:r>
      <w:r w:rsidR="001532F8" w:rsidRPr="001532F8">
        <w:rPr>
          <w:i/>
          <w:iCs/>
          <w:color w:val="EE0000"/>
        </w:rPr>
        <w:t>(</w:t>
      </w:r>
      <w:r w:rsidR="001532F8" w:rsidRPr="001532F8">
        <w:rPr>
          <w:i/>
          <w:iCs/>
          <w:color w:val="EE0000"/>
        </w:rPr>
        <w:t>Best DNA</w:t>
      </w:r>
      <w:r w:rsidR="001532F8">
        <w:rPr>
          <w:i/>
          <w:iCs/>
          <w:color w:val="EE0000"/>
        </w:rPr>
        <w:t xml:space="preserve"> and </w:t>
      </w:r>
      <w:r w:rsidR="001532F8" w:rsidRPr="001532F8">
        <w:rPr>
          <w:i/>
          <w:iCs/>
          <w:color w:val="EE0000"/>
        </w:rPr>
        <w:t>Protein Models</w:t>
      </w:r>
      <w:r w:rsidR="001532F8" w:rsidRPr="001532F8">
        <w:rPr>
          <w:i/>
          <w:iCs/>
          <w:color w:val="EE0000"/>
        </w:rPr>
        <w:t>)</w:t>
      </w:r>
      <w:r w:rsidR="002112AD" w:rsidRPr="00D7449D">
        <w:t xml:space="preserve"> to determine the best-fit substitution model </w:t>
      </w:r>
      <w:r w:rsidR="002112AD" w:rsidRPr="00D7449D">
        <w:rPr>
          <w:b/>
          <w:bCs/>
        </w:rPr>
        <w:t>[2]</w:t>
      </w:r>
      <w:r w:rsidR="002112AD" w:rsidRPr="00D7449D">
        <w:t>.</w:t>
      </w:r>
    </w:p>
    <w:p w14:paraId="4DD9ACAE" w14:textId="3B27E1F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1532F8">
        <w:rPr>
          <w:lang w:val="en-IN"/>
        </w:rPr>
        <w:t>.meg f</w:t>
      </w:r>
      <w:r w:rsidRPr="00D7449D">
        <w:rPr>
          <w:lang w:val="en-IN"/>
        </w:rPr>
        <w:t xml:space="preserve">ile being opened via </w:t>
      </w:r>
      <w:r w:rsidRPr="00D7449D">
        <w:rPr>
          <w:b/>
          <w:bCs/>
          <w:lang w:val="en-IN"/>
        </w:rPr>
        <w:t>Data &gt; Open A File/Session</w:t>
      </w:r>
      <w:r w:rsidRPr="00D7449D">
        <w:rPr>
          <w:lang w:val="en-IN"/>
        </w:rPr>
        <w:t>.</w:t>
      </w:r>
    </w:p>
    <w:p w14:paraId="32C26BE6" w14:textId="1FB8070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licking </w:t>
      </w:r>
      <w:r w:rsidRPr="001532F8">
        <w:rPr>
          <w:b/>
          <w:bCs/>
          <w:lang w:val="en-IN"/>
        </w:rPr>
        <w:t>Models &gt; Best DNA/Protein Models (ML)</w:t>
      </w:r>
      <w:r w:rsidRPr="00D7449D">
        <w:rPr>
          <w:lang w:val="en-IN"/>
        </w:rPr>
        <w:t>.</w:t>
      </w:r>
      <w:r w:rsidR="001532F8">
        <w:rPr>
          <w:lang w:val="en-IN"/>
        </w:rPr>
        <w:t xml:space="preserve"> </w:t>
      </w:r>
      <w:r w:rsidR="001532F8">
        <w:t>T</w:t>
      </w:r>
      <w:r w:rsidR="001532F8" w:rsidRPr="00D7449D">
        <w:t>he best-fit substitution model</w:t>
      </w:r>
      <w:r w:rsidR="001532F8">
        <w:t xml:space="preserve"> </w:t>
      </w:r>
      <w:proofErr w:type="gramStart"/>
      <w:r w:rsidR="001532F8">
        <w:t>being</w:t>
      </w:r>
      <w:proofErr w:type="gramEnd"/>
      <w:r w:rsidR="001532F8">
        <w:t xml:space="preserve"> identified.</w:t>
      </w:r>
    </w:p>
    <w:p w14:paraId="67B2247A" w14:textId="6AE7CFA0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Click </w:t>
      </w:r>
      <w:r w:rsidRPr="00D7449D">
        <w:rPr>
          <w:b/>
          <w:bCs/>
        </w:rPr>
        <w:t>OK</w:t>
      </w:r>
      <w:r w:rsidRPr="00D7449D">
        <w:t xml:space="preserve"> on the </w:t>
      </w:r>
      <w:r w:rsidRPr="00D7449D">
        <w:rPr>
          <w:b/>
          <w:bCs/>
        </w:rPr>
        <w:t>Analysis Preferences</w:t>
      </w:r>
      <w:r w:rsidRPr="00D7449D">
        <w:t xml:space="preserve"> menu </w:t>
      </w:r>
      <w:r w:rsidRPr="00D7449D">
        <w:rPr>
          <w:b/>
          <w:bCs/>
        </w:rPr>
        <w:t>[1]</w:t>
      </w:r>
      <w:r w:rsidRPr="00D7449D">
        <w:t>.</w:t>
      </w:r>
    </w:p>
    <w:p w14:paraId="382E58ED" w14:textId="25BF986F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onfirmation window titled </w:t>
      </w:r>
      <w:r w:rsidRPr="00D7449D">
        <w:rPr>
          <w:b/>
          <w:bCs/>
          <w:lang w:val="en-IN"/>
        </w:rPr>
        <w:t>Analysis Preferences</w:t>
      </w:r>
      <w:r w:rsidRPr="00D7449D">
        <w:rPr>
          <w:lang w:val="en-IN"/>
        </w:rPr>
        <w:t xml:space="preserve">, with cursor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</w:p>
    <w:p w14:paraId="6516588F" w14:textId="15A071B5" w:rsidR="002112AD" w:rsidRPr="00D7449D" w:rsidRDefault="001532F8" w:rsidP="002112AD">
      <w:pPr>
        <w:pStyle w:val="Narration"/>
        <w:numPr>
          <w:ilvl w:val="1"/>
          <w:numId w:val="3"/>
        </w:numPr>
      </w:pPr>
      <w:r>
        <w:t xml:space="preserve">Now, </w:t>
      </w:r>
      <w:r w:rsidRPr="00D7449D">
        <w:t>to generate the tree</w:t>
      </w:r>
      <w:r>
        <w:t>, c</w:t>
      </w:r>
      <w:r w:rsidR="002112AD" w:rsidRPr="00D7449D">
        <w:t xml:space="preserve">lick on </w:t>
      </w:r>
      <w:r w:rsidR="002112AD" w:rsidRPr="00D7449D">
        <w:rPr>
          <w:b/>
          <w:bCs/>
        </w:rPr>
        <w:t>Phylogeny</w:t>
      </w:r>
      <w:r w:rsidR="002112AD" w:rsidRPr="00D7449D">
        <w:t xml:space="preserve">, then select </w:t>
      </w:r>
      <w:r w:rsidR="002112AD" w:rsidRPr="00D7449D">
        <w:rPr>
          <w:b/>
          <w:bCs/>
        </w:rPr>
        <w:t>Construct/Test Maximum Likelihood Tree</w:t>
      </w:r>
      <w:r>
        <w:rPr>
          <w:b/>
          <w:bCs/>
        </w:rPr>
        <w:t xml:space="preserve"> </w:t>
      </w:r>
      <w:r w:rsidRPr="001532F8">
        <w:rPr>
          <w:i/>
          <w:iCs/>
          <w:color w:val="EE0000"/>
        </w:rPr>
        <w:t>(</w:t>
      </w:r>
      <w:r w:rsidRPr="001532F8">
        <w:rPr>
          <w:i/>
          <w:iCs/>
          <w:color w:val="EE0000"/>
        </w:rPr>
        <w:t>Construct</w:t>
      </w:r>
      <w:r w:rsidRPr="001532F8">
        <w:rPr>
          <w:i/>
          <w:iCs/>
          <w:color w:val="EE0000"/>
        </w:rPr>
        <w:t xml:space="preserve"> and </w:t>
      </w:r>
      <w:r w:rsidRPr="001532F8">
        <w:rPr>
          <w:i/>
          <w:iCs/>
          <w:color w:val="EE0000"/>
        </w:rPr>
        <w:t>Test Maximum Likelihood Tree</w:t>
      </w:r>
      <w:r w:rsidRPr="001532F8">
        <w:rPr>
          <w:i/>
          <w:iCs/>
          <w:color w:val="EE0000"/>
        </w:rPr>
        <w:t>)</w:t>
      </w:r>
      <w:r w:rsidR="002112AD" w:rsidRPr="00D7449D">
        <w:t xml:space="preserve"> </w:t>
      </w:r>
      <w:r w:rsidR="002112AD" w:rsidRPr="00D7449D">
        <w:rPr>
          <w:b/>
          <w:bCs/>
        </w:rPr>
        <w:t>[1]</w:t>
      </w:r>
      <w:r w:rsidR="002112AD" w:rsidRPr="00D7449D">
        <w:t>.</w:t>
      </w:r>
    </w:p>
    <w:p w14:paraId="25504556" w14:textId="52451309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Cursor navigating to </w:t>
      </w:r>
      <w:r w:rsidRPr="001532F8">
        <w:rPr>
          <w:b/>
          <w:bCs/>
          <w:lang w:val="en-IN"/>
        </w:rPr>
        <w:t>Phylogeny &gt; Construct/Test Maximum Likelihood Tree</w:t>
      </w:r>
      <w:r w:rsidRPr="00D7449D">
        <w:rPr>
          <w:lang w:val="en-IN"/>
        </w:rPr>
        <w:t>.</w:t>
      </w:r>
    </w:p>
    <w:p w14:paraId="1380B07D" w14:textId="77777777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Use the best-fit substitution model by clicking on the yellow box beside </w:t>
      </w:r>
      <w:r w:rsidRPr="00D7449D">
        <w:rPr>
          <w:b/>
          <w:bCs/>
        </w:rPr>
        <w:t>Model/</w:t>
      </w:r>
      <w:proofErr w:type="gramStart"/>
      <w:r w:rsidRPr="00D7449D">
        <w:rPr>
          <w:b/>
          <w:bCs/>
        </w:rPr>
        <w:t>Method</w:t>
      </w:r>
      <w:r w:rsidRPr="00D7449D">
        <w:t>, and</w:t>
      </w:r>
      <w:proofErr w:type="gramEnd"/>
      <w:r w:rsidRPr="00D7449D">
        <w:t xml:space="preserve"> selecting the appropriate model from the dropdown menu </w:t>
      </w:r>
      <w:r w:rsidRPr="00D7449D">
        <w:rPr>
          <w:b/>
          <w:bCs/>
        </w:rPr>
        <w:t>[1]</w:t>
      </w:r>
      <w:r w:rsidRPr="00D7449D">
        <w:t>.</w:t>
      </w:r>
    </w:p>
    <w:p w14:paraId="4AFF6062" w14:textId="4F36B408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1532F8">
        <w:t>C</w:t>
      </w:r>
      <w:r w:rsidR="001532F8" w:rsidRPr="00D7449D">
        <w:t xml:space="preserve">licking on the yellow box beside </w:t>
      </w:r>
      <w:r w:rsidR="001532F8" w:rsidRPr="00D7449D">
        <w:rPr>
          <w:b/>
          <w:bCs/>
        </w:rPr>
        <w:t>Model/</w:t>
      </w:r>
      <w:proofErr w:type="gramStart"/>
      <w:r w:rsidR="001532F8" w:rsidRPr="00D7449D">
        <w:rPr>
          <w:b/>
          <w:bCs/>
        </w:rPr>
        <w:t>Method</w:t>
      </w:r>
      <w:r w:rsidR="001532F8" w:rsidRPr="00D7449D">
        <w:t>, and</w:t>
      </w:r>
      <w:proofErr w:type="gramEnd"/>
      <w:r w:rsidR="001532F8" w:rsidRPr="00D7449D">
        <w:t xml:space="preserve"> selecting the appropriate model from the dropdown menu</w:t>
      </w:r>
      <w:r w:rsidRPr="00D7449D">
        <w:rPr>
          <w:lang w:val="en-IN"/>
        </w:rPr>
        <w:t>.</w:t>
      </w:r>
    </w:p>
    <w:p w14:paraId="4221798D" w14:textId="49A42A50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Under </w:t>
      </w:r>
      <w:r w:rsidRPr="00D7449D">
        <w:rPr>
          <w:b/>
          <w:bCs/>
        </w:rPr>
        <w:t>Phylogeny Test</w:t>
      </w:r>
      <w:r w:rsidRPr="00D7449D">
        <w:t xml:space="preserve">, click </w:t>
      </w:r>
      <w:r w:rsidR="001532F8">
        <w:t xml:space="preserve">on </w:t>
      </w:r>
      <w:r w:rsidRPr="00D7449D">
        <w:t xml:space="preserve">the box beside </w:t>
      </w:r>
      <w:r w:rsidRPr="00D7449D">
        <w:rPr>
          <w:b/>
          <w:bCs/>
        </w:rPr>
        <w:t>Test of Phylogeny</w:t>
      </w:r>
      <w:r w:rsidRPr="00D7449D">
        <w:t xml:space="preserve">, then choose </w:t>
      </w:r>
      <w:r w:rsidRPr="00D7449D">
        <w:rPr>
          <w:b/>
          <w:bCs/>
        </w:rPr>
        <w:t>Bootstrap method</w:t>
      </w:r>
      <w:r w:rsidRPr="00D7449D">
        <w:t xml:space="preserve"> from the</w:t>
      </w:r>
      <w:r w:rsidR="001532F8">
        <w:t xml:space="preserve"> dropdown</w:t>
      </w:r>
      <w:r w:rsidRPr="00D7449D">
        <w:t xml:space="preserve"> menu </w:t>
      </w:r>
      <w:r w:rsidRPr="00D7449D">
        <w:rPr>
          <w:b/>
          <w:bCs/>
        </w:rPr>
        <w:t>[1]</w:t>
      </w:r>
      <w:r w:rsidRPr="00D7449D">
        <w:t xml:space="preserve">. </w:t>
      </w:r>
      <w:r w:rsidR="001532F8" w:rsidRPr="001532F8">
        <w:t xml:space="preserve">Click on the box beside </w:t>
      </w:r>
      <w:r w:rsidR="001532F8" w:rsidRPr="00587993">
        <w:rPr>
          <w:b/>
          <w:bCs/>
        </w:rPr>
        <w:t>No. of Bootstrap Replications</w:t>
      </w:r>
      <w:r w:rsidR="001532F8" w:rsidRPr="001532F8">
        <w:t xml:space="preserve"> </w:t>
      </w:r>
      <w:r w:rsidR="00587993" w:rsidRPr="00587993">
        <w:rPr>
          <w:i/>
          <w:iCs/>
          <w:color w:val="EE0000"/>
        </w:rPr>
        <w:t>(</w:t>
      </w:r>
      <w:r w:rsidR="00587993" w:rsidRPr="00587993">
        <w:rPr>
          <w:i/>
          <w:iCs/>
          <w:color w:val="EE0000"/>
        </w:rPr>
        <w:t>N</w:t>
      </w:r>
      <w:r w:rsidR="00587993" w:rsidRPr="00587993">
        <w:rPr>
          <w:i/>
          <w:iCs/>
          <w:color w:val="EE0000"/>
        </w:rPr>
        <w:t>umber</w:t>
      </w:r>
      <w:r w:rsidR="00587993" w:rsidRPr="00587993">
        <w:rPr>
          <w:i/>
          <w:iCs/>
          <w:color w:val="EE0000"/>
        </w:rPr>
        <w:t xml:space="preserve"> of Bootstrap Replications</w:t>
      </w:r>
      <w:r w:rsidR="00587993" w:rsidRPr="00587993">
        <w:rPr>
          <w:i/>
          <w:iCs/>
          <w:color w:val="EE0000"/>
        </w:rPr>
        <w:t>)</w:t>
      </w:r>
      <w:r w:rsidR="00587993">
        <w:t>,</w:t>
      </w:r>
      <w:r w:rsidR="001532F8" w:rsidRPr="001532F8">
        <w:t xml:space="preserve"> type 1000</w:t>
      </w:r>
      <w:r w:rsidR="00587993">
        <w:t>,</w:t>
      </w:r>
      <w:r w:rsidRPr="00D7449D">
        <w:t xml:space="preserve"> and click </w:t>
      </w:r>
      <w:r w:rsidRPr="00D7449D">
        <w:rPr>
          <w:b/>
          <w:bCs/>
        </w:rPr>
        <w:t>OK</w:t>
      </w:r>
      <w:r w:rsidRPr="00D7449D">
        <w:t xml:space="preserve"> to run the analysis </w:t>
      </w:r>
      <w:r w:rsidRPr="00D7449D">
        <w:rPr>
          <w:b/>
          <w:bCs/>
        </w:rPr>
        <w:t>[2]</w:t>
      </w:r>
      <w:r w:rsidRPr="00D7449D">
        <w:t>.</w:t>
      </w:r>
    </w:p>
    <w:p w14:paraId="1940E9EC" w14:textId="68AC00FC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587993" w:rsidRPr="00D7449D">
        <w:t xml:space="preserve">Under </w:t>
      </w:r>
      <w:r w:rsidR="00587993" w:rsidRPr="00D7449D">
        <w:rPr>
          <w:b/>
          <w:bCs/>
        </w:rPr>
        <w:t>Phylogeny Test</w:t>
      </w:r>
      <w:r w:rsidR="00587993" w:rsidRPr="00D7449D">
        <w:t>, click</w:t>
      </w:r>
      <w:r w:rsidR="00587993">
        <w:t>ing</w:t>
      </w:r>
      <w:r w:rsidR="00587993" w:rsidRPr="00D7449D">
        <w:t xml:space="preserve"> </w:t>
      </w:r>
      <w:r w:rsidR="00587993">
        <w:t xml:space="preserve">on </w:t>
      </w:r>
      <w:r w:rsidR="00587993" w:rsidRPr="00D7449D">
        <w:t xml:space="preserve">the box beside </w:t>
      </w:r>
      <w:r w:rsidR="00587993" w:rsidRPr="00D7449D">
        <w:rPr>
          <w:b/>
          <w:bCs/>
        </w:rPr>
        <w:t>Test of Phylogeny</w:t>
      </w:r>
      <w:r w:rsidR="00587993" w:rsidRPr="00D7449D">
        <w:t xml:space="preserve">, </w:t>
      </w:r>
      <w:r w:rsidR="00587993">
        <w:t>and</w:t>
      </w:r>
      <w:r w:rsidR="00587993" w:rsidRPr="00D7449D">
        <w:t xml:space="preserve"> choos</w:t>
      </w:r>
      <w:r w:rsidR="00587993">
        <w:t>ing</w:t>
      </w:r>
      <w:r w:rsidR="00587993" w:rsidRPr="00D7449D">
        <w:t xml:space="preserve"> </w:t>
      </w:r>
      <w:r w:rsidR="00587993" w:rsidRPr="00D7449D">
        <w:rPr>
          <w:b/>
          <w:bCs/>
        </w:rPr>
        <w:t>Bootstrap method</w:t>
      </w:r>
      <w:r w:rsidR="00587993">
        <w:rPr>
          <w:b/>
          <w:bCs/>
        </w:rPr>
        <w:t>.</w:t>
      </w:r>
    </w:p>
    <w:p w14:paraId="6A5AB216" w14:textId="2CD86515" w:rsidR="002112AD" w:rsidRPr="00D7449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587993">
        <w:rPr>
          <w:lang w:val="en-IN"/>
        </w:rPr>
        <w:t xml:space="preserve"> </w:t>
      </w:r>
      <w:r w:rsidR="00587993" w:rsidRPr="001532F8">
        <w:t>Click</w:t>
      </w:r>
      <w:r w:rsidR="00587993">
        <w:t>ing</w:t>
      </w:r>
      <w:r w:rsidR="00587993" w:rsidRPr="001532F8">
        <w:t xml:space="preserve"> on the box beside </w:t>
      </w:r>
      <w:r w:rsidR="00587993" w:rsidRPr="00587993">
        <w:rPr>
          <w:b/>
          <w:bCs/>
        </w:rPr>
        <w:t>No. of Bootstrap Replications</w:t>
      </w:r>
      <w:r w:rsidR="00587993" w:rsidRPr="001532F8">
        <w:t xml:space="preserve"> </w:t>
      </w:r>
      <w:r w:rsidR="00587993">
        <w:t>and entering</w:t>
      </w:r>
      <w:r w:rsidR="00587993" w:rsidRPr="001532F8">
        <w:t xml:space="preserve"> 1000</w:t>
      </w:r>
      <w:r w:rsidR="00587993">
        <w:t>.</w:t>
      </w:r>
      <w:r w:rsidRPr="00D7449D">
        <w:rPr>
          <w:lang w:val="en-IN"/>
        </w:rPr>
        <w:t xml:space="preserve"> Clicking </w:t>
      </w:r>
      <w:r w:rsidRPr="00D7449D">
        <w:rPr>
          <w:b/>
          <w:bCs/>
          <w:lang w:val="en-IN"/>
        </w:rPr>
        <w:t>OK</w:t>
      </w:r>
      <w:r w:rsidRPr="00D7449D">
        <w:rPr>
          <w:lang w:val="en-IN"/>
        </w:rPr>
        <w:t>.</w:t>
      </w:r>
      <w:r w:rsidR="00587993">
        <w:rPr>
          <w:lang w:val="en-IN"/>
        </w:rPr>
        <w:t xml:space="preserve"> Analysis begins.</w:t>
      </w:r>
    </w:p>
    <w:p w14:paraId="346EEE67" w14:textId="60780954" w:rsidR="002112AD" w:rsidRPr="00D7449D" w:rsidRDefault="002112AD" w:rsidP="002112AD">
      <w:pPr>
        <w:pStyle w:val="Narration"/>
        <w:numPr>
          <w:ilvl w:val="1"/>
          <w:numId w:val="3"/>
        </w:numPr>
      </w:pPr>
      <w:r w:rsidRPr="00D7449D">
        <w:t xml:space="preserve">Once </w:t>
      </w:r>
      <w:r w:rsidR="00587993">
        <w:t xml:space="preserve">the window </w:t>
      </w:r>
      <w:r w:rsidR="00587993" w:rsidRPr="00587993">
        <w:t>containing the resulting tree</w:t>
      </w:r>
      <w:r w:rsidR="00587993">
        <w:t xml:space="preserve"> opens</w:t>
      </w:r>
      <w:r w:rsidRPr="00D7449D">
        <w:t xml:space="preserve">, save the session as </w:t>
      </w:r>
      <w:proofErr w:type="gramStart"/>
      <w:r w:rsidRPr="00D7449D">
        <w:t>a</w:t>
      </w:r>
      <w:r w:rsidR="00587993">
        <w:t>n</w:t>
      </w:r>
      <w:r w:rsidRPr="00D7449D">
        <w:t xml:space="preserve"> .</w:t>
      </w:r>
      <w:proofErr w:type="spellStart"/>
      <w:r w:rsidRPr="00D7449D">
        <w:t>mts</w:t>
      </w:r>
      <w:proofErr w:type="spellEnd"/>
      <w:proofErr w:type="gramEnd"/>
      <w:r w:rsidRPr="00D7449D">
        <w:t xml:space="preserve">/x file </w:t>
      </w:r>
      <w:r w:rsidRPr="00D7449D">
        <w:rPr>
          <w:b/>
          <w:bCs/>
        </w:rPr>
        <w:t>[1]</w:t>
      </w:r>
      <w:r w:rsidRPr="00D7449D">
        <w:t>. Also</w:t>
      </w:r>
      <w:r w:rsidR="00587993">
        <w:t>,</w:t>
      </w:r>
      <w:r w:rsidRPr="00D7449D">
        <w:t xml:space="preserve"> save the </w:t>
      </w:r>
      <w:r w:rsidR="00587993">
        <w:t>output</w:t>
      </w:r>
      <w:r w:rsidRPr="00D7449D">
        <w:t xml:space="preserve"> as </w:t>
      </w:r>
      <w:proofErr w:type="gramStart"/>
      <w:r w:rsidRPr="00D7449D">
        <w:t>a .</w:t>
      </w:r>
      <w:proofErr w:type="spellStart"/>
      <w:r w:rsidRPr="00D7449D">
        <w:t>nwk</w:t>
      </w:r>
      <w:proofErr w:type="spellEnd"/>
      <w:proofErr w:type="gramEnd"/>
      <w:r w:rsidR="00587993">
        <w:t xml:space="preserve"> </w:t>
      </w:r>
      <w:r w:rsidR="00587993" w:rsidRPr="00587993">
        <w:rPr>
          <w:i/>
          <w:iCs/>
          <w:color w:val="EE0000"/>
        </w:rPr>
        <w:t>(N-W-K)</w:t>
      </w:r>
      <w:r w:rsidRPr="00D7449D">
        <w:t xml:space="preserve"> file and export </w:t>
      </w:r>
      <w:r w:rsidR="00587993">
        <w:t>the tree</w:t>
      </w:r>
      <w:r w:rsidRPr="00D7449D">
        <w:t xml:space="preserve"> as a .</w:t>
      </w:r>
      <w:proofErr w:type="spellStart"/>
      <w:r w:rsidRPr="00D7449D">
        <w:t>png</w:t>
      </w:r>
      <w:proofErr w:type="spellEnd"/>
      <w:r w:rsidR="00587993">
        <w:t xml:space="preserve"> </w:t>
      </w:r>
      <w:r w:rsidR="00587993" w:rsidRPr="00587993">
        <w:rPr>
          <w:i/>
          <w:iCs/>
          <w:color w:val="EE0000"/>
        </w:rPr>
        <w:t>(</w:t>
      </w:r>
      <w:r w:rsidR="00587993">
        <w:rPr>
          <w:i/>
          <w:iCs/>
          <w:color w:val="EE0000"/>
        </w:rPr>
        <w:t>P-N-G</w:t>
      </w:r>
      <w:r w:rsidR="00587993" w:rsidRPr="00587993">
        <w:rPr>
          <w:i/>
          <w:iCs/>
          <w:color w:val="EE0000"/>
        </w:rPr>
        <w:t>)</w:t>
      </w:r>
      <w:r w:rsidRPr="00D7449D">
        <w:t xml:space="preserve"> image </w:t>
      </w:r>
      <w:r w:rsidRPr="00D7449D">
        <w:rPr>
          <w:b/>
          <w:bCs/>
        </w:rPr>
        <w:t>[2]</w:t>
      </w:r>
      <w:r w:rsidRPr="00D7449D">
        <w:t>.</w:t>
      </w:r>
      <w:r w:rsidR="00587993">
        <w:t xml:space="preserve"> </w:t>
      </w:r>
      <w:r w:rsidR="00587993" w:rsidRPr="00587993">
        <w:rPr>
          <w:color w:val="auto"/>
          <w:highlight w:val="yellow"/>
        </w:rPr>
        <w:t xml:space="preserve">Authors: How do you want to </w:t>
      </w:r>
      <w:proofErr w:type="gramStart"/>
      <w:r w:rsidR="00587993" w:rsidRPr="00587993">
        <w:rPr>
          <w:color w:val="auto"/>
          <w:highlight w:val="yellow"/>
        </w:rPr>
        <w:t>pronounce .</w:t>
      </w:r>
      <w:proofErr w:type="spellStart"/>
      <w:r w:rsidR="00587993" w:rsidRPr="00587993">
        <w:rPr>
          <w:color w:val="auto"/>
          <w:highlight w:val="yellow"/>
        </w:rPr>
        <w:t>mts</w:t>
      </w:r>
      <w:proofErr w:type="spellEnd"/>
      <w:proofErr w:type="gramEnd"/>
      <w:r w:rsidR="00587993" w:rsidRPr="00587993">
        <w:rPr>
          <w:color w:val="auto"/>
          <w:highlight w:val="yellow"/>
        </w:rPr>
        <w:t>/x? “</w:t>
      </w:r>
      <w:proofErr w:type="gramStart"/>
      <w:r w:rsidR="00587993" w:rsidRPr="00587993">
        <w:rPr>
          <w:iCs/>
          <w:color w:val="auto"/>
          <w:highlight w:val="yellow"/>
          <w:lang w:val="en-US"/>
        </w:rPr>
        <w:t>dot</w:t>
      </w:r>
      <w:proofErr w:type="gramEnd"/>
      <w:r w:rsidR="00587993" w:rsidRPr="00587993">
        <w:rPr>
          <w:iCs/>
          <w:color w:val="auto"/>
          <w:highlight w:val="yellow"/>
          <w:lang w:val="en-US"/>
        </w:rPr>
        <w:t xml:space="preserve"> M-T-S slash X</w:t>
      </w:r>
      <w:r w:rsidR="00587993" w:rsidRPr="00587993">
        <w:rPr>
          <w:iCs/>
          <w:color w:val="auto"/>
          <w:highlight w:val="yellow"/>
          <w:lang w:val="en-US"/>
        </w:rPr>
        <w:t>”?</w:t>
      </w:r>
    </w:p>
    <w:p w14:paraId="1EBCBB4A" w14:textId="2149B3E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587993">
        <w:t>T</w:t>
      </w:r>
      <w:r w:rsidR="00587993">
        <w:t xml:space="preserve">he window </w:t>
      </w:r>
      <w:r w:rsidR="00587993" w:rsidRPr="00587993">
        <w:t>containing the resulting tree</w:t>
      </w:r>
      <w:r w:rsidR="00587993">
        <w:t xml:space="preserve"> opens</w:t>
      </w:r>
      <w:r w:rsidR="00587993">
        <w:t xml:space="preserve">, </w:t>
      </w:r>
      <w:r w:rsidR="00587993">
        <w:rPr>
          <w:lang w:val="en-IN"/>
        </w:rPr>
        <w:t>s</w:t>
      </w:r>
      <w:r w:rsidRPr="00D7449D">
        <w:rPr>
          <w:lang w:val="en-IN"/>
        </w:rPr>
        <w:t xml:space="preserve">aving the session with </w:t>
      </w:r>
      <w:proofErr w:type="gramStart"/>
      <w:r w:rsidRPr="00D7449D">
        <w:rPr>
          <w:lang w:val="en-IN"/>
        </w:rPr>
        <w:t>the .</w:t>
      </w:r>
      <w:proofErr w:type="spellStart"/>
      <w:r w:rsidRPr="00D7449D">
        <w:rPr>
          <w:lang w:val="en-IN"/>
        </w:rPr>
        <w:t>mts</w:t>
      </w:r>
      <w:proofErr w:type="spellEnd"/>
      <w:proofErr w:type="gramEnd"/>
      <w:r w:rsidRPr="00D7449D">
        <w:rPr>
          <w:lang w:val="en-IN"/>
        </w:rPr>
        <w:t>/x file extension.</w:t>
      </w:r>
    </w:p>
    <w:p w14:paraId="4969BF81" w14:textId="191D9A76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7449D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7449D">
        <w:rPr>
          <w:lang w:val="en-IN"/>
        </w:rPr>
        <w:t xml:space="preserve"> </w:t>
      </w:r>
      <w:r w:rsidR="00587993">
        <w:rPr>
          <w:lang w:val="en-IN"/>
        </w:rPr>
        <w:t>Saving the output</w:t>
      </w:r>
      <w:r w:rsidRPr="00D7449D">
        <w:rPr>
          <w:lang w:val="en-IN"/>
        </w:rPr>
        <w:t xml:space="preserve"> </w:t>
      </w:r>
      <w:proofErr w:type="gramStart"/>
      <w:r w:rsidRPr="00D7449D">
        <w:rPr>
          <w:lang w:val="en-IN"/>
        </w:rPr>
        <w:t>in .</w:t>
      </w:r>
      <w:proofErr w:type="spellStart"/>
      <w:r w:rsidRPr="00D7449D">
        <w:rPr>
          <w:lang w:val="en-IN"/>
        </w:rPr>
        <w:t>nwk</w:t>
      </w:r>
      <w:proofErr w:type="spellEnd"/>
      <w:proofErr w:type="gramEnd"/>
      <w:r w:rsidRPr="00D7449D">
        <w:rPr>
          <w:lang w:val="en-IN"/>
        </w:rPr>
        <w:t xml:space="preserve"> format and </w:t>
      </w:r>
      <w:r w:rsidR="00587993">
        <w:rPr>
          <w:lang w:val="en-IN"/>
        </w:rPr>
        <w:t>exporting the tree</w:t>
      </w:r>
      <w:r w:rsidRPr="00D7449D">
        <w:rPr>
          <w:lang w:val="en-IN"/>
        </w:rPr>
        <w:t xml:space="preserve"> as a .</w:t>
      </w:r>
      <w:proofErr w:type="spellStart"/>
      <w:r w:rsidRPr="00D7449D">
        <w:rPr>
          <w:lang w:val="en-IN"/>
        </w:rPr>
        <w:t>png</w:t>
      </w:r>
      <w:proofErr w:type="spellEnd"/>
      <w:r w:rsidRPr="00D7449D">
        <w:rPr>
          <w:lang w:val="en-IN"/>
        </w:rPr>
        <w:t xml:space="preserve"> image.</w:t>
      </w:r>
    </w:p>
    <w:p w14:paraId="7091C8C3" w14:textId="77777777" w:rsidR="00413717" w:rsidRDefault="00413717" w:rsidP="00413717">
      <w:pPr>
        <w:pStyle w:val="ShotDescription"/>
        <w:ind w:firstLine="0"/>
        <w:rPr>
          <w:lang w:val="en-IN"/>
        </w:rPr>
      </w:pPr>
    </w:p>
    <w:p w14:paraId="77472831" w14:textId="349F2C5C" w:rsidR="00413717" w:rsidRPr="00F25CC1" w:rsidRDefault="00413717" w:rsidP="00413717">
      <w:pPr>
        <w:pStyle w:val="ShotDescription"/>
        <w:numPr>
          <w:ilvl w:val="0"/>
          <w:numId w:val="3"/>
        </w:numPr>
        <w:rPr>
          <w:b/>
          <w:bCs/>
          <w:lang w:val="en-IN"/>
        </w:rPr>
      </w:pPr>
      <w:r w:rsidRPr="00413717">
        <w:rPr>
          <w:b/>
          <w:bCs/>
        </w:rPr>
        <w:t>Delimitation by Poisson Tree Processes (PTP)</w:t>
      </w:r>
      <w:r w:rsidRPr="00413717">
        <w:rPr>
          <w:b/>
          <w:bCs/>
        </w:rPr>
        <w:t xml:space="preserve"> and </w:t>
      </w:r>
      <w:r w:rsidRPr="00413717">
        <w:rPr>
          <w:b/>
          <w:bCs/>
        </w:rPr>
        <w:t>Multi-</w:t>
      </w:r>
      <w:r w:rsidRPr="00413717">
        <w:rPr>
          <w:b/>
          <w:bCs/>
        </w:rPr>
        <w:t>R</w:t>
      </w:r>
      <w:r w:rsidRPr="00413717">
        <w:rPr>
          <w:b/>
          <w:bCs/>
        </w:rPr>
        <w:t>ate Poisson Tree Processes (</w:t>
      </w:r>
      <w:proofErr w:type="spellStart"/>
      <w:r w:rsidRPr="00413717">
        <w:rPr>
          <w:b/>
          <w:bCs/>
        </w:rPr>
        <w:t>mPTP</w:t>
      </w:r>
      <w:proofErr w:type="spellEnd"/>
      <w:r w:rsidRPr="00413717">
        <w:rPr>
          <w:b/>
          <w:bCs/>
        </w:rPr>
        <w:t>)</w:t>
      </w:r>
    </w:p>
    <w:p w14:paraId="5EB2913E" w14:textId="25B75215" w:rsidR="00F25CC1" w:rsidRPr="00413717" w:rsidRDefault="00F25CC1" w:rsidP="00F25CC1">
      <w:pPr>
        <w:pStyle w:val="ShotDescription"/>
        <w:ind w:left="360" w:firstLine="0"/>
        <w:rPr>
          <w:b/>
          <w:bCs/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16732682"/>
          <w:placeholder>
            <w:docPart w:val="3092572C30CE426D8D4FC9CCACA552B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8E4857C" w14:textId="77777777" w:rsidR="002112AD" w:rsidRDefault="002112AD" w:rsidP="002112AD">
      <w:pPr>
        <w:rPr>
          <w:lang w:val="en-GB"/>
        </w:rPr>
      </w:pPr>
    </w:p>
    <w:p w14:paraId="71E1ED24" w14:textId="4222F85C" w:rsidR="002112AD" w:rsidRPr="00DB6B08" w:rsidRDefault="00413717" w:rsidP="002112AD">
      <w:pPr>
        <w:pStyle w:val="Narration"/>
        <w:numPr>
          <w:ilvl w:val="1"/>
          <w:numId w:val="3"/>
        </w:numPr>
      </w:pPr>
      <w:r>
        <w:t>For the</w:t>
      </w:r>
      <w:r w:rsidR="002112AD" w:rsidRPr="00DB6B08">
        <w:t xml:space="preserve"> PTP-based delimitation, visit the PTP web server </w:t>
      </w:r>
      <w:r w:rsidR="002112AD" w:rsidRPr="00DB6B08">
        <w:rPr>
          <w:b/>
          <w:bCs/>
        </w:rPr>
        <w:t>[1]</w:t>
      </w:r>
      <w:r w:rsidR="002112AD" w:rsidRPr="00DB6B08">
        <w:t xml:space="preserve">. Click on </w:t>
      </w:r>
      <w:r w:rsidR="002112AD" w:rsidRPr="00DB6B08">
        <w:rPr>
          <w:b/>
          <w:bCs/>
        </w:rPr>
        <w:t xml:space="preserve">Choose </w:t>
      </w:r>
      <w:proofErr w:type="gramStart"/>
      <w:r w:rsidR="002112AD" w:rsidRPr="00DB6B08">
        <w:rPr>
          <w:b/>
          <w:bCs/>
        </w:rPr>
        <w:t>file</w:t>
      </w:r>
      <w:r w:rsidR="002112AD" w:rsidRPr="00DB6B08">
        <w:t>, and</w:t>
      </w:r>
      <w:proofErr w:type="gramEnd"/>
      <w:r w:rsidR="002112AD" w:rsidRPr="00DB6B08">
        <w:t xml:space="preserve"> upload the tree in </w:t>
      </w:r>
      <w:proofErr w:type="spellStart"/>
      <w:r w:rsidR="002112AD" w:rsidRPr="00DB6B08">
        <w:t>Newick</w:t>
      </w:r>
      <w:proofErr w:type="spellEnd"/>
      <w:r w:rsidR="002112AD" w:rsidRPr="00DB6B08">
        <w:t xml:space="preserve"> format </w:t>
      </w:r>
      <w:r w:rsidR="002112AD" w:rsidRPr="00DB6B08">
        <w:rPr>
          <w:b/>
          <w:bCs/>
        </w:rPr>
        <w:t>[2]</w:t>
      </w:r>
      <w:r w:rsidR="002112AD" w:rsidRPr="00DB6B08">
        <w:t xml:space="preserve">. Under </w:t>
      </w:r>
      <w:r w:rsidR="002112AD" w:rsidRPr="00DB6B08">
        <w:rPr>
          <w:b/>
          <w:bCs/>
        </w:rPr>
        <w:t>My tree is</w:t>
      </w:r>
      <w:r w:rsidR="002112AD" w:rsidRPr="00DB6B08">
        <w:t xml:space="preserve">, select </w:t>
      </w:r>
      <w:r w:rsidR="002112AD" w:rsidRPr="00DB6B08">
        <w:rPr>
          <w:b/>
          <w:bCs/>
        </w:rPr>
        <w:t>Rooted</w:t>
      </w:r>
      <w:r w:rsidR="002112AD" w:rsidRPr="00DB6B08">
        <w:t xml:space="preserve">. </w:t>
      </w:r>
      <w:r>
        <w:t>Input</w:t>
      </w:r>
      <w:r w:rsidR="002112AD" w:rsidRPr="00DB6B08">
        <w:t xml:space="preserve"> the outgroup by typing the name of the taxon tip in the </w:t>
      </w:r>
      <w:r>
        <w:t>box under</w:t>
      </w:r>
      <w:r w:rsidR="002112AD" w:rsidRPr="00DB6B08">
        <w:t xml:space="preserve"> </w:t>
      </w:r>
      <w:r w:rsidR="002112AD" w:rsidRPr="00DB6B08">
        <w:rPr>
          <w:b/>
          <w:bCs/>
        </w:rPr>
        <w:t>Outgroup taxa names</w:t>
      </w:r>
      <w:r w:rsidR="002112AD" w:rsidRPr="00DB6B08">
        <w:t xml:space="preserve"> </w:t>
      </w:r>
      <w:r w:rsidR="002112AD" w:rsidRPr="00DB6B08">
        <w:rPr>
          <w:b/>
          <w:bCs/>
        </w:rPr>
        <w:t>[</w:t>
      </w:r>
      <w:r>
        <w:rPr>
          <w:b/>
          <w:bCs/>
        </w:rPr>
        <w:t>3</w:t>
      </w:r>
      <w:r w:rsidR="002112AD" w:rsidRPr="00DB6B08">
        <w:rPr>
          <w:b/>
          <w:bCs/>
        </w:rPr>
        <w:t>]</w:t>
      </w:r>
      <w:r w:rsidR="002112AD" w:rsidRPr="00DB6B08">
        <w:t>.</w:t>
      </w:r>
    </w:p>
    <w:p w14:paraId="03536B1A" w14:textId="74A1B778" w:rsidR="002112AD" w:rsidRDefault="00413717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B6B08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B6B08">
        <w:rPr>
          <w:lang w:val="en-IN"/>
        </w:rPr>
        <w:t xml:space="preserve"> Browser window open</w:t>
      </w:r>
      <w:r>
        <w:rPr>
          <w:lang w:val="en-IN"/>
        </w:rPr>
        <w:t>ing</w:t>
      </w:r>
      <w:r w:rsidR="002112AD" w:rsidRPr="00DB6B08">
        <w:rPr>
          <w:lang w:val="en-IN"/>
        </w:rPr>
        <w:t xml:space="preserve"> the PTP web server.</w:t>
      </w:r>
    </w:p>
    <w:p w14:paraId="32408303" w14:textId="0CAE79DC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Clicking </w:t>
      </w:r>
      <w:r w:rsidRPr="00DB6B08">
        <w:rPr>
          <w:b/>
          <w:bCs/>
          <w:lang w:val="en-IN"/>
        </w:rPr>
        <w:t>Choose file</w:t>
      </w:r>
      <w:r w:rsidRPr="00DB6B08">
        <w:rPr>
          <w:lang w:val="en-IN"/>
        </w:rPr>
        <w:t xml:space="preserve"> and uploading the </w:t>
      </w:r>
      <w:proofErr w:type="spellStart"/>
      <w:r w:rsidRPr="00DB6B08">
        <w:rPr>
          <w:lang w:val="en-IN"/>
        </w:rPr>
        <w:t>Newick</w:t>
      </w:r>
      <w:proofErr w:type="spellEnd"/>
      <w:r w:rsidRPr="00DB6B08">
        <w:rPr>
          <w:lang w:val="en-IN"/>
        </w:rPr>
        <w:t xml:space="preserve"> file.</w:t>
      </w:r>
    </w:p>
    <w:p w14:paraId="38C53FFE" w14:textId="4EB4ABB9" w:rsidR="002112AD" w:rsidRPr="00413717" w:rsidRDefault="002112AD" w:rsidP="00413717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Selecting </w:t>
      </w:r>
      <w:r w:rsidRPr="00DB6B08">
        <w:rPr>
          <w:b/>
          <w:bCs/>
          <w:lang w:val="en-IN"/>
        </w:rPr>
        <w:t>Rooted</w:t>
      </w:r>
      <w:r w:rsidRPr="00DB6B08">
        <w:rPr>
          <w:lang w:val="en-IN"/>
        </w:rPr>
        <w:t xml:space="preserve"> under the </w:t>
      </w:r>
      <w:r w:rsidRPr="00DB6B08">
        <w:rPr>
          <w:b/>
          <w:bCs/>
          <w:lang w:val="en-IN"/>
        </w:rPr>
        <w:t>My tree is</w:t>
      </w:r>
      <w:r w:rsidRPr="00DB6B08">
        <w:rPr>
          <w:lang w:val="en-IN"/>
        </w:rPr>
        <w:t xml:space="preserve"> dropdown.</w:t>
      </w:r>
      <w:r w:rsidR="00413717">
        <w:rPr>
          <w:lang w:val="en-IN"/>
        </w:rPr>
        <w:t xml:space="preserve"> </w:t>
      </w:r>
      <w:r w:rsidR="00413717" w:rsidRPr="00DB6B08">
        <w:rPr>
          <w:lang w:val="en-IN"/>
        </w:rPr>
        <w:t>Typing the name of the outgroup taxon</w:t>
      </w:r>
      <w:r w:rsidR="00413717">
        <w:rPr>
          <w:lang w:val="en-IN"/>
        </w:rPr>
        <w:t xml:space="preserve"> tip</w:t>
      </w:r>
      <w:r w:rsidR="00413717" w:rsidRPr="00DB6B08">
        <w:rPr>
          <w:lang w:val="en-IN"/>
        </w:rPr>
        <w:t xml:space="preserve"> in the </w:t>
      </w:r>
      <w:r w:rsidR="00413717" w:rsidRPr="00DB6B08">
        <w:rPr>
          <w:b/>
          <w:bCs/>
          <w:lang w:val="en-IN"/>
        </w:rPr>
        <w:t>Outgroup taxa names</w:t>
      </w:r>
      <w:r w:rsidR="00413717" w:rsidRPr="00DB6B08">
        <w:rPr>
          <w:lang w:val="en-IN"/>
        </w:rPr>
        <w:t xml:space="preserve"> field.</w:t>
      </w:r>
    </w:p>
    <w:p w14:paraId="0234C985" w14:textId="1A4BC334" w:rsidR="002112AD" w:rsidRPr="00DB6B08" w:rsidRDefault="00413717" w:rsidP="002112AD">
      <w:pPr>
        <w:pStyle w:val="Narration"/>
        <w:numPr>
          <w:ilvl w:val="1"/>
          <w:numId w:val="3"/>
        </w:numPr>
      </w:pPr>
      <w:r>
        <w:t>Next, u</w:t>
      </w:r>
      <w:r w:rsidR="002112AD" w:rsidRPr="00DB6B08">
        <w:t xml:space="preserve">nder </w:t>
      </w:r>
      <w:r w:rsidR="002112AD" w:rsidRPr="00413717">
        <w:rPr>
          <w:b/>
          <w:bCs/>
        </w:rPr>
        <w:t>Maximum likelihood solution</w:t>
      </w:r>
      <w:r w:rsidR="002112AD" w:rsidRPr="00DB6B08">
        <w:t xml:space="preserve">, click on </w:t>
      </w:r>
      <w:r w:rsidR="002112AD" w:rsidRPr="00413717">
        <w:rPr>
          <w:b/>
          <w:bCs/>
        </w:rPr>
        <w:t>Download delimitation results</w:t>
      </w:r>
      <w:r w:rsidR="002112AD" w:rsidRPr="00DB6B08">
        <w:t xml:space="preserve"> to save the PTP-ML output </w:t>
      </w:r>
      <w:r w:rsidR="002112AD" w:rsidRPr="00413717">
        <w:rPr>
          <w:b/>
          <w:bCs/>
        </w:rPr>
        <w:t>[1]</w:t>
      </w:r>
      <w:r w:rsidR="002112AD" w:rsidRPr="00DB6B08">
        <w:t>.</w:t>
      </w:r>
      <w:r>
        <w:t xml:space="preserve"> </w:t>
      </w:r>
      <w:r w:rsidRPr="00413717">
        <w:rPr>
          <w:color w:val="auto"/>
          <w:highlight w:val="yellow"/>
        </w:rPr>
        <w:t>Authors: How do you want to pronounce PTP-ML? “P-T-P M-L”?</w:t>
      </w:r>
    </w:p>
    <w:p w14:paraId="3E23A96A" w14:textId="44BF651D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Downloading the </w:t>
      </w:r>
      <w:r w:rsidRPr="00DB6B08">
        <w:rPr>
          <w:b/>
          <w:bCs/>
          <w:lang w:val="en-IN"/>
        </w:rPr>
        <w:t>PTP-ML</w:t>
      </w:r>
      <w:r w:rsidRPr="00DB6B08">
        <w:rPr>
          <w:lang w:val="en-IN"/>
        </w:rPr>
        <w:t xml:space="preserve"> results by clicking the </w:t>
      </w:r>
      <w:r w:rsidRPr="00DB6B08">
        <w:rPr>
          <w:b/>
          <w:bCs/>
          <w:lang w:val="en-IN"/>
        </w:rPr>
        <w:t>Download delimitation results</w:t>
      </w:r>
      <w:r w:rsidRPr="00DB6B08">
        <w:rPr>
          <w:lang w:val="en-IN"/>
        </w:rPr>
        <w:t xml:space="preserve"> link.</w:t>
      </w:r>
    </w:p>
    <w:p w14:paraId="792726E4" w14:textId="00C90AA7" w:rsidR="002112AD" w:rsidRPr="00DB6B08" w:rsidRDefault="00413717" w:rsidP="002112AD">
      <w:pPr>
        <w:pStyle w:val="Narration"/>
        <w:numPr>
          <w:ilvl w:val="1"/>
          <w:numId w:val="3"/>
        </w:numPr>
      </w:pPr>
      <w:r>
        <w:t>Similarly, u</w:t>
      </w:r>
      <w:r w:rsidR="002112AD" w:rsidRPr="00DB6B08">
        <w:t xml:space="preserve">nder </w:t>
      </w:r>
      <w:r w:rsidR="002112AD" w:rsidRPr="00413717">
        <w:rPr>
          <w:b/>
          <w:bCs/>
        </w:rPr>
        <w:t>Bayesian-supported solution</w:t>
      </w:r>
      <w:r w:rsidR="002112AD" w:rsidRPr="00DB6B08">
        <w:t xml:space="preserve">, click on </w:t>
      </w:r>
      <w:r w:rsidR="002112AD" w:rsidRPr="00413717">
        <w:rPr>
          <w:b/>
          <w:bCs/>
        </w:rPr>
        <w:t>Download delimitation results</w:t>
      </w:r>
      <w:r w:rsidR="002112AD" w:rsidRPr="00DB6B08">
        <w:t xml:space="preserve"> to save the PTP-BI output </w:t>
      </w:r>
      <w:r w:rsidR="002112AD" w:rsidRPr="00413717">
        <w:rPr>
          <w:b/>
          <w:bCs/>
        </w:rPr>
        <w:t>[1]</w:t>
      </w:r>
      <w:r w:rsidR="002112AD" w:rsidRPr="00DB6B08">
        <w:t>.</w:t>
      </w:r>
      <w:r>
        <w:t xml:space="preserve"> </w:t>
      </w:r>
      <w:r w:rsidRPr="00413717">
        <w:rPr>
          <w:color w:val="auto"/>
          <w:highlight w:val="yellow"/>
        </w:rPr>
        <w:t>Authors: How do you want to pronounce PTP-</w:t>
      </w:r>
      <w:r>
        <w:rPr>
          <w:color w:val="auto"/>
          <w:highlight w:val="yellow"/>
        </w:rPr>
        <w:t>BI</w:t>
      </w:r>
      <w:r w:rsidRPr="00413717">
        <w:rPr>
          <w:color w:val="auto"/>
          <w:highlight w:val="yellow"/>
        </w:rPr>
        <w:t xml:space="preserve">? “P-T-P </w:t>
      </w:r>
      <w:r>
        <w:rPr>
          <w:color w:val="auto"/>
          <w:highlight w:val="yellow"/>
        </w:rPr>
        <w:t>B-I</w:t>
      </w:r>
      <w:r w:rsidRPr="00413717">
        <w:rPr>
          <w:color w:val="auto"/>
          <w:highlight w:val="yellow"/>
        </w:rPr>
        <w:t>”?</w:t>
      </w:r>
    </w:p>
    <w:p w14:paraId="6E0BF26F" w14:textId="2086AC95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Downloading the </w:t>
      </w:r>
      <w:r w:rsidRPr="00DB6B08">
        <w:rPr>
          <w:b/>
          <w:bCs/>
          <w:lang w:val="en-IN"/>
        </w:rPr>
        <w:t>PTP-BI</w:t>
      </w:r>
      <w:r w:rsidRPr="00DB6B08">
        <w:rPr>
          <w:lang w:val="en-IN"/>
        </w:rPr>
        <w:t xml:space="preserve"> results from the appropriate section.</w:t>
      </w:r>
    </w:p>
    <w:p w14:paraId="5B608508" w14:textId="797A6A1A" w:rsidR="002112AD" w:rsidRPr="00DB6B08" w:rsidRDefault="00AC54E3" w:rsidP="002112AD">
      <w:pPr>
        <w:pStyle w:val="Narration"/>
        <w:numPr>
          <w:ilvl w:val="1"/>
          <w:numId w:val="3"/>
        </w:numPr>
      </w:pPr>
      <w:r>
        <w:t xml:space="preserve">For the </w:t>
      </w:r>
      <w:proofErr w:type="spellStart"/>
      <w:r>
        <w:t>mPTP</w:t>
      </w:r>
      <w:proofErr w:type="spellEnd"/>
      <w:r>
        <w:t xml:space="preserve"> </w:t>
      </w:r>
      <w:r w:rsidRPr="00AC54E3">
        <w:rPr>
          <w:i/>
          <w:iCs/>
          <w:color w:val="EE0000"/>
        </w:rPr>
        <w:t>(M-P-T-P)</w:t>
      </w:r>
      <w:r>
        <w:t>-based</w:t>
      </w:r>
      <w:r w:rsidR="002112AD" w:rsidRPr="00DB6B08">
        <w:t xml:space="preserve"> delimitation by </w:t>
      </w:r>
      <w:proofErr w:type="spellStart"/>
      <w:r w:rsidR="002112AD" w:rsidRPr="00DB6B08">
        <w:t>mPTP</w:t>
      </w:r>
      <w:proofErr w:type="spellEnd"/>
      <w:r w:rsidR="002112AD" w:rsidRPr="00DB6B08">
        <w:t xml:space="preserve">, visit the </w:t>
      </w:r>
      <w:proofErr w:type="spellStart"/>
      <w:r w:rsidR="002112AD" w:rsidRPr="00DB6B08">
        <w:t>mPTP</w:t>
      </w:r>
      <w:proofErr w:type="spellEnd"/>
      <w:r w:rsidR="002112AD" w:rsidRPr="00DB6B08">
        <w:t xml:space="preserve"> web server </w:t>
      </w:r>
      <w:r w:rsidR="002112AD" w:rsidRPr="00DB6B08">
        <w:rPr>
          <w:b/>
          <w:bCs/>
        </w:rPr>
        <w:t>[1]</w:t>
      </w:r>
      <w:r w:rsidR="002112AD" w:rsidRPr="00DB6B08">
        <w:t>.</w:t>
      </w:r>
    </w:p>
    <w:p w14:paraId="20DC75B9" w14:textId="7985EA97" w:rsidR="002112AD" w:rsidRPr="00DB6B08" w:rsidRDefault="00AC54E3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2112AD" w:rsidRPr="00DB6B08">
        <w:rPr>
          <w:lang w:val="en-IN"/>
        </w:rPr>
        <w:t>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="002112AD" w:rsidRPr="00DB6B08">
        <w:rPr>
          <w:lang w:val="en-IN"/>
        </w:rPr>
        <w:t xml:space="preserve"> Opening the </w:t>
      </w:r>
      <w:proofErr w:type="spellStart"/>
      <w:r w:rsidR="002112AD" w:rsidRPr="00DB6B08">
        <w:rPr>
          <w:lang w:val="en-IN"/>
        </w:rPr>
        <w:t>mPTP</w:t>
      </w:r>
      <w:proofErr w:type="spellEnd"/>
      <w:r w:rsidR="002112AD" w:rsidRPr="00DB6B08">
        <w:rPr>
          <w:lang w:val="en-IN"/>
        </w:rPr>
        <w:t xml:space="preserve"> web server in a browser window.</w:t>
      </w:r>
    </w:p>
    <w:p w14:paraId="449D10AD" w14:textId="40533B55" w:rsidR="002112AD" w:rsidRPr="00DB6B08" w:rsidRDefault="002112AD" w:rsidP="002112AD">
      <w:pPr>
        <w:pStyle w:val="Narration"/>
        <w:numPr>
          <w:ilvl w:val="1"/>
          <w:numId w:val="3"/>
        </w:numPr>
      </w:pPr>
      <w:r w:rsidRPr="00DB6B08">
        <w:t xml:space="preserve">Upload the </w:t>
      </w:r>
      <w:proofErr w:type="spellStart"/>
      <w:r w:rsidRPr="00DB6B08">
        <w:t>Newick</w:t>
      </w:r>
      <w:proofErr w:type="spellEnd"/>
      <w:r w:rsidRPr="00DB6B08">
        <w:t xml:space="preserve"> file by dragging it onto the </w:t>
      </w:r>
      <w:proofErr w:type="spellStart"/>
      <w:r w:rsidRPr="00DB6B08">
        <w:t>gray</w:t>
      </w:r>
      <w:proofErr w:type="spellEnd"/>
      <w:r w:rsidRPr="00DB6B08">
        <w:t xml:space="preserve"> square</w:t>
      </w:r>
      <w:r w:rsidR="00AC54E3">
        <w:t xml:space="preserve"> or by clicking on the square</w:t>
      </w:r>
      <w:r w:rsidRPr="00DB6B08">
        <w:t xml:space="preserve"> </w:t>
      </w:r>
      <w:r w:rsidRPr="00DB6B08">
        <w:rPr>
          <w:b/>
          <w:bCs/>
        </w:rPr>
        <w:t>[1]</w:t>
      </w:r>
      <w:r w:rsidRPr="00DB6B08">
        <w:t xml:space="preserve">. Once the </w:t>
      </w:r>
      <w:r w:rsidR="00AC54E3">
        <w:t>data</w:t>
      </w:r>
      <w:r w:rsidRPr="00DB6B08">
        <w:t xml:space="preserve"> is </w:t>
      </w:r>
      <w:r w:rsidR="00AC54E3">
        <w:t>loaded</w:t>
      </w:r>
      <w:r w:rsidRPr="00DB6B08">
        <w:t xml:space="preserve">, click on </w:t>
      </w:r>
      <w:r w:rsidRPr="00DB6B08">
        <w:rPr>
          <w:b/>
          <w:bCs/>
        </w:rPr>
        <w:t xml:space="preserve">Proceed </w:t>
      </w:r>
      <w:r w:rsidRPr="00AC54E3">
        <w:t>to outgroup selection</w:t>
      </w:r>
      <w:r w:rsidRPr="00DB6B08">
        <w:t xml:space="preserve"> </w:t>
      </w:r>
      <w:r w:rsidRPr="00DB6B08">
        <w:rPr>
          <w:b/>
          <w:bCs/>
        </w:rPr>
        <w:t>[2]</w:t>
      </w:r>
      <w:r w:rsidRPr="00DB6B08">
        <w:t xml:space="preserve">. On the Outgroup specification page, select the outgroup by clicking the checkbox next to the </w:t>
      </w:r>
      <w:r w:rsidR="00AC54E3" w:rsidRPr="00AC54E3">
        <w:t>taxa labels of outgroup specimens</w:t>
      </w:r>
      <w:r w:rsidR="00A66510">
        <w:t xml:space="preserve"> </w:t>
      </w:r>
      <w:r w:rsidR="00A66510" w:rsidRPr="00A66510">
        <w:rPr>
          <w:b/>
          <w:bCs/>
        </w:rPr>
        <w:t>[3]</w:t>
      </w:r>
      <w:r w:rsidR="00A66510">
        <w:t xml:space="preserve">. Then, </w:t>
      </w:r>
      <w:r w:rsidR="00A66510" w:rsidRPr="00DB6B08">
        <w:t>click</w:t>
      </w:r>
      <w:r w:rsidR="00A66510" w:rsidRPr="00DB6B08">
        <w:t xml:space="preserve"> on </w:t>
      </w:r>
      <w:r w:rsidR="00A66510" w:rsidRPr="00DB6B08">
        <w:rPr>
          <w:b/>
          <w:bCs/>
        </w:rPr>
        <w:t>Model selection</w:t>
      </w:r>
      <w:r w:rsidR="00A66510">
        <w:rPr>
          <w:b/>
          <w:bCs/>
        </w:rPr>
        <w:t>,</w:t>
      </w:r>
      <w:r w:rsidR="00A66510">
        <w:t xml:space="preserve"> s</w:t>
      </w:r>
      <w:r w:rsidR="00A66510" w:rsidRPr="00DB6B08">
        <w:t xml:space="preserve">elect </w:t>
      </w:r>
      <w:r w:rsidR="00A66510" w:rsidRPr="00DB6B08">
        <w:rPr>
          <w:b/>
          <w:bCs/>
        </w:rPr>
        <w:t>MPTP</w:t>
      </w:r>
      <w:r w:rsidR="00A66510" w:rsidRPr="00DB6B08">
        <w:t xml:space="preserve">, </w:t>
      </w:r>
      <w:r w:rsidR="00A66510">
        <w:t>and</w:t>
      </w:r>
      <w:r w:rsidR="00A66510" w:rsidRPr="00DB6B08">
        <w:t xml:space="preserve"> click on </w:t>
      </w:r>
      <w:r w:rsidR="00A66510" w:rsidRPr="00DB6B08">
        <w:rPr>
          <w:b/>
          <w:bCs/>
        </w:rPr>
        <w:t>Visualization Options</w:t>
      </w:r>
      <w:r w:rsidR="00A66510" w:rsidRPr="00DB6B08">
        <w:t xml:space="preserve">. </w:t>
      </w:r>
      <w:r w:rsidR="00A66510" w:rsidRPr="00A66510">
        <w:t xml:space="preserve">On the </w:t>
      </w:r>
      <w:r w:rsidR="00A66510" w:rsidRPr="00A66510">
        <w:rPr>
          <w:b/>
          <w:bCs/>
        </w:rPr>
        <w:t>Visualization options</w:t>
      </w:r>
      <w:r w:rsidR="00A66510" w:rsidRPr="00A66510">
        <w:t xml:space="preserve"> page, accept the default settings</w:t>
      </w:r>
      <w:r w:rsidR="00A66510" w:rsidRPr="00DB6B08">
        <w:t xml:space="preserve"> </w:t>
      </w:r>
      <w:r w:rsidRPr="00DB6B08">
        <w:rPr>
          <w:b/>
          <w:bCs/>
        </w:rPr>
        <w:t>[</w:t>
      </w:r>
      <w:r w:rsidR="00A66510">
        <w:rPr>
          <w:b/>
          <w:bCs/>
        </w:rPr>
        <w:t>4</w:t>
      </w:r>
      <w:r w:rsidRPr="00DB6B08">
        <w:rPr>
          <w:b/>
          <w:bCs/>
        </w:rPr>
        <w:t>]</w:t>
      </w:r>
      <w:r w:rsidRPr="00DB6B08">
        <w:t>.</w:t>
      </w:r>
    </w:p>
    <w:p w14:paraId="589587DA" w14:textId="1FAD7E1C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Uploading the </w:t>
      </w:r>
      <w:proofErr w:type="spellStart"/>
      <w:r w:rsidRPr="00DB6B08">
        <w:rPr>
          <w:lang w:val="en-IN"/>
        </w:rPr>
        <w:t>Newick</w:t>
      </w:r>
      <w:proofErr w:type="spellEnd"/>
      <w:r w:rsidRPr="00DB6B08">
        <w:rPr>
          <w:lang w:val="en-IN"/>
        </w:rPr>
        <w:t xml:space="preserve"> file by clicking or dragging.</w:t>
      </w:r>
    </w:p>
    <w:p w14:paraId="7B898936" w14:textId="6E10FC99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Clicking on </w:t>
      </w:r>
      <w:r w:rsidRPr="00DB6B08">
        <w:rPr>
          <w:b/>
          <w:bCs/>
          <w:lang w:val="en-IN"/>
        </w:rPr>
        <w:t>Proceed</w:t>
      </w:r>
      <w:r w:rsidRPr="00DB6B08">
        <w:rPr>
          <w:lang w:val="en-IN"/>
        </w:rPr>
        <w:t xml:space="preserve"> after data loads.</w:t>
      </w:r>
    </w:p>
    <w:p w14:paraId="6661E6B5" w14:textId="42CE281D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Selecting the outgroup taxa by ticking checkboxes.</w:t>
      </w:r>
    </w:p>
    <w:p w14:paraId="395E03FC" w14:textId="7C207292" w:rsidR="00A66510" w:rsidRPr="00DB6B08" w:rsidRDefault="00A66510" w:rsidP="002112A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>
        <w:rPr>
          <w:lang w:val="en-IN"/>
        </w:rPr>
        <w:t xml:space="preserve"> </w:t>
      </w:r>
      <w:r w:rsidRPr="00DB6B08">
        <w:rPr>
          <w:lang w:val="en-IN"/>
        </w:rPr>
        <w:t xml:space="preserve">Clicking the </w:t>
      </w:r>
      <w:r w:rsidRPr="00DB6B08">
        <w:rPr>
          <w:b/>
          <w:bCs/>
          <w:lang w:val="en-IN"/>
        </w:rPr>
        <w:t>Model selection</w:t>
      </w:r>
      <w:r w:rsidRPr="00DB6B08">
        <w:rPr>
          <w:lang w:val="en-IN"/>
        </w:rPr>
        <w:t xml:space="preserve"> button</w:t>
      </w:r>
      <w:r>
        <w:rPr>
          <w:lang w:val="en-IN"/>
        </w:rPr>
        <w:t>, c</w:t>
      </w:r>
      <w:r w:rsidRPr="00DB6B08">
        <w:rPr>
          <w:lang w:val="en-IN"/>
        </w:rPr>
        <w:t xml:space="preserve">licking </w:t>
      </w:r>
      <w:r w:rsidRPr="00DB6B08">
        <w:rPr>
          <w:b/>
          <w:bCs/>
          <w:lang w:val="en-IN"/>
        </w:rPr>
        <w:t>MPTP</w:t>
      </w:r>
      <w:r w:rsidRPr="00DB6B08">
        <w:rPr>
          <w:lang w:val="en-IN"/>
        </w:rPr>
        <w:t xml:space="preserve"> followed by </w:t>
      </w:r>
      <w:r w:rsidRPr="00DB6B08">
        <w:rPr>
          <w:b/>
          <w:bCs/>
          <w:lang w:val="en-IN"/>
        </w:rPr>
        <w:t>Visualization Options</w:t>
      </w:r>
      <w:r w:rsidRPr="00DB6B08">
        <w:rPr>
          <w:lang w:val="en-IN"/>
        </w:rPr>
        <w:t>.</w:t>
      </w:r>
      <w:r>
        <w:rPr>
          <w:lang w:val="en-IN"/>
        </w:rPr>
        <w:t xml:space="preserve"> </w:t>
      </w:r>
      <w:r w:rsidRPr="00DB6B08">
        <w:rPr>
          <w:lang w:val="en-IN"/>
        </w:rPr>
        <w:t>Default settings shown and accepted on the visualization page.</w:t>
      </w:r>
    </w:p>
    <w:p w14:paraId="7EFF900B" w14:textId="67596F48" w:rsidR="002112AD" w:rsidRPr="00DB6B08" w:rsidRDefault="00A66510" w:rsidP="002112AD">
      <w:pPr>
        <w:pStyle w:val="Narration"/>
        <w:numPr>
          <w:ilvl w:val="1"/>
          <w:numId w:val="3"/>
        </w:numPr>
      </w:pPr>
      <w:r>
        <w:t>C</w:t>
      </w:r>
      <w:r w:rsidR="002112AD" w:rsidRPr="00DB6B08">
        <w:t xml:space="preserve">lick on </w:t>
      </w:r>
      <w:r w:rsidR="002112AD" w:rsidRPr="00DB6B08">
        <w:rPr>
          <w:b/>
          <w:bCs/>
        </w:rPr>
        <w:t>Submit</w:t>
      </w:r>
      <w:r w:rsidR="002112AD" w:rsidRPr="00DB6B08">
        <w:t xml:space="preserve">. </w:t>
      </w:r>
      <w:r>
        <w:t>R</w:t>
      </w:r>
      <w:r w:rsidR="002112AD" w:rsidRPr="00DB6B08">
        <w:t xml:space="preserve">ight-click </w:t>
      </w:r>
      <w:r>
        <w:t>the</w:t>
      </w:r>
      <w:r w:rsidR="002112AD" w:rsidRPr="00DB6B08">
        <w:t xml:space="preserve"> file</w:t>
      </w:r>
      <w:r>
        <w:t>s</w:t>
      </w:r>
      <w:r w:rsidR="002112AD" w:rsidRPr="00DB6B08">
        <w:t xml:space="preserve"> under </w:t>
      </w:r>
      <w:r w:rsidR="002112AD" w:rsidRPr="00DB6B08">
        <w:rPr>
          <w:b/>
          <w:bCs/>
        </w:rPr>
        <w:t>Downloadable Files</w:t>
      </w:r>
      <w:r w:rsidR="002112AD" w:rsidRPr="00DB6B08">
        <w:t xml:space="preserve"> and choose </w:t>
      </w:r>
      <w:r w:rsidR="002112AD" w:rsidRPr="00DB6B08">
        <w:rPr>
          <w:b/>
          <w:bCs/>
        </w:rPr>
        <w:t>Save a</w:t>
      </w:r>
      <w:r>
        <w:rPr>
          <w:b/>
          <w:bCs/>
        </w:rPr>
        <w:t>s</w:t>
      </w:r>
      <w:r w:rsidR="002112AD" w:rsidRPr="00DB6B08">
        <w:t xml:space="preserve"> to s</w:t>
      </w:r>
      <w:r>
        <w:t>ave</w:t>
      </w:r>
      <w:r w:rsidR="002112AD" w:rsidRPr="00DB6B08">
        <w:t xml:space="preserve"> the results </w:t>
      </w:r>
      <w:r w:rsidR="002112AD" w:rsidRPr="00DB6B08">
        <w:rPr>
          <w:b/>
          <w:bCs/>
        </w:rPr>
        <w:t>[</w:t>
      </w:r>
      <w:r w:rsidR="00D26EFD">
        <w:rPr>
          <w:b/>
          <w:bCs/>
        </w:rPr>
        <w:t>1</w:t>
      </w:r>
      <w:r w:rsidR="002112AD" w:rsidRPr="00DB6B08">
        <w:rPr>
          <w:b/>
          <w:bCs/>
        </w:rPr>
        <w:t>]</w:t>
      </w:r>
      <w:r w:rsidR="002112AD" w:rsidRPr="00DB6B08">
        <w:t>.</w:t>
      </w:r>
    </w:p>
    <w:p w14:paraId="2D4602A3" w14:textId="1BAE9C91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Clicking </w:t>
      </w:r>
      <w:r w:rsidRPr="00DB6B08">
        <w:rPr>
          <w:b/>
          <w:bCs/>
          <w:lang w:val="en-IN"/>
        </w:rPr>
        <w:t>Submit</w:t>
      </w:r>
      <w:r w:rsidRPr="00DB6B08">
        <w:rPr>
          <w:lang w:val="en-IN"/>
        </w:rPr>
        <w:t xml:space="preserve"> </w:t>
      </w:r>
      <w:r w:rsidR="00A66510">
        <w:rPr>
          <w:lang w:val="en-IN"/>
        </w:rPr>
        <w:t>and the</w:t>
      </w:r>
      <w:r w:rsidRPr="00DB6B08">
        <w:rPr>
          <w:lang w:val="en-IN"/>
        </w:rPr>
        <w:t xml:space="preserve"> analysis</w:t>
      </w:r>
      <w:r w:rsidR="00A66510">
        <w:rPr>
          <w:lang w:val="en-IN"/>
        </w:rPr>
        <w:t xml:space="preserve"> begins</w:t>
      </w:r>
      <w:r w:rsidRPr="00DB6B08">
        <w:rPr>
          <w:lang w:val="en-IN"/>
        </w:rPr>
        <w:t>.</w:t>
      </w:r>
      <w:r w:rsidR="00D26EFD">
        <w:rPr>
          <w:lang w:val="en-IN"/>
        </w:rPr>
        <w:t xml:space="preserve"> </w:t>
      </w:r>
      <w:r w:rsidR="00D26EFD" w:rsidRPr="00DB6B08">
        <w:rPr>
          <w:lang w:val="en-IN"/>
        </w:rPr>
        <w:t xml:space="preserve">Right-clicking and saving output files from the </w:t>
      </w:r>
      <w:r w:rsidR="00D26EFD" w:rsidRPr="00DB6B08">
        <w:rPr>
          <w:b/>
          <w:bCs/>
          <w:lang w:val="en-IN"/>
        </w:rPr>
        <w:t>Downloadable Files</w:t>
      </w:r>
      <w:r w:rsidR="00D26EFD" w:rsidRPr="00DB6B08">
        <w:rPr>
          <w:lang w:val="en-IN"/>
        </w:rPr>
        <w:t xml:space="preserve"> section.</w:t>
      </w:r>
    </w:p>
    <w:p w14:paraId="393F0BA3" w14:textId="6A4951EF" w:rsidR="002112AD" w:rsidRPr="00DB6B08" w:rsidRDefault="00D26EFD" w:rsidP="002112AD">
      <w:pPr>
        <w:pStyle w:val="Narration"/>
        <w:numPr>
          <w:ilvl w:val="1"/>
          <w:numId w:val="3"/>
        </w:numPr>
      </w:pPr>
      <w:r>
        <w:t xml:space="preserve">Now, to generate the </w:t>
      </w:r>
      <w:r w:rsidRPr="002D67A5">
        <w:t>Molecular Operational Taxonomic Units</w:t>
      </w:r>
      <w:r>
        <w:t xml:space="preserve"> or MOTU </w:t>
      </w:r>
      <w:r w:rsidRPr="00D26EFD">
        <w:rPr>
          <w:i/>
          <w:iCs/>
          <w:color w:val="EE0000"/>
        </w:rPr>
        <w:t>(M-O-T-U)</w:t>
      </w:r>
      <w:r>
        <w:t>, o</w:t>
      </w:r>
      <w:r w:rsidR="002112AD" w:rsidRPr="00DB6B08">
        <w:t xml:space="preserve">pen the tree using a photo editing program or PowerPoint </w:t>
      </w:r>
      <w:r w:rsidR="002112AD" w:rsidRPr="00DB6B08">
        <w:rPr>
          <w:b/>
          <w:bCs/>
        </w:rPr>
        <w:t>[1]</w:t>
      </w:r>
      <w:r w:rsidR="002112AD" w:rsidRPr="00DB6B08">
        <w:t>.</w:t>
      </w:r>
      <w:r>
        <w:t xml:space="preserve"> </w:t>
      </w:r>
      <w:r w:rsidRPr="00D26EFD">
        <w:rPr>
          <w:bCs/>
        </w:rPr>
        <w:t>Create a bar to represent the results of each molecular species delimitation approach</w:t>
      </w:r>
      <w:r w:rsidR="002112AD" w:rsidRPr="00DB6B08">
        <w:t xml:space="preserve"> </w:t>
      </w:r>
      <w:r w:rsidR="002112AD" w:rsidRPr="00DB6B08">
        <w:rPr>
          <w:b/>
          <w:bCs/>
        </w:rPr>
        <w:t>[2]</w:t>
      </w:r>
      <w:r w:rsidR="002112AD" w:rsidRPr="00DB6B08">
        <w:t>.</w:t>
      </w:r>
    </w:p>
    <w:p w14:paraId="42AE4E25" w14:textId="1D946BAD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Opening the tree image in PowerPoint or image editor.</w:t>
      </w:r>
    </w:p>
    <w:p w14:paraId="33F8CACB" w14:textId="58A15FB5" w:rsidR="002112AD" w:rsidRPr="00DB6B08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</w:t>
      </w:r>
      <w:r w:rsidR="00D26EFD" w:rsidRPr="00D26EFD">
        <w:rPr>
          <w:bCs/>
          <w:color w:val="auto"/>
        </w:rPr>
        <w:t>Creat</w:t>
      </w:r>
      <w:r w:rsidR="00D26EFD" w:rsidRPr="00D26EFD">
        <w:rPr>
          <w:bCs/>
          <w:color w:val="auto"/>
        </w:rPr>
        <w:t>ing</w:t>
      </w:r>
      <w:r w:rsidR="00D26EFD" w:rsidRPr="00D26EFD">
        <w:rPr>
          <w:bCs/>
          <w:color w:val="auto"/>
        </w:rPr>
        <w:t xml:space="preserve"> a bar to represent the results of each molecular species delimitation approach</w:t>
      </w:r>
      <w:r w:rsidRPr="00D26EFD">
        <w:rPr>
          <w:color w:val="auto"/>
          <w:lang w:val="en-IN"/>
        </w:rPr>
        <w:t>.</w:t>
      </w:r>
    </w:p>
    <w:p w14:paraId="6A88900E" w14:textId="24208952" w:rsidR="002112AD" w:rsidRPr="00DB6B08" w:rsidRDefault="00F25CC1" w:rsidP="002112AD">
      <w:pPr>
        <w:pStyle w:val="Narration"/>
        <w:numPr>
          <w:ilvl w:val="1"/>
          <w:numId w:val="3"/>
        </w:numPr>
      </w:pPr>
      <w:r w:rsidRPr="00F25CC1">
        <w:rPr>
          <w:iCs/>
          <w:lang w:val="en-US"/>
        </w:rPr>
        <w:t xml:space="preserve">If all </w:t>
      </w:r>
      <w:r>
        <w:rPr>
          <w:iCs/>
          <w:lang w:val="en-US"/>
        </w:rPr>
        <w:t>the approaches</w:t>
      </w:r>
      <w:r w:rsidRPr="00F25CC1">
        <w:rPr>
          <w:iCs/>
          <w:lang w:val="en-US"/>
        </w:rPr>
        <w:t xml:space="preserve"> yield identical results for a</w:t>
      </w:r>
      <w:r>
        <w:rPr>
          <w:iCs/>
          <w:lang w:val="en-US"/>
        </w:rPr>
        <w:t xml:space="preserve"> given</w:t>
      </w:r>
      <w:r w:rsidRPr="00F25CC1">
        <w:rPr>
          <w:iCs/>
          <w:lang w:val="en-US"/>
        </w:rPr>
        <w:t xml:space="preserve"> molecular cluster, designate the cluster as a MOTU by consensus </w:t>
      </w:r>
      <w:r w:rsidRPr="00F25CC1">
        <w:rPr>
          <w:b/>
          <w:bCs/>
          <w:iCs/>
          <w:lang w:val="en-US"/>
        </w:rPr>
        <w:t>[1]</w:t>
      </w:r>
      <w:r w:rsidRPr="00F25CC1">
        <w:rPr>
          <w:iCs/>
          <w:lang w:val="en-US"/>
        </w:rPr>
        <w:t>. If most methods yield the same result for a</w:t>
      </w:r>
      <w:r>
        <w:rPr>
          <w:iCs/>
          <w:lang w:val="en-US"/>
        </w:rPr>
        <w:t xml:space="preserve"> given</w:t>
      </w:r>
      <w:r w:rsidRPr="00F25CC1">
        <w:rPr>
          <w:iCs/>
          <w:lang w:val="en-US"/>
        </w:rPr>
        <w:t xml:space="preserve"> cluster, designate it as a MOTU by majority rule </w:t>
      </w:r>
      <w:r w:rsidRPr="00F25CC1">
        <w:rPr>
          <w:b/>
          <w:bCs/>
          <w:iCs/>
          <w:lang w:val="en-US"/>
        </w:rPr>
        <w:t>[2]</w:t>
      </w:r>
      <w:r w:rsidRPr="00F25CC1">
        <w:rPr>
          <w:iCs/>
          <w:lang w:val="en-US"/>
        </w:rPr>
        <w:t>.</w:t>
      </w:r>
    </w:p>
    <w:p w14:paraId="1365FDFB" w14:textId="035E7A6B" w:rsidR="002112AD" w:rsidRDefault="002112AD" w:rsidP="002112AD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</w:t>
      </w:r>
      <w:r w:rsidR="00F25CC1" w:rsidRPr="00F25CC1">
        <w:rPr>
          <w:iCs/>
        </w:rPr>
        <w:t>Highlighting a molecular cluster with matching results across all methods and labeling it as a MOTU (consensus)</w:t>
      </w:r>
      <w:r w:rsidRPr="00DB6B08">
        <w:rPr>
          <w:lang w:val="en-IN"/>
        </w:rPr>
        <w:t>.</w:t>
      </w:r>
    </w:p>
    <w:p w14:paraId="0AFC867A" w14:textId="1A105ADE" w:rsidR="00F25CC1" w:rsidRPr="00FE489E" w:rsidRDefault="002112AD" w:rsidP="00FE489E">
      <w:pPr>
        <w:pStyle w:val="ShotDescription"/>
        <w:numPr>
          <w:ilvl w:val="2"/>
          <w:numId w:val="3"/>
        </w:numPr>
        <w:rPr>
          <w:lang w:val="en-IN"/>
        </w:rPr>
      </w:pPr>
      <w:r w:rsidRPr="00DB6B08">
        <w:rPr>
          <w:lang w:val="en-IN"/>
        </w:rPr>
        <w:t>SCREEN:</w:t>
      </w:r>
      <w:r w:rsidR="00F25CC1">
        <w:rPr>
          <w:lang w:val="en-IN"/>
        </w:rPr>
        <w:t xml:space="preserve"> </w:t>
      </w:r>
      <w:r w:rsidR="00F25CC1" w:rsidRPr="00F25CC1">
        <w:rPr>
          <w:highlight w:val="yellow"/>
          <w:lang w:val="en-IN"/>
        </w:rPr>
        <w:t>To be provided by authors:</w:t>
      </w:r>
      <w:r w:rsidRPr="00DB6B08">
        <w:rPr>
          <w:lang w:val="en-IN"/>
        </w:rPr>
        <w:t xml:space="preserve"> </w:t>
      </w:r>
      <w:r w:rsidR="00F25CC1" w:rsidRPr="00F25CC1">
        <w:rPr>
          <w:iCs/>
        </w:rPr>
        <w:t>Highlighting a cluster with mostly matching results and labeling it as a MOTU (majority)</w:t>
      </w:r>
      <w:r w:rsidRPr="00DB6B08">
        <w:rPr>
          <w:lang w:val="en-IN"/>
        </w:rPr>
        <w:t>.</w:t>
      </w:r>
      <w:r w:rsidR="00F25CC1" w:rsidRPr="00FE489E">
        <w:rPr>
          <w:rFonts w:cstheme="minorHAnsi"/>
        </w:rPr>
        <w:br w:type="page"/>
      </w:r>
    </w:p>
    <w:p w14:paraId="3AF598C5" w14:textId="46FA4A2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6F2AE3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D5DEC">
        <w:rPr>
          <w:rFonts w:eastAsia="Times New Roman" w:cstheme="minorHAnsi"/>
          <w:bCs/>
        </w:rPr>
        <w:t>121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BD5A890" w14:textId="08FFFEC7" w:rsidR="001339BD" w:rsidRDefault="001339BD" w:rsidP="001339BD">
      <w:pPr>
        <w:pStyle w:val="Narration"/>
        <w:numPr>
          <w:ilvl w:val="1"/>
          <w:numId w:val="3"/>
        </w:numPr>
      </w:pPr>
      <w:r>
        <w:rPr>
          <w:rFonts w:cstheme="minorHAnsi"/>
        </w:rPr>
        <w:t>This figure</w:t>
      </w:r>
      <w:r w:rsidRPr="00737522">
        <w:t xml:space="preserve"> presents the maximum likelihood gene tree and molecular clustering results for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beetles based on COI-3′ sequences and six delimitation methods </w:t>
      </w:r>
      <w:r w:rsidRPr="001339BD">
        <w:rPr>
          <w:b/>
          <w:bCs/>
        </w:rPr>
        <w:t>[1]</w:t>
      </w:r>
      <w:r w:rsidRPr="00737522">
        <w:t>.</w:t>
      </w:r>
      <w:r>
        <w:t xml:space="preserve"> </w:t>
      </w:r>
      <w:r w:rsidRPr="001339BD">
        <w:rPr>
          <w:color w:val="auto"/>
          <w:highlight w:val="yellow"/>
        </w:rPr>
        <w:t>Authors: How do you want to pronounce COI-3’?</w:t>
      </w:r>
    </w:p>
    <w:p w14:paraId="0EB07482" w14:textId="6F8BDFB8" w:rsidR="001339BD" w:rsidRPr="00737522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1339BD">
        <w:rPr>
          <w:i/>
          <w:iCs/>
          <w:color w:val="3333CC"/>
          <w:lang w:val="en-IN"/>
        </w:rPr>
        <w:t xml:space="preserve">Video editor: </w:t>
      </w:r>
      <w:r w:rsidRPr="001339BD">
        <w:rPr>
          <w:i/>
          <w:iCs/>
          <w:color w:val="3333CC"/>
          <w:lang w:val="en-IN"/>
        </w:rPr>
        <w:t>Highlight the left image (tree-like structure) when the VO says “</w:t>
      </w:r>
      <w:r w:rsidRPr="001339BD">
        <w:rPr>
          <w:i/>
          <w:iCs/>
          <w:color w:val="3333CC"/>
        </w:rPr>
        <w:t>COI-3′ sequences</w:t>
      </w:r>
      <w:r w:rsidRPr="001339BD">
        <w:rPr>
          <w:i/>
          <w:iCs/>
          <w:color w:val="3333CC"/>
        </w:rPr>
        <w:t>” and the colored bars (</w:t>
      </w:r>
      <w:r w:rsidRPr="001339BD">
        <w:rPr>
          <w:b/>
          <w:bCs/>
          <w:i/>
          <w:iCs/>
          <w:color w:val="3333CC"/>
        </w:rPr>
        <w:t>expect</w:t>
      </w:r>
      <w:r w:rsidRPr="001339BD">
        <w:rPr>
          <w:i/>
          <w:iCs/>
          <w:color w:val="3333CC"/>
        </w:rPr>
        <w:t xml:space="preserve"> the black bars) on the right image when the VO </w:t>
      </w:r>
      <w:proofErr w:type="gramStart"/>
      <w:r w:rsidRPr="001339BD">
        <w:rPr>
          <w:i/>
          <w:iCs/>
          <w:color w:val="3333CC"/>
        </w:rPr>
        <w:t>says</w:t>
      </w:r>
      <w:proofErr w:type="gramEnd"/>
      <w:r w:rsidRPr="001339BD">
        <w:rPr>
          <w:i/>
          <w:iCs/>
          <w:color w:val="3333CC"/>
        </w:rPr>
        <w:t xml:space="preserve"> “</w:t>
      </w:r>
      <w:r w:rsidRPr="001339BD">
        <w:rPr>
          <w:i/>
          <w:iCs/>
          <w:color w:val="3333CC"/>
        </w:rPr>
        <w:t>and six delimitation methods</w:t>
      </w:r>
      <w:r w:rsidRPr="001339BD">
        <w:rPr>
          <w:i/>
          <w:iCs/>
          <w:color w:val="3333CC"/>
        </w:rPr>
        <w:t>”.</w:t>
      </w:r>
    </w:p>
    <w:p w14:paraId="22724AB0" w14:textId="7F44E263" w:rsidR="001339BD" w:rsidRDefault="001339BD" w:rsidP="001339BD">
      <w:pPr>
        <w:pStyle w:val="Narration"/>
        <w:numPr>
          <w:ilvl w:val="1"/>
          <w:numId w:val="3"/>
        </w:numPr>
      </w:pPr>
      <w:r w:rsidRPr="00737522">
        <w:t xml:space="preserve">All methods consistently identified four MOTUs: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negrosensis</w:t>
      </w:r>
      <w:proofErr w:type="spellEnd"/>
      <w:r w:rsidRPr="00737522">
        <w:t xml:space="preserve">,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villarini</w:t>
      </w:r>
      <w:proofErr w:type="spellEnd"/>
      <w:r w:rsidRPr="00737522">
        <w:t xml:space="preserve">,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A, and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B </w:t>
      </w:r>
      <w:r w:rsidRPr="001339BD">
        <w:rPr>
          <w:b/>
          <w:bCs/>
        </w:rPr>
        <w:t>[1]</w:t>
      </w:r>
      <w:r w:rsidRPr="00737522">
        <w:t xml:space="preserve">, with identical clustering across methods </w:t>
      </w:r>
      <w:r w:rsidRPr="001339BD">
        <w:rPr>
          <w:b/>
          <w:bCs/>
        </w:rPr>
        <w:t>[2]</w:t>
      </w:r>
      <w:r w:rsidRPr="00737522">
        <w:t>.</w:t>
      </w:r>
      <w:r>
        <w:t xml:space="preserve"> </w:t>
      </w:r>
      <w:r w:rsidRPr="001339BD">
        <w:rPr>
          <w:color w:val="auto"/>
          <w:highlight w:val="yellow"/>
        </w:rPr>
        <w:t xml:space="preserve">Authors: How do you want to pronounce </w:t>
      </w:r>
      <w:r>
        <w:rPr>
          <w:color w:val="auto"/>
          <w:highlight w:val="yellow"/>
        </w:rPr>
        <w:t xml:space="preserve">MOTU </w:t>
      </w:r>
      <w:r w:rsidRPr="001339BD">
        <w:rPr>
          <w:color w:val="auto"/>
          <w:highlight w:val="yellow"/>
        </w:rPr>
        <w:t>here</w:t>
      </w:r>
      <w:r w:rsidRPr="001339BD">
        <w:rPr>
          <w:color w:val="auto"/>
          <w:highlight w:val="yellow"/>
        </w:rPr>
        <w:t>?</w:t>
      </w:r>
      <w:r w:rsidRPr="001339BD">
        <w:rPr>
          <w:color w:val="auto"/>
          <w:highlight w:val="yellow"/>
        </w:rPr>
        <w:t xml:space="preserve"> “M-O-T-U”?</w:t>
      </w:r>
    </w:p>
    <w:p w14:paraId="15A802E7" w14:textId="0EB30AF7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 xml:space="preserve">Video editor: Highlight the four uniform black </w:t>
      </w:r>
      <w:r w:rsidRPr="00243E67">
        <w:rPr>
          <w:i/>
          <w:iCs/>
          <w:color w:val="3333CC"/>
          <w:lang w:val="en-IN"/>
        </w:rPr>
        <w:t>bars</w:t>
      </w:r>
      <w:r w:rsidRPr="00243E67">
        <w:rPr>
          <w:i/>
          <w:iCs/>
          <w:color w:val="3333CC"/>
          <w:lang w:val="en-IN"/>
        </w:rPr>
        <w:t xml:space="preserve"> under the “MOTU” label.</w:t>
      </w:r>
    </w:p>
    <w:p w14:paraId="69841DE6" w14:textId="6533D9DE" w:rsidR="001339BD" w:rsidRPr="00737522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</w:t>
      </w:r>
      <w:r w:rsidR="00243E67" w:rsidRPr="00243E67">
        <w:rPr>
          <w:i/>
          <w:iCs/>
          <w:color w:val="3333CC"/>
          <w:lang w:val="en-IN"/>
        </w:rPr>
        <w:t xml:space="preserve"> all</w:t>
      </w:r>
      <w:r w:rsidRPr="00243E67">
        <w:rPr>
          <w:i/>
          <w:iCs/>
          <w:color w:val="3333CC"/>
          <w:lang w:val="en-IN"/>
        </w:rPr>
        <w:t xml:space="preserve"> the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negrosensis</w:t>
      </w:r>
      <w:proofErr w:type="spellEnd"/>
      <w:r w:rsidRPr="00243E67">
        <w:rPr>
          <w:i/>
          <w:iCs/>
          <w:color w:val="3333CC"/>
          <w:lang w:val="en-IN"/>
        </w:rPr>
        <w:t xml:space="preserve">,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villarini</w:t>
      </w:r>
      <w:proofErr w:type="spellEnd"/>
      <w:r w:rsidRPr="00243E67">
        <w:rPr>
          <w:i/>
          <w:iCs/>
          <w:color w:val="3333CC"/>
          <w:lang w:val="en-IN"/>
        </w:rPr>
        <w:t xml:space="preserve">,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A, and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B </w:t>
      </w:r>
      <w:r w:rsidR="00243E67" w:rsidRPr="00243E67">
        <w:rPr>
          <w:i/>
          <w:iCs/>
          <w:color w:val="3333CC"/>
          <w:lang w:val="en-IN"/>
        </w:rPr>
        <w:t xml:space="preserve">labels </w:t>
      </w:r>
      <w:r w:rsidRPr="00243E67">
        <w:rPr>
          <w:i/>
          <w:iCs/>
          <w:color w:val="3333CC"/>
          <w:lang w:val="en-IN"/>
        </w:rPr>
        <w:t>on the tree</w:t>
      </w:r>
      <w:r w:rsidR="00243E67" w:rsidRPr="00243E67">
        <w:rPr>
          <w:i/>
          <w:iCs/>
          <w:color w:val="3333CC"/>
          <w:lang w:val="en-IN"/>
        </w:rPr>
        <w:t>-like structure</w:t>
      </w:r>
      <w:r w:rsidRPr="00243E67">
        <w:rPr>
          <w:i/>
          <w:iCs/>
          <w:color w:val="3333CC"/>
          <w:lang w:val="en-IN"/>
        </w:rPr>
        <w:t>.</w:t>
      </w:r>
    </w:p>
    <w:p w14:paraId="0C7BF36C" w14:textId="0491233F" w:rsidR="001339BD" w:rsidRDefault="001339BD" w:rsidP="001339BD">
      <w:pPr>
        <w:pStyle w:val="Narration"/>
        <w:numPr>
          <w:ilvl w:val="1"/>
          <w:numId w:val="3"/>
        </w:numPr>
      </w:pP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negrosensis</w:t>
      </w:r>
      <w:proofErr w:type="spellEnd"/>
      <w:r w:rsidRPr="00737522">
        <w:t xml:space="preserve"> and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rPr>
          <w:i/>
          <w:iCs/>
        </w:rPr>
        <w:t xml:space="preserve"> </w:t>
      </w:r>
      <w:proofErr w:type="spellStart"/>
      <w:r w:rsidRPr="00737522">
        <w:rPr>
          <w:i/>
          <w:iCs/>
        </w:rPr>
        <w:t>villarini</w:t>
      </w:r>
      <w:proofErr w:type="spellEnd"/>
      <w:r w:rsidRPr="00737522">
        <w:t xml:space="preserve"> were clearly separated despite originating from the same locations </w:t>
      </w:r>
      <w:r w:rsidRPr="00243E67">
        <w:rPr>
          <w:b/>
          <w:bCs/>
        </w:rPr>
        <w:t>[1]</w:t>
      </w:r>
      <w:r w:rsidRPr="00737522">
        <w:t>.</w:t>
      </w:r>
    </w:p>
    <w:p w14:paraId="0A363B2C" w14:textId="324C05FE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</w:t>
      </w:r>
      <w:r w:rsidRPr="00243E67">
        <w:rPr>
          <w:i/>
          <w:iCs/>
          <w:color w:val="3333CC"/>
          <w:lang w:val="en-IN"/>
        </w:rPr>
        <w:t>Video editor: Highlight</w:t>
      </w:r>
      <w:r w:rsidR="00243E67" w:rsidRPr="00243E67">
        <w:rPr>
          <w:i/>
          <w:iCs/>
          <w:color w:val="3333CC"/>
          <w:lang w:val="en-IN"/>
        </w:rPr>
        <w:t xml:space="preserve"> all the</w:t>
      </w:r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negrosensis</w:t>
      </w:r>
      <w:proofErr w:type="spellEnd"/>
      <w:r w:rsidRPr="00243E67">
        <w:rPr>
          <w:i/>
          <w:iCs/>
          <w:color w:val="3333CC"/>
          <w:lang w:val="en-IN"/>
        </w:rPr>
        <w:t xml:space="preserve"> and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villarini</w:t>
      </w:r>
      <w:proofErr w:type="spellEnd"/>
      <w:r w:rsidRPr="00243E67">
        <w:rPr>
          <w:i/>
          <w:iCs/>
          <w:color w:val="3333CC"/>
          <w:lang w:val="en-IN"/>
        </w:rPr>
        <w:t xml:space="preserve"> </w:t>
      </w:r>
      <w:r w:rsidR="00243E67" w:rsidRPr="00243E67">
        <w:rPr>
          <w:i/>
          <w:iCs/>
          <w:color w:val="3333CC"/>
          <w:lang w:val="en-IN"/>
        </w:rPr>
        <w:t xml:space="preserve">labels </w:t>
      </w:r>
      <w:r w:rsidRPr="00243E67">
        <w:rPr>
          <w:i/>
          <w:iCs/>
          <w:color w:val="3333CC"/>
          <w:lang w:val="en-IN"/>
        </w:rPr>
        <w:t>in the lower portion of the tree</w:t>
      </w:r>
      <w:r w:rsidR="00243E67" w:rsidRPr="00243E67">
        <w:rPr>
          <w:i/>
          <w:iCs/>
          <w:color w:val="3333CC"/>
          <w:lang w:val="en-IN"/>
        </w:rPr>
        <w:t xml:space="preserve"> and the </w:t>
      </w:r>
      <w:proofErr w:type="spellStart"/>
      <w:r w:rsidR="00243E67" w:rsidRPr="00243E67">
        <w:rPr>
          <w:i/>
          <w:iCs/>
          <w:color w:val="3333CC"/>
          <w:lang w:val="en-IN"/>
        </w:rPr>
        <w:t>colored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bars (</w:t>
      </w:r>
      <w:r w:rsidR="00243E67" w:rsidRPr="00243E67">
        <w:rPr>
          <w:b/>
          <w:bCs/>
          <w:i/>
          <w:iCs/>
          <w:color w:val="3333CC"/>
          <w:lang w:val="en-IN"/>
        </w:rPr>
        <w:t>except black</w:t>
      </w:r>
      <w:r w:rsidR="00243E67" w:rsidRPr="00243E67">
        <w:rPr>
          <w:i/>
          <w:iCs/>
          <w:color w:val="3333CC"/>
          <w:lang w:val="en-IN"/>
        </w:rPr>
        <w:t>) in the 3</w:t>
      </w:r>
      <w:r w:rsidR="00243E67" w:rsidRPr="00243E67">
        <w:rPr>
          <w:i/>
          <w:iCs/>
          <w:color w:val="3333CC"/>
          <w:vertAlign w:val="superscript"/>
          <w:lang w:val="en-IN"/>
        </w:rPr>
        <w:t>rd</w:t>
      </w:r>
      <w:r w:rsidR="00243E67" w:rsidRPr="00243E67">
        <w:rPr>
          <w:i/>
          <w:iCs/>
          <w:color w:val="3333CC"/>
          <w:lang w:val="en-IN"/>
        </w:rPr>
        <w:t xml:space="preserve"> and 4</w:t>
      </w:r>
      <w:r w:rsidR="00243E67" w:rsidRPr="00243E67">
        <w:rPr>
          <w:i/>
          <w:iCs/>
          <w:color w:val="3333CC"/>
          <w:vertAlign w:val="superscript"/>
          <w:lang w:val="en-IN"/>
        </w:rPr>
        <w:t>th</w:t>
      </w:r>
      <w:r w:rsidR="00243E67" w:rsidRPr="00243E67">
        <w:rPr>
          <w:i/>
          <w:iCs/>
          <w:color w:val="3333CC"/>
          <w:lang w:val="en-IN"/>
        </w:rPr>
        <w:t xml:space="preserve"> rows from the top in the right image.</w:t>
      </w:r>
    </w:p>
    <w:p w14:paraId="62070B4C" w14:textId="15BD0F34" w:rsidR="001339BD" w:rsidRDefault="001339BD" w:rsidP="001339BD">
      <w:pPr>
        <w:pStyle w:val="Narration"/>
        <w:numPr>
          <w:ilvl w:val="1"/>
          <w:numId w:val="3"/>
        </w:numPr>
      </w:pPr>
      <w:r w:rsidRPr="00737522">
        <w:t xml:space="preserve">Sequences from four provinces were grouped into </w:t>
      </w:r>
      <w:proofErr w:type="spellStart"/>
      <w:r w:rsidRPr="00737522">
        <w:rPr>
          <w:i/>
          <w:iCs/>
        </w:rPr>
        <w:t>Byrrhinus</w:t>
      </w:r>
      <w:proofErr w:type="spellEnd"/>
      <w:r w:rsidRPr="00737522">
        <w:t xml:space="preserve"> A, showing no strong geographic structuring </w:t>
      </w:r>
      <w:r w:rsidRPr="00243E67">
        <w:rPr>
          <w:b/>
          <w:bCs/>
        </w:rPr>
        <w:t>[1]</w:t>
      </w:r>
      <w:r w:rsidRPr="00737522">
        <w:t>.</w:t>
      </w:r>
    </w:p>
    <w:p w14:paraId="43493B66" w14:textId="1662117F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9. Video editor: </w:t>
      </w:r>
      <w:r w:rsidRPr="00243E67">
        <w:rPr>
          <w:i/>
          <w:iCs/>
          <w:color w:val="3333CC"/>
          <w:lang w:val="en-IN"/>
        </w:rPr>
        <w:t xml:space="preserve">Highlight </w:t>
      </w:r>
      <w:r w:rsidR="00243E67" w:rsidRPr="00243E67">
        <w:rPr>
          <w:i/>
          <w:iCs/>
          <w:color w:val="3333CC"/>
          <w:lang w:val="en-IN"/>
        </w:rPr>
        <w:t>all the</w:t>
      </w:r>
      <w:r w:rsidRPr="00243E67">
        <w:rPr>
          <w:i/>
          <w:iCs/>
          <w:color w:val="3333CC"/>
          <w:lang w:val="en-IN"/>
        </w:rPr>
        <w:t xml:space="preserve"> </w:t>
      </w:r>
      <w:proofErr w:type="spellStart"/>
      <w:r w:rsidRPr="00243E67">
        <w:rPr>
          <w:i/>
          <w:iCs/>
          <w:color w:val="3333CC"/>
          <w:lang w:val="en-IN"/>
        </w:rPr>
        <w:t>Byrrhinus</w:t>
      </w:r>
      <w:proofErr w:type="spellEnd"/>
      <w:r w:rsidR="00243E67" w:rsidRPr="00243E67">
        <w:rPr>
          <w:i/>
          <w:iCs/>
          <w:color w:val="3333CC"/>
          <w:lang w:val="en-IN"/>
        </w:rPr>
        <w:t xml:space="preserve"> </w:t>
      </w:r>
      <w:proofErr w:type="spellStart"/>
      <w:r w:rsidR="00243E67" w:rsidRPr="00243E67">
        <w:rPr>
          <w:i/>
          <w:iCs/>
          <w:color w:val="3333CC"/>
          <w:lang w:val="en-IN"/>
        </w:rPr>
        <w:t>sp</w:t>
      </w:r>
      <w:proofErr w:type="spellEnd"/>
      <w:r w:rsidRPr="00243E67">
        <w:rPr>
          <w:i/>
          <w:iCs/>
          <w:color w:val="3333CC"/>
          <w:lang w:val="en-IN"/>
        </w:rPr>
        <w:t xml:space="preserve"> A </w:t>
      </w:r>
      <w:r w:rsidR="00243E67" w:rsidRPr="00243E67">
        <w:rPr>
          <w:i/>
          <w:iCs/>
          <w:color w:val="3333CC"/>
          <w:lang w:val="en-IN"/>
        </w:rPr>
        <w:t>labels</w:t>
      </w:r>
      <w:r w:rsidRPr="00243E67">
        <w:rPr>
          <w:i/>
          <w:iCs/>
          <w:color w:val="3333CC"/>
          <w:lang w:val="en-IN"/>
        </w:rPr>
        <w:t xml:space="preserve"> at the top</w:t>
      </w:r>
      <w:r w:rsidR="00243E67" w:rsidRPr="00243E67">
        <w:rPr>
          <w:i/>
          <w:iCs/>
          <w:color w:val="3333CC"/>
          <w:lang w:val="en-IN"/>
        </w:rPr>
        <w:t xml:space="preserve"> portion</w:t>
      </w:r>
      <w:r w:rsidRPr="00243E67">
        <w:rPr>
          <w:i/>
          <w:iCs/>
          <w:color w:val="3333CC"/>
          <w:lang w:val="en-IN"/>
        </w:rPr>
        <w:t xml:space="preserve"> of the tree.</w:t>
      </w:r>
    </w:p>
    <w:p w14:paraId="0CE91FB3" w14:textId="65D42392" w:rsidR="001339BD" w:rsidRDefault="00243E67" w:rsidP="001339BD">
      <w:pPr>
        <w:pStyle w:val="Narration"/>
        <w:numPr>
          <w:ilvl w:val="1"/>
          <w:numId w:val="3"/>
        </w:numPr>
      </w:pPr>
      <w:r>
        <w:t>This figure</w:t>
      </w:r>
      <w:r w:rsidR="001339BD" w:rsidRPr="00737522">
        <w:t xml:space="preserve"> shows clustering of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beetles into four MOTUs, including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rPr>
          <w:i/>
          <w:iCs/>
        </w:rPr>
        <w:t xml:space="preserve"> </w:t>
      </w:r>
      <w:proofErr w:type="spellStart"/>
      <w:r w:rsidR="001339BD" w:rsidRPr="00737522">
        <w:rPr>
          <w:i/>
          <w:iCs/>
        </w:rPr>
        <w:t>angatbuhay</w:t>
      </w:r>
      <w:proofErr w:type="spellEnd"/>
      <w:r w:rsidR="001339BD" w:rsidRPr="00737522">
        <w:t xml:space="preserve">,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rPr>
          <w:i/>
          <w:iCs/>
        </w:rPr>
        <w:t xml:space="preserve"> auxilium</w:t>
      </w:r>
      <w:r w:rsidR="001339BD" w:rsidRPr="00737522">
        <w:t xml:space="preserve">,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A, and </w:t>
      </w:r>
      <w:proofErr w:type="spellStart"/>
      <w:r w:rsidR="001339BD" w:rsidRPr="00737522">
        <w:rPr>
          <w:i/>
          <w:iCs/>
        </w:rPr>
        <w:t>Anacaena</w:t>
      </w:r>
      <w:proofErr w:type="spellEnd"/>
      <w:r w:rsidR="001339BD" w:rsidRPr="00737522">
        <w:t xml:space="preserve"> B, with full agreement across methods </w:t>
      </w:r>
      <w:r w:rsidR="001339BD" w:rsidRPr="00ED5DEC">
        <w:rPr>
          <w:b/>
          <w:bCs/>
        </w:rPr>
        <w:t>[1]</w:t>
      </w:r>
      <w:r w:rsidR="001339BD" w:rsidRPr="00737522">
        <w:t>.</w:t>
      </w:r>
    </w:p>
    <w:p w14:paraId="3988064A" w14:textId="4F757585" w:rsidR="001339BD" w:rsidRPr="00ED5DEC" w:rsidRDefault="001339BD" w:rsidP="00ED5DEC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>LAB MEDIA: Figure 10.</w:t>
      </w:r>
    </w:p>
    <w:p w14:paraId="326620AC" w14:textId="74F9333B" w:rsidR="001339BD" w:rsidRDefault="001339BD" w:rsidP="001339BD">
      <w:pPr>
        <w:pStyle w:val="Narration"/>
        <w:numPr>
          <w:ilvl w:val="1"/>
          <w:numId w:val="3"/>
        </w:numPr>
      </w:pPr>
      <w:proofErr w:type="spellStart"/>
      <w:r w:rsidRPr="00737522">
        <w:rPr>
          <w:i/>
          <w:iCs/>
        </w:rPr>
        <w:t>Anacaena</w:t>
      </w:r>
      <w:proofErr w:type="spellEnd"/>
      <w:r w:rsidRPr="00737522">
        <w:rPr>
          <w:i/>
          <w:iCs/>
        </w:rPr>
        <w:t xml:space="preserve"> auxilium</w:t>
      </w:r>
      <w:r w:rsidRPr="00737522">
        <w:t xml:space="preserve"> overlapped geographically with </w:t>
      </w:r>
      <w:proofErr w:type="spellStart"/>
      <w:r w:rsidRPr="00737522">
        <w:rPr>
          <w:i/>
          <w:iCs/>
        </w:rPr>
        <w:t>Anacaena</w:t>
      </w:r>
      <w:proofErr w:type="spellEnd"/>
      <w:r w:rsidRPr="00737522">
        <w:t xml:space="preserve"> A and </w:t>
      </w:r>
      <w:proofErr w:type="spellStart"/>
      <w:r w:rsidRPr="00737522">
        <w:rPr>
          <w:i/>
          <w:iCs/>
        </w:rPr>
        <w:t>Anacaena</w:t>
      </w:r>
      <w:proofErr w:type="spellEnd"/>
      <w:r w:rsidRPr="00737522">
        <w:t xml:space="preserve"> B, indicating that geography alone did not explain molecular divergence </w:t>
      </w:r>
      <w:r w:rsidRPr="00ED5DEC">
        <w:rPr>
          <w:b/>
          <w:bCs/>
        </w:rPr>
        <w:t>[1]</w:t>
      </w:r>
      <w:r w:rsidRPr="00737522">
        <w:t>.</w:t>
      </w:r>
    </w:p>
    <w:p w14:paraId="13002D85" w14:textId="1A668CEF" w:rsidR="001339BD" w:rsidRDefault="001339BD" w:rsidP="001339BD">
      <w:pPr>
        <w:pStyle w:val="ShotDescription"/>
        <w:numPr>
          <w:ilvl w:val="2"/>
          <w:numId w:val="3"/>
        </w:numPr>
        <w:rPr>
          <w:lang w:val="en-IN"/>
        </w:rPr>
      </w:pPr>
      <w:r w:rsidRPr="00737522">
        <w:rPr>
          <w:lang w:val="en-IN"/>
        </w:rPr>
        <w:t xml:space="preserve">LAB MEDIA: Figure 10. </w:t>
      </w:r>
      <w:r w:rsidRPr="00ED5DEC">
        <w:rPr>
          <w:i/>
          <w:iCs/>
          <w:color w:val="3333CC"/>
          <w:lang w:val="en-IN"/>
        </w:rPr>
        <w:t xml:space="preserve">Video editor: Highlight the </w:t>
      </w:r>
      <w:proofErr w:type="spellStart"/>
      <w:r w:rsidRPr="00ED5DEC">
        <w:rPr>
          <w:i/>
          <w:iCs/>
          <w:color w:val="3333CC"/>
          <w:lang w:val="en-IN"/>
        </w:rPr>
        <w:t>Anacaena</w:t>
      </w:r>
      <w:proofErr w:type="spellEnd"/>
      <w:r w:rsidRPr="00ED5DEC">
        <w:rPr>
          <w:i/>
          <w:iCs/>
          <w:color w:val="3333CC"/>
          <w:lang w:val="en-IN"/>
        </w:rPr>
        <w:t xml:space="preserve"> auxilium</w:t>
      </w:r>
      <w:r w:rsidR="00ED5DEC" w:rsidRPr="00ED5DEC">
        <w:rPr>
          <w:i/>
          <w:iCs/>
          <w:color w:val="3333CC"/>
          <w:lang w:val="en-IN"/>
        </w:rPr>
        <w:t xml:space="preserve">, </w:t>
      </w:r>
      <w:proofErr w:type="spellStart"/>
      <w:r w:rsidR="00ED5DEC" w:rsidRPr="00ED5DEC">
        <w:rPr>
          <w:i/>
          <w:iCs/>
          <w:color w:val="3333CC"/>
          <w:lang w:val="en-IN"/>
        </w:rPr>
        <w:t>Anacaena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</w:t>
      </w:r>
      <w:proofErr w:type="spellStart"/>
      <w:r w:rsidR="00ED5DEC" w:rsidRPr="00ED5DEC">
        <w:rPr>
          <w:i/>
          <w:iCs/>
          <w:color w:val="3333CC"/>
          <w:lang w:val="en-IN"/>
        </w:rPr>
        <w:t>sp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A</w:t>
      </w:r>
      <w:r w:rsidR="00ED5DEC" w:rsidRPr="00ED5DEC">
        <w:rPr>
          <w:i/>
          <w:iCs/>
          <w:color w:val="3333CC"/>
          <w:lang w:val="en-IN"/>
        </w:rPr>
        <w:t>,</w:t>
      </w:r>
      <w:r w:rsidR="00ED5DEC" w:rsidRPr="00ED5DEC">
        <w:rPr>
          <w:i/>
          <w:iCs/>
          <w:color w:val="3333CC"/>
          <w:lang w:val="en-IN"/>
        </w:rPr>
        <w:t xml:space="preserve"> and </w:t>
      </w:r>
      <w:proofErr w:type="spellStart"/>
      <w:r w:rsidR="00ED5DEC" w:rsidRPr="00ED5DEC">
        <w:rPr>
          <w:i/>
          <w:iCs/>
          <w:color w:val="3333CC"/>
          <w:lang w:val="en-IN"/>
        </w:rPr>
        <w:t>Anacaena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</w:t>
      </w:r>
      <w:proofErr w:type="spellStart"/>
      <w:r w:rsidR="00ED5DEC" w:rsidRPr="00ED5DEC">
        <w:rPr>
          <w:i/>
          <w:iCs/>
          <w:color w:val="3333CC"/>
          <w:lang w:val="en-IN"/>
        </w:rPr>
        <w:t>sp</w:t>
      </w:r>
      <w:proofErr w:type="spellEnd"/>
      <w:r w:rsidR="00ED5DEC" w:rsidRPr="00ED5DEC">
        <w:rPr>
          <w:i/>
          <w:iCs/>
          <w:color w:val="3333CC"/>
          <w:lang w:val="en-IN"/>
        </w:rPr>
        <w:t xml:space="preserve"> B</w:t>
      </w:r>
      <w:r w:rsidR="00ED5DEC" w:rsidRPr="00ED5DEC">
        <w:rPr>
          <w:i/>
          <w:iCs/>
          <w:color w:val="3333CC"/>
          <w:lang w:val="en-IN"/>
        </w:rPr>
        <w:t xml:space="preserve"> labels</w:t>
      </w:r>
      <w:r w:rsidRPr="00ED5DEC">
        <w:rPr>
          <w:i/>
          <w:iCs/>
          <w:color w:val="3333CC"/>
          <w:lang w:val="en-IN"/>
        </w:rPr>
        <w:t>.</w:t>
      </w:r>
    </w:p>
    <w:p w14:paraId="6E67827C" w14:textId="77777777" w:rsidR="001339BD" w:rsidRPr="00E80BD7" w:rsidRDefault="001339BD" w:rsidP="001339BD">
      <w:pPr>
        <w:rPr>
          <w:lang w:val="en-GB"/>
        </w:rPr>
      </w:pPr>
    </w:p>
    <w:p w14:paraId="4479C21D" w14:textId="1405B254" w:rsidR="001E0433" w:rsidRPr="001339BD" w:rsidRDefault="001E0433" w:rsidP="00ED5DE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bopriya Sadhukhan" w:date="2025-05-31T15:24:00Z" w:initials="DS">
    <w:p w14:paraId="67C40F42" w14:textId="77777777" w:rsidR="00F25CC1" w:rsidRDefault="00F25CC1" w:rsidP="00F25CC1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All the pronunciation guides are given in </w:t>
      </w:r>
      <w:r>
        <w:rPr>
          <w:i/>
          <w:color w:val="EE0000"/>
          <w:lang w:val="en-IN"/>
        </w:rPr>
        <w:t>red italics</w:t>
      </w:r>
      <w:r>
        <w:rPr>
          <w:lang w:val="en-IN"/>
        </w:rPr>
        <w:t>. Please let us know if anything is incorre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7C40F4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A4AE73" w16cex:dateUtc="2025-05-31T09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7C40F42" w16cid:durableId="64A4AE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DED12F" w14:textId="77777777" w:rsidR="0023555D" w:rsidRDefault="0023555D">
      <w:r>
        <w:separator/>
      </w:r>
    </w:p>
    <w:p w14:paraId="1A0BEAB8" w14:textId="77777777" w:rsidR="0023555D" w:rsidRDefault="0023555D"/>
  </w:endnote>
  <w:endnote w:type="continuationSeparator" w:id="0">
    <w:p w14:paraId="47B70969" w14:textId="77777777" w:rsidR="0023555D" w:rsidRDefault="0023555D">
      <w:r>
        <w:continuationSeparator/>
      </w:r>
    </w:p>
    <w:p w14:paraId="53F0D849" w14:textId="77777777" w:rsidR="0023555D" w:rsidRDefault="00235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105AAA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112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EA886" w14:textId="77777777" w:rsidR="0023555D" w:rsidRDefault="0023555D">
      <w:r>
        <w:separator/>
      </w:r>
    </w:p>
    <w:p w14:paraId="7293DB78" w14:textId="77777777" w:rsidR="0023555D" w:rsidRDefault="0023555D"/>
  </w:footnote>
  <w:footnote w:type="continuationSeparator" w:id="0">
    <w:p w14:paraId="0DF0F9D9" w14:textId="77777777" w:rsidR="0023555D" w:rsidRDefault="0023555D">
      <w:r>
        <w:continuationSeparator/>
      </w:r>
    </w:p>
    <w:p w14:paraId="70ADBADE" w14:textId="77777777" w:rsidR="0023555D" w:rsidRDefault="00235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C611B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4671"/>
    <w:rsid w:val="00106F46"/>
    <w:rsid w:val="001115D1"/>
    <w:rsid w:val="0011694E"/>
    <w:rsid w:val="00123D93"/>
    <w:rsid w:val="00125924"/>
    <w:rsid w:val="00126973"/>
    <w:rsid w:val="001302B1"/>
    <w:rsid w:val="001331E3"/>
    <w:rsid w:val="001339BD"/>
    <w:rsid w:val="00143557"/>
    <w:rsid w:val="001469E6"/>
    <w:rsid w:val="00151824"/>
    <w:rsid w:val="001528A5"/>
    <w:rsid w:val="001532F8"/>
    <w:rsid w:val="00162D51"/>
    <w:rsid w:val="00176D6F"/>
    <w:rsid w:val="00177B33"/>
    <w:rsid w:val="001819E3"/>
    <w:rsid w:val="001827C6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12AD"/>
    <w:rsid w:val="00214268"/>
    <w:rsid w:val="0023555D"/>
    <w:rsid w:val="002422D6"/>
    <w:rsid w:val="00243E67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3717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7993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017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651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4E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186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302F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5B7B"/>
    <w:rsid w:val="00D26EFD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684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5DEC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0C69"/>
    <w:rsid w:val="00F22F5E"/>
    <w:rsid w:val="00F241B5"/>
    <w:rsid w:val="00F25CC1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489E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112A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112A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112A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112A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112A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112A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taire.banzon@student.ateneo.edu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838563" TargetMode="Externa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83856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v/5848/screen-capture-instructions-for-authors?status=a7854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6/09/relationships/commentsIds" Target="commentsIds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092572C30CE426D8D4FC9CCACA55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BBFCB-58DC-4F0F-947A-01270E1D1FAF}"/>
      </w:docPartPr>
      <w:docPartBody>
        <w:p w:rsidR="00000000" w:rsidRDefault="005828EA" w:rsidP="005828EA">
          <w:pPr>
            <w:pStyle w:val="3092572C30CE426D8D4FC9CCACA552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D59BC576A1C4DED80826F0356743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AA172-3F8A-4498-BB74-36DDE648CA83}"/>
      </w:docPartPr>
      <w:docPartBody>
        <w:p w:rsidR="00000000" w:rsidRDefault="005828EA" w:rsidP="005828EA">
          <w:pPr>
            <w:pStyle w:val="ED59BC576A1C4DED80826F035674397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541C643857644588E2DDF2A4A3FC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965A-3F6F-490C-891C-6AB30E9391FE}"/>
      </w:docPartPr>
      <w:docPartBody>
        <w:p w:rsidR="00000000" w:rsidRDefault="005828EA" w:rsidP="005828EA">
          <w:pPr>
            <w:pStyle w:val="D541C643857644588E2DDF2A4A3FCB3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828EA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87BEE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5684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3092572C30CE426D8D4FC9CCACA552B2">
    <w:name w:val="3092572C30CE426D8D4FC9CCACA552B2"/>
    <w:rsid w:val="005828E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59BC576A1C4DED80826F035674397D">
    <w:name w:val="ED59BC576A1C4DED80826F035674397D"/>
    <w:rsid w:val="005828E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541C643857644588E2DDF2A4A3FCB34">
    <w:name w:val="D541C643857644588E2DDF2A4A3FCB34"/>
    <w:rsid w:val="005828E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4</Pages>
  <Words>3633</Words>
  <Characters>19329</Characters>
  <Application>Microsoft Office Word</Application>
  <DocSecurity>0</DocSecurity>
  <Lines>429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7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7</cp:revision>
  <dcterms:created xsi:type="dcterms:W3CDTF">2023-06-29T06:34:00Z</dcterms:created>
  <dcterms:modified xsi:type="dcterms:W3CDTF">2025-05-3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